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0D8EBE" w14:textId="77777777" w:rsidR="00CD7DEE" w:rsidRPr="004D61F8" w:rsidRDefault="00CD7DEE" w:rsidP="00CD7DEE">
      <w:pPr>
        <w:spacing w:after="0" w:line="360" w:lineRule="auto"/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83777E">
        <w:rPr>
          <w:rFonts w:ascii="Times New Roman" w:hAnsi="Times New Roman" w:cs="Times New Roman"/>
          <w:b/>
          <w:bCs/>
          <w:sz w:val="24"/>
          <w:szCs w:val="24"/>
          <w:lang w:val="en-US"/>
        </w:rPr>
        <w:t>Objective:</w:t>
      </w:r>
      <w:r w:rsidRPr="004D61F8">
        <w:rPr>
          <w:rFonts w:ascii="Times New Roman" w:hAnsi="Times New Roman" w:cs="Times New Roman"/>
          <w:sz w:val="24"/>
          <w:szCs w:val="24"/>
          <w:lang w:val="en-US"/>
        </w:rPr>
        <w:t xml:space="preserve"> Document the changes in biological groups relevant to the ecology of tropical forests in Mexican Biosphere Reserves.</w:t>
      </w:r>
    </w:p>
    <w:p w14:paraId="68F36199" w14:textId="77777777" w:rsidR="00CD7DEE" w:rsidRPr="00A14C65" w:rsidRDefault="00CD7DEE" w:rsidP="00CD7DEE">
      <w:pPr>
        <w:jc w:val="both"/>
        <w:rPr>
          <w:rFonts w:ascii="Times New Roman" w:hAnsi="Times New Roman" w:cs="Times New Roman"/>
          <w:b/>
          <w:sz w:val="24"/>
          <w:lang w:val="en-US"/>
        </w:rPr>
      </w:pPr>
      <w:r w:rsidRPr="00A14C65">
        <w:rPr>
          <w:rFonts w:ascii="Times New Roman" w:hAnsi="Times New Roman" w:cs="Times New Roman"/>
          <w:b/>
          <w:sz w:val="24"/>
          <w:lang w:val="en-US"/>
        </w:rPr>
        <w:t>Researcher information</w:t>
      </w:r>
    </w:p>
    <w:p w14:paraId="5BF41547" w14:textId="77777777" w:rsidR="00CD7DEE" w:rsidRPr="00A14C65" w:rsidRDefault="00CD7DEE" w:rsidP="00CD7DEE">
      <w:pPr>
        <w:jc w:val="both"/>
        <w:rPr>
          <w:rFonts w:ascii="Times New Roman" w:hAnsi="Times New Roman" w:cs="Times New Roman"/>
          <w:sz w:val="24"/>
          <w:lang w:val="en-US"/>
        </w:rPr>
      </w:pPr>
      <w:r w:rsidRPr="00A14C65">
        <w:rPr>
          <w:rFonts w:ascii="Times New Roman" w:hAnsi="Times New Roman" w:cs="Times New Roman"/>
          <w:sz w:val="24"/>
          <w:lang w:val="en-US"/>
        </w:rPr>
        <w:t xml:space="preserve">Name: </w:t>
      </w:r>
    </w:p>
    <w:p w14:paraId="3DE137CF" w14:textId="77777777" w:rsidR="00CD7DEE" w:rsidRPr="00C20E64" w:rsidRDefault="00CD7DEE" w:rsidP="00CD7DEE">
      <w:pPr>
        <w:pStyle w:val="Prrafodelista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lang w:val="en-US"/>
        </w:rPr>
      </w:pPr>
      <w:r w:rsidRPr="00C20E64">
        <w:rPr>
          <w:rFonts w:ascii="Times New Roman" w:hAnsi="Times New Roman" w:cs="Times New Roman"/>
          <w:sz w:val="24"/>
          <w:lang w:val="en-US"/>
        </w:rPr>
        <w:t xml:space="preserve">Academic degree:  </w:t>
      </w:r>
    </w:p>
    <w:p w14:paraId="0426D313" w14:textId="77777777" w:rsidR="00CD7DEE" w:rsidRPr="00C20E64" w:rsidRDefault="00CD7DEE" w:rsidP="00CD7DEE">
      <w:pPr>
        <w:pStyle w:val="Prrafodelista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lang w:val="en-US"/>
        </w:rPr>
      </w:pPr>
      <w:r>
        <w:rPr>
          <w:rFonts w:ascii="Times New Roman" w:hAnsi="Times New Roman" w:cs="Times New Roman"/>
          <w:sz w:val="24"/>
          <w:lang w:val="en-US"/>
        </w:rPr>
        <w:t>Expertise area</w:t>
      </w:r>
      <w:r w:rsidRPr="00C20E64">
        <w:rPr>
          <w:rFonts w:ascii="Times New Roman" w:hAnsi="Times New Roman" w:cs="Times New Roman"/>
          <w:sz w:val="24"/>
          <w:lang w:val="en-US"/>
        </w:rPr>
        <w:t xml:space="preserve">: </w:t>
      </w:r>
    </w:p>
    <w:p w14:paraId="607C2F55" w14:textId="77777777" w:rsidR="00CD7DEE" w:rsidRPr="00C20E64" w:rsidRDefault="00CD7DEE" w:rsidP="00CD7DEE">
      <w:pPr>
        <w:pStyle w:val="Prrafodelista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lang w:val="en-US"/>
        </w:rPr>
      </w:pPr>
      <w:r w:rsidRPr="00C20E64">
        <w:rPr>
          <w:rFonts w:ascii="Times New Roman" w:hAnsi="Times New Roman" w:cs="Times New Roman"/>
          <w:sz w:val="24"/>
          <w:lang w:val="en-US"/>
        </w:rPr>
        <w:t xml:space="preserve">Biological sex:  </w:t>
      </w:r>
    </w:p>
    <w:p w14:paraId="1730A8E6" w14:textId="77777777" w:rsidR="00CD7DEE" w:rsidRPr="00C20E64" w:rsidRDefault="00CD7DEE" w:rsidP="00CD7DEE">
      <w:pPr>
        <w:pStyle w:val="Prrafodelista"/>
        <w:numPr>
          <w:ilvl w:val="0"/>
          <w:numId w:val="1"/>
        </w:numPr>
        <w:rPr>
          <w:rFonts w:ascii="Times New Roman" w:hAnsi="Times New Roman" w:cs="Times New Roman"/>
          <w:sz w:val="24"/>
          <w:lang w:val="en-US"/>
        </w:rPr>
      </w:pPr>
      <w:r w:rsidRPr="00C20E64">
        <w:rPr>
          <w:rFonts w:ascii="Times New Roman" w:hAnsi="Times New Roman" w:cs="Times New Roman"/>
          <w:sz w:val="24"/>
          <w:lang w:val="en-US"/>
        </w:rPr>
        <w:t xml:space="preserve">Work address:     </w:t>
      </w:r>
    </w:p>
    <w:p w14:paraId="40CC2AF0" w14:textId="77777777" w:rsidR="00CD7DEE" w:rsidRPr="00C20E64" w:rsidRDefault="00CD7DEE" w:rsidP="00CD7DEE">
      <w:pPr>
        <w:pStyle w:val="Prrafodelista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lang w:val="en-US"/>
        </w:rPr>
      </w:pPr>
      <w:r w:rsidRPr="00C20E64">
        <w:rPr>
          <w:rFonts w:ascii="Times New Roman" w:hAnsi="Times New Roman" w:cs="Times New Roman"/>
          <w:sz w:val="24"/>
          <w:lang w:val="en-US"/>
        </w:rPr>
        <w:t xml:space="preserve">Email: </w:t>
      </w:r>
    </w:p>
    <w:p w14:paraId="7398198B" w14:textId="77777777" w:rsidR="00CD7DEE" w:rsidRPr="00C20E64" w:rsidRDefault="00CD7DEE" w:rsidP="00CD7DEE">
      <w:pPr>
        <w:pStyle w:val="Prrafodelista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lang w:val="en-US"/>
        </w:rPr>
      </w:pPr>
      <w:r w:rsidRPr="00C20E64">
        <w:rPr>
          <w:rFonts w:ascii="Times New Roman" w:hAnsi="Times New Roman" w:cs="Times New Roman"/>
          <w:sz w:val="24"/>
          <w:lang w:val="en-US"/>
        </w:rPr>
        <w:t xml:space="preserve">Phone number: </w:t>
      </w:r>
    </w:p>
    <w:p w14:paraId="2D18D9F7" w14:textId="77777777" w:rsidR="00CD7DEE" w:rsidRPr="00C20E64" w:rsidRDefault="00CD7DEE" w:rsidP="00CD7DEE">
      <w:pPr>
        <w:pStyle w:val="Prrafodelista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lang w:val="en-US"/>
        </w:rPr>
      </w:pPr>
      <w:r w:rsidRPr="00C20E64">
        <w:rPr>
          <w:rFonts w:ascii="Times New Roman" w:hAnsi="Times New Roman" w:cs="Times New Roman"/>
          <w:sz w:val="24"/>
          <w:lang w:val="en-US"/>
        </w:rPr>
        <w:t>Beginning year of work at the reserve:</w:t>
      </w:r>
    </w:p>
    <w:p w14:paraId="2D6EA4EF" w14:textId="77777777" w:rsidR="00CD7DEE" w:rsidRPr="00C20E64" w:rsidRDefault="00CD7DEE" w:rsidP="00CD7DEE">
      <w:pPr>
        <w:pStyle w:val="Prrafodelista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lang w:val="en-US"/>
        </w:rPr>
      </w:pPr>
      <w:r w:rsidRPr="00C20E64">
        <w:rPr>
          <w:rFonts w:ascii="Times New Roman" w:hAnsi="Times New Roman" w:cs="Times New Roman"/>
          <w:sz w:val="24"/>
          <w:lang w:val="en-US"/>
        </w:rPr>
        <w:t>Please qualify your knowledge about the reserve from 1 to 10</w:t>
      </w:r>
      <w:r>
        <w:rPr>
          <w:rFonts w:ascii="Times New Roman" w:hAnsi="Times New Roman" w:cs="Times New Roman"/>
          <w:sz w:val="24"/>
          <w:lang w:val="en-US"/>
        </w:rPr>
        <w:t xml:space="preserve"> (being 1 the lowest and 10 highest)</w:t>
      </w:r>
      <w:r w:rsidRPr="00C20E64">
        <w:rPr>
          <w:rFonts w:ascii="Times New Roman" w:hAnsi="Times New Roman" w:cs="Times New Roman"/>
          <w:sz w:val="24"/>
          <w:lang w:val="en-US"/>
        </w:rPr>
        <w:t xml:space="preserve">: </w:t>
      </w:r>
    </w:p>
    <w:p w14:paraId="08BA3440" w14:textId="77777777" w:rsidR="00CD7DEE" w:rsidRPr="00466B2A" w:rsidRDefault="00CD7DEE" w:rsidP="00CD7DEE">
      <w:pPr>
        <w:pStyle w:val="Prrafodelista"/>
        <w:numPr>
          <w:ilvl w:val="0"/>
          <w:numId w:val="1"/>
        </w:numPr>
        <w:jc w:val="both"/>
        <w:rPr>
          <w:rFonts w:ascii="Times New Roman" w:hAnsi="Times New Roman" w:cs="Times New Roman"/>
          <w:lang w:val="en-US"/>
        </w:rPr>
      </w:pPr>
      <w:r w:rsidRPr="00271310">
        <w:rPr>
          <w:rFonts w:ascii="Times New Roman" w:hAnsi="Times New Roman" w:cs="Times New Roman"/>
          <w:sz w:val="24"/>
          <w:lang w:val="en-US"/>
        </w:rPr>
        <w:t xml:space="preserve">How long have you worked at the reserve? </w:t>
      </w:r>
    </w:p>
    <w:p w14:paraId="6A734367" w14:textId="77777777" w:rsidR="00CD7DEE" w:rsidRPr="009B6035" w:rsidRDefault="00CD7DEE" w:rsidP="00CD7DEE">
      <w:pPr>
        <w:jc w:val="both"/>
        <w:rPr>
          <w:rFonts w:ascii="Times New Roman" w:hAnsi="Times New Roman" w:cs="Times New Roman"/>
          <w:b/>
          <w:sz w:val="24"/>
          <w:lang w:val="en-US"/>
        </w:rPr>
      </w:pPr>
      <w:r w:rsidRPr="009B6035">
        <w:rPr>
          <w:rFonts w:ascii="Times New Roman" w:hAnsi="Times New Roman" w:cs="Times New Roman"/>
          <w:b/>
          <w:sz w:val="24"/>
          <w:lang w:val="en-US"/>
        </w:rPr>
        <w:t>Information about the reserve</w:t>
      </w:r>
    </w:p>
    <w:p w14:paraId="62EDC38C" w14:textId="77777777" w:rsidR="00CD7DEE" w:rsidRPr="00C20E64" w:rsidRDefault="00CD7DEE" w:rsidP="00CD7DEE">
      <w:pPr>
        <w:pStyle w:val="Prrafodelista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lang w:val="en-US"/>
        </w:rPr>
      </w:pPr>
      <w:r w:rsidRPr="00C20E64">
        <w:rPr>
          <w:rFonts w:ascii="Times New Roman" w:hAnsi="Times New Roman" w:cs="Times New Roman"/>
          <w:sz w:val="24"/>
          <w:lang w:val="en-US"/>
        </w:rPr>
        <w:t xml:space="preserve">Name of the reserve: </w:t>
      </w:r>
    </w:p>
    <w:p w14:paraId="5673B8BC" w14:textId="77777777" w:rsidR="00CD7DEE" w:rsidRPr="00C20E64" w:rsidRDefault="00CD7DEE" w:rsidP="00CD7DEE">
      <w:pPr>
        <w:pStyle w:val="Prrafodelista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lang w:val="en-US"/>
        </w:rPr>
      </w:pPr>
      <w:r w:rsidRPr="00C20E64">
        <w:rPr>
          <w:rFonts w:ascii="Times New Roman" w:hAnsi="Times New Roman" w:cs="Times New Roman"/>
          <w:sz w:val="24"/>
          <w:lang w:val="en-US"/>
        </w:rPr>
        <w:t xml:space="preserve">Name of the research station in the reserve: </w:t>
      </w:r>
    </w:p>
    <w:p w14:paraId="3082ED33" w14:textId="77777777" w:rsidR="00CD7DEE" w:rsidRPr="00C20E64" w:rsidRDefault="00CD7DEE" w:rsidP="00CD7DEE">
      <w:pPr>
        <w:pStyle w:val="Prrafodelista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lang w:val="en-US"/>
        </w:rPr>
      </w:pPr>
      <w:r w:rsidRPr="00C20E64">
        <w:rPr>
          <w:rFonts w:ascii="Times New Roman" w:hAnsi="Times New Roman" w:cs="Times New Roman"/>
          <w:sz w:val="24"/>
          <w:lang w:val="en-US"/>
        </w:rPr>
        <w:t xml:space="preserve">Is your study area inside the reserve?  </w:t>
      </w:r>
    </w:p>
    <w:p w14:paraId="29D27C65" w14:textId="77777777" w:rsidR="00CD7DEE" w:rsidRPr="00C20E64" w:rsidRDefault="00CD7DEE" w:rsidP="00CD7DEE">
      <w:pPr>
        <w:pStyle w:val="Prrafodelista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lang w:val="en-US"/>
        </w:rPr>
      </w:pPr>
      <w:r w:rsidRPr="00C20E64">
        <w:rPr>
          <w:rFonts w:ascii="Times New Roman" w:hAnsi="Times New Roman" w:cs="Times New Roman"/>
          <w:sz w:val="24"/>
          <w:lang w:val="en-US"/>
        </w:rPr>
        <w:t xml:space="preserve">If you answered </w:t>
      </w:r>
      <w:r w:rsidRPr="00C20E64">
        <w:rPr>
          <w:rFonts w:ascii="Times New Roman" w:hAnsi="Times New Roman" w:cs="Times New Roman"/>
          <w:b/>
          <w:bCs/>
          <w:sz w:val="24"/>
          <w:lang w:val="en-US"/>
        </w:rPr>
        <w:t>yes</w:t>
      </w:r>
      <w:r w:rsidRPr="00C20E64">
        <w:rPr>
          <w:rFonts w:ascii="Times New Roman" w:hAnsi="Times New Roman" w:cs="Times New Roman"/>
          <w:sz w:val="24"/>
          <w:lang w:val="en-US"/>
        </w:rPr>
        <w:t xml:space="preserve"> to the previous </w:t>
      </w:r>
      <w:proofErr w:type="gramStart"/>
      <w:r w:rsidRPr="00C20E64">
        <w:rPr>
          <w:rFonts w:ascii="Times New Roman" w:hAnsi="Times New Roman" w:cs="Times New Roman"/>
          <w:sz w:val="24"/>
          <w:lang w:val="en-US"/>
        </w:rPr>
        <w:t>question</w:t>
      </w:r>
      <w:proofErr w:type="gramEnd"/>
      <w:r w:rsidRPr="00C20E64">
        <w:rPr>
          <w:rFonts w:ascii="Times New Roman" w:hAnsi="Times New Roman" w:cs="Times New Roman"/>
          <w:sz w:val="24"/>
          <w:lang w:val="en-US"/>
        </w:rPr>
        <w:t xml:space="preserve"> please skip to question number 18, otherwise follow to question 14</w:t>
      </w:r>
    </w:p>
    <w:p w14:paraId="0AFAF162" w14:textId="77777777" w:rsidR="00CD7DEE" w:rsidRPr="00C20E64" w:rsidRDefault="00CD7DEE" w:rsidP="00CD7DEE">
      <w:pPr>
        <w:pStyle w:val="Prrafodelista"/>
        <w:numPr>
          <w:ilvl w:val="0"/>
          <w:numId w:val="1"/>
        </w:numPr>
        <w:rPr>
          <w:rFonts w:ascii="Times New Roman" w:hAnsi="Times New Roman" w:cs="Times New Roman"/>
          <w:sz w:val="24"/>
          <w:lang w:val="en-US"/>
        </w:rPr>
      </w:pPr>
      <w:r w:rsidRPr="00C20E64">
        <w:rPr>
          <w:rFonts w:ascii="Times New Roman" w:hAnsi="Times New Roman" w:cs="Times New Roman"/>
          <w:sz w:val="24"/>
          <w:lang w:val="en-US"/>
        </w:rPr>
        <w:t>Please, describe the specific locality of your study area and its position regarding the reserve (i.e.</w:t>
      </w:r>
      <w:r>
        <w:rPr>
          <w:rFonts w:ascii="Times New Roman" w:hAnsi="Times New Roman" w:cs="Times New Roman"/>
          <w:sz w:val="24"/>
          <w:lang w:val="en-US"/>
        </w:rPr>
        <w:t>,</w:t>
      </w:r>
      <w:r w:rsidRPr="00C20E64">
        <w:rPr>
          <w:rFonts w:ascii="Times New Roman" w:hAnsi="Times New Roman" w:cs="Times New Roman"/>
          <w:sz w:val="24"/>
          <w:lang w:val="en-US"/>
        </w:rPr>
        <w:t xml:space="preserve"> northward, southward, eastward, westward, etc.)  </w:t>
      </w:r>
    </w:p>
    <w:p w14:paraId="580AE30A" w14:textId="77777777" w:rsidR="00CD7DEE" w:rsidRPr="00C20E64" w:rsidRDefault="00CD7DEE" w:rsidP="00CD7DEE">
      <w:pPr>
        <w:pStyle w:val="Prrafodelista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lang w:val="en-US"/>
        </w:rPr>
      </w:pPr>
      <w:r w:rsidRPr="00C20E64">
        <w:rPr>
          <w:rFonts w:ascii="Times New Roman" w:hAnsi="Times New Roman" w:cs="Times New Roman"/>
          <w:sz w:val="24"/>
          <w:lang w:val="en-US"/>
        </w:rPr>
        <w:t xml:space="preserve">What is the nearest distance between your study area and the limit of the reserve? </w:t>
      </w:r>
    </w:p>
    <w:p w14:paraId="34B4D771" w14:textId="77777777" w:rsidR="00CD7DEE" w:rsidRPr="00C20E64" w:rsidRDefault="00CD7DEE" w:rsidP="00CD7DEE">
      <w:pPr>
        <w:pStyle w:val="Prrafodelista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lang w:val="en-US"/>
        </w:rPr>
      </w:pPr>
      <w:r w:rsidRPr="00C20E64">
        <w:rPr>
          <w:rFonts w:ascii="Times New Roman" w:hAnsi="Times New Roman" w:cs="Times New Roman"/>
          <w:sz w:val="24"/>
          <w:lang w:val="en-US"/>
        </w:rPr>
        <w:t xml:space="preserve">What is the size (in ha) of your study area?   </w:t>
      </w:r>
    </w:p>
    <w:p w14:paraId="18B9D79B" w14:textId="77777777" w:rsidR="00CD7DEE" w:rsidRPr="00C20E64" w:rsidRDefault="00CD7DEE" w:rsidP="00CD7DEE">
      <w:pPr>
        <w:pStyle w:val="Prrafodelista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lang w:val="en-US"/>
        </w:rPr>
      </w:pPr>
      <w:r w:rsidRPr="00C20E64">
        <w:rPr>
          <w:rFonts w:ascii="Times New Roman" w:hAnsi="Times New Roman" w:cs="Times New Roman"/>
          <w:sz w:val="24"/>
          <w:lang w:val="en-US"/>
        </w:rPr>
        <w:t xml:space="preserve">Please, provide the elevation range of your study area. </w:t>
      </w:r>
    </w:p>
    <w:p w14:paraId="2C9108B6" w14:textId="77777777" w:rsidR="00CD7DEE" w:rsidRPr="00C20E64" w:rsidRDefault="00CD7DEE" w:rsidP="00CD7DEE">
      <w:pPr>
        <w:pStyle w:val="Prrafodelista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lang w:val="en-US"/>
        </w:rPr>
      </w:pPr>
      <w:r w:rsidRPr="00C20E64">
        <w:rPr>
          <w:rFonts w:ascii="Times New Roman" w:hAnsi="Times New Roman" w:cs="Times New Roman"/>
          <w:sz w:val="24"/>
          <w:lang w:val="en-US"/>
        </w:rPr>
        <w:t xml:space="preserve">If we draw a radius of 3km from your study area, would it mostly fall within the reserve? </w:t>
      </w:r>
    </w:p>
    <w:p w14:paraId="5307F8D2" w14:textId="77777777" w:rsidR="00CD7DEE" w:rsidRPr="00C20E64" w:rsidRDefault="00CD7DEE" w:rsidP="00CD7DEE">
      <w:pPr>
        <w:pStyle w:val="Prrafodelista"/>
        <w:numPr>
          <w:ilvl w:val="0"/>
          <w:numId w:val="1"/>
        </w:numPr>
        <w:jc w:val="both"/>
        <w:rPr>
          <w:rFonts w:ascii="Times New Roman" w:hAnsi="Times New Roman" w:cs="Times New Roman"/>
          <w:sz w:val="24"/>
          <w:lang w:val="en-US"/>
        </w:rPr>
      </w:pPr>
      <w:r w:rsidRPr="00C20E64">
        <w:rPr>
          <w:rFonts w:ascii="Times New Roman" w:hAnsi="Times New Roman" w:cs="Times New Roman"/>
          <w:sz w:val="24"/>
          <w:lang w:val="en-US"/>
        </w:rPr>
        <w:t>In your opinion,</w:t>
      </w:r>
      <w:r w:rsidRPr="00C20E64">
        <w:rPr>
          <w:lang w:val="en-US"/>
        </w:rPr>
        <w:t xml:space="preserve"> </w:t>
      </w:r>
      <w:r w:rsidRPr="00C20E64">
        <w:rPr>
          <w:rFonts w:ascii="Times New Roman" w:hAnsi="Times New Roman" w:cs="Times New Roman"/>
          <w:sz w:val="24"/>
          <w:lang w:val="en-US"/>
        </w:rPr>
        <w:t xml:space="preserve">how good are the protective actions in the reserve? </w:t>
      </w:r>
    </w:p>
    <w:p w14:paraId="73E16DCC" w14:textId="77777777" w:rsidR="00CD7DEE" w:rsidRPr="00C20E64" w:rsidRDefault="00CD7DEE" w:rsidP="00CD7DEE">
      <w:pPr>
        <w:pStyle w:val="Prrafodelista"/>
        <w:numPr>
          <w:ilvl w:val="0"/>
          <w:numId w:val="1"/>
        </w:numPr>
        <w:rPr>
          <w:rFonts w:ascii="Times New Roman" w:hAnsi="Times New Roman" w:cs="Times New Roman"/>
          <w:sz w:val="24"/>
          <w:lang w:val="en-US"/>
        </w:rPr>
      </w:pPr>
      <w:r w:rsidRPr="00C20E64">
        <w:rPr>
          <w:rFonts w:ascii="Times New Roman" w:hAnsi="Times New Roman" w:cs="Times New Roman"/>
          <w:sz w:val="24"/>
          <w:lang w:val="en-US"/>
        </w:rPr>
        <w:t>Has the protection status of the reserve change</w:t>
      </w:r>
      <w:r>
        <w:rPr>
          <w:rFonts w:ascii="Times New Roman" w:hAnsi="Times New Roman" w:cs="Times New Roman"/>
          <w:sz w:val="24"/>
          <w:lang w:val="en-US"/>
        </w:rPr>
        <w:t>d</w:t>
      </w:r>
      <w:r w:rsidRPr="00C20E64">
        <w:rPr>
          <w:rFonts w:ascii="Times New Roman" w:hAnsi="Times New Roman" w:cs="Times New Roman"/>
          <w:sz w:val="24"/>
          <w:lang w:val="en-US"/>
        </w:rPr>
        <w:t xml:space="preserve"> during your study period? how? </w:t>
      </w:r>
    </w:p>
    <w:p w14:paraId="2A3E1F53" w14:textId="77777777" w:rsidR="00CD7DEE" w:rsidRPr="007C6516" w:rsidRDefault="00CD7DEE" w:rsidP="00CD7DEE">
      <w:pPr>
        <w:pStyle w:val="Prrafodelista"/>
        <w:numPr>
          <w:ilvl w:val="0"/>
          <w:numId w:val="1"/>
        </w:numPr>
        <w:rPr>
          <w:rFonts w:ascii="Times New Roman" w:hAnsi="Times New Roman" w:cs="Times New Roman"/>
          <w:lang w:val="en-US"/>
        </w:rPr>
      </w:pPr>
      <w:r>
        <w:rPr>
          <w:rFonts w:ascii="Times New Roman" w:hAnsi="Times New Roman" w:cs="Times New Roman"/>
          <w:sz w:val="24"/>
          <w:lang w:val="en-US"/>
        </w:rPr>
        <w:t>I</w:t>
      </w:r>
      <w:r w:rsidRPr="00271310">
        <w:rPr>
          <w:rFonts w:ascii="Times New Roman" w:hAnsi="Times New Roman" w:cs="Times New Roman"/>
          <w:sz w:val="24"/>
          <w:lang w:val="en-US"/>
        </w:rPr>
        <w:t xml:space="preserve">f you have an additional </w:t>
      </w:r>
      <w:proofErr w:type="gramStart"/>
      <w:r w:rsidRPr="00271310">
        <w:rPr>
          <w:rFonts w:ascii="Times New Roman" w:hAnsi="Times New Roman" w:cs="Times New Roman"/>
          <w:sz w:val="24"/>
          <w:lang w:val="en-US"/>
        </w:rPr>
        <w:t>comment</w:t>
      </w:r>
      <w:proofErr w:type="gramEnd"/>
      <w:r w:rsidRPr="00271310">
        <w:rPr>
          <w:rFonts w:ascii="Times New Roman" w:hAnsi="Times New Roman" w:cs="Times New Roman"/>
          <w:sz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lang w:val="en-US"/>
        </w:rPr>
        <w:t xml:space="preserve">please </w:t>
      </w:r>
      <w:r w:rsidRPr="00271310">
        <w:rPr>
          <w:rFonts w:ascii="Times New Roman" w:hAnsi="Times New Roman" w:cs="Times New Roman"/>
          <w:sz w:val="24"/>
          <w:lang w:val="en-US"/>
        </w:rPr>
        <w:t xml:space="preserve">write it here: </w:t>
      </w:r>
    </w:p>
    <w:p w14:paraId="2C448281" w14:textId="77777777" w:rsidR="00CD7DEE" w:rsidRPr="00293733" w:rsidRDefault="00CD7DEE" w:rsidP="00CD7DEE">
      <w:pPr>
        <w:jc w:val="both"/>
        <w:rPr>
          <w:rFonts w:ascii="Times New Roman" w:hAnsi="Times New Roman" w:cs="Times New Roman"/>
          <w:b/>
          <w:sz w:val="24"/>
          <w:lang w:val="en-US"/>
        </w:rPr>
      </w:pPr>
      <w:r w:rsidRPr="00293733">
        <w:rPr>
          <w:rFonts w:ascii="Times New Roman" w:hAnsi="Times New Roman" w:cs="Times New Roman"/>
          <w:b/>
          <w:sz w:val="24"/>
          <w:lang w:val="en-US"/>
        </w:rPr>
        <w:t>Part I: Changes in plant and animal communities</w:t>
      </w:r>
    </w:p>
    <w:p w14:paraId="5B4F500D" w14:textId="77777777" w:rsidR="00CD7DEE" w:rsidRPr="00293733" w:rsidRDefault="00CD7DEE" w:rsidP="00CD7DEE">
      <w:pPr>
        <w:jc w:val="both"/>
        <w:rPr>
          <w:rFonts w:ascii="Times New Roman" w:hAnsi="Times New Roman" w:cs="Times New Roman"/>
          <w:sz w:val="24"/>
          <w:lang w:val="en-US"/>
        </w:rPr>
      </w:pPr>
      <w:r w:rsidRPr="00293733">
        <w:rPr>
          <w:rFonts w:ascii="Times New Roman" w:hAnsi="Times New Roman" w:cs="Times New Roman"/>
          <w:sz w:val="24"/>
          <w:lang w:val="en-US"/>
        </w:rPr>
        <w:t>We kindly reminded the participants that they are free not to answer any questions for which they believe to have insufficient knowledge on the subject.</w:t>
      </w:r>
    </w:p>
    <w:p w14:paraId="0CBEDD9D" w14:textId="77777777" w:rsidR="00CD7DEE" w:rsidRPr="00293733" w:rsidRDefault="00CD7DEE" w:rsidP="00CD7DEE">
      <w:pPr>
        <w:jc w:val="both"/>
        <w:rPr>
          <w:rFonts w:ascii="Times New Roman" w:hAnsi="Times New Roman" w:cs="Times New Roman"/>
          <w:sz w:val="24"/>
          <w:lang w:val="en-US"/>
        </w:rPr>
      </w:pPr>
      <w:r w:rsidRPr="00293733">
        <w:rPr>
          <w:rFonts w:ascii="Times New Roman" w:hAnsi="Times New Roman" w:cs="Times New Roman"/>
          <w:sz w:val="24"/>
          <w:lang w:val="en-US"/>
        </w:rPr>
        <w:t>Please provide details regarding the change in each section as well as its possible promoters.</w:t>
      </w:r>
    </w:p>
    <w:p w14:paraId="1148902D" w14:textId="77777777" w:rsidR="00CD7DEE" w:rsidRPr="00293733" w:rsidRDefault="00CD7DEE" w:rsidP="00CD7DEE">
      <w:pPr>
        <w:jc w:val="both"/>
        <w:rPr>
          <w:rFonts w:ascii="Times New Roman" w:hAnsi="Times New Roman" w:cs="Times New Roman"/>
          <w:sz w:val="24"/>
          <w:lang w:val="en-US"/>
        </w:rPr>
      </w:pPr>
      <w:r w:rsidRPr="00293733">
        <w:rPr>
          <w:rFonts w:ascii="Times New Roman" w:hAnsi="Times New Roman" w:cs="Times New Roman"/>
          <w:sz w:val="24"/>
          <w:lang w:val="en-US"/>
        </w:rPr>
        <w:lastRenderedPageBreak/>
        <w:t>In the last 3 decades, have any of the following groups changed in their total abundance or species richness values (native only) in their study area associated with the corresponding reserve?</w:t>
      </w:r>
    </w:p>
    <w:p w14:paraId="27CFD468" w14:textId="77777777" w:rsidR="00CD7DEE" w:rsidRDefault="00CD7DEE" w:rsidP="00CD7DEE">
      <w:pPr>
        <w:jc w:val="both"/>
        <w:rPr>
          <w:rFonts w:ascii="Times New Roman" w:hAnsi="Times New Roman" w:cs="Times New Roman"/>
          <w:sz w:val="24"/>
          <w:lang w:val="en-US"/>
        </w:rPr>
      </w:pPr>
      <w:r w:rsidRPr="00293733">
        <w:rPr>
          <w:rFonts w:ascii="Times New Roman" w:hAnsi="Times New Roman" w:cs="Times New Roman"/>
          <w:sz w:val="24"/>
          <w:lang w:val="en-US"/>
        </w:rPr>
        <w:t>Participants could choose among seven options about the degree of changes in species abundance and richness:</w:t>
      </w:r>
    </w:p>
    <w:p w14:paraId="6B146D40" w14:textId="77777777" w:rsidR="00CD7DEE" w:rsidRDefault="00CD7DEE" w:rsidP="00CD7DEE">
      <w:pPr>
        <w:jc w:val="both"/>
        <w:rPr>
          <w:rFonts w:ascii="Times New Roman" w:hAnsi="Times New Roman" w:cs="Times New Roman"/>
          <w:sz w:val="24"/>
          <w:lang w:val="en-US"/>
        </w:rPr>
      </w:pPr>
    </w:p>
    <w:p w14:paraId="09B0176E" w14:textId="77777777" w:rsidR="00CD7DEE" w:rsidRPr="00293733" w:rsidRDefault="00CD7DEE" w:rsidP="00CD7DEE">
      <w:pPr>
        <w:jc w:val="both"/>
        <w:rPr>
          <w:rFonts w:ascii="Times New Roman" w:hAnsi="Times New Roman" w:cs="Times New Roman"/>
          <w:sz w:val="24"/>
          <w:lang w:val="en-US"/>
        </w:rPr>
      </w:pPr>
    </w:p>
    <w:tbl>
      <w:tblPr>
        <w:tblStyle w:val="Tablaconcuadrcula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323"/>
        <w:gridCol w:w="5505"/>
      </w:tblGrid>
      <w:tr w:rsidR="00CD7DEE" w:rsidRPr="00C20E64" w14:paraId="2CCA9409" w14:textId="77777777" w:rsidTr="00C755B1">
        <w:tc>
          <w:tcPr>
            <w:tcW w:w="332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</w:tcBorders>
          </w:tcPr>
          <w:p w14:paraId="437F8F15" w14:textId="77777777" w:rsidR="00CD7DEE" w:rsidRPr="00C20E64" w:rsidRDefault="00CD7DEE" w:rsidP="00C755B1">
            <w:pPr>
              <w:jc w:val="both"/>
              <w:rPr>
                <w:rFonts w:ascii="Times New Roman" w:hAnsi="Times New Roman" w:cs="Times New Roman"/>
                <w:b/>
                <w:sz w:val="24"/>
              </w:rPr>
            </w:pPr>
            <w:proofErr w:type="spellStart"/>
            <w:r w:rsidRPr="00C20E64">
              <w:rPr>
                <w:rFonts w:ascii="Times New Roman" w:hAnsi="Times New Roman" w:cs="Times New Roman"/>
                <w:b/>
                <w:sz w:val="24"/>
              </w:rPr>
              <w:t>Descriptors</w:t>
            </w:r>
            <w:proofErr w:type="spellEnd"/>
          </w:p>
        </w:tc>
        <w:tc>
          <w:tcPr>
            <w:tcW w:w="5505" w:type="dxa"/>
            <w:tcBorders>
              <w:top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0FA0F458" w14:textId="77777777" w:rsidR="00CD7DEE" w:rsidRPr="00C20E64" w:rsidRDefault="00CD7DEE" w:rsidP="00C755B1">
            <w:pPr>
              <w:jc w:val="both"/>
              <w:rPr>
                <w:rFonts w:ascii="Times New Roman" w:hAnsi="Times New Roman" w:cs="Times New Roman"/>
                <w:b/>
                <w:sz w:val="24"/>
              </w:rPr>
            </w:pPr>
            <w:proofErr w:type="spellStart"/>
            <w:r>
              <w:rPr>
                <w:rFonts w:ascii="Times New Roman" w:hAnsi="Times New Roman" w:cs="Times New Roman"/>
                <w:b/>
                <w:sz w:val="24"/>
              </w:rPr>
              <w:t>Range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</w:rPr>
              <w:t>of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</w:rPr>
              <w:t>change</w:t>
            </w:r>
            <w:proofErr w:type="spellEnd"/>
            <w:r>
              <w:rPr>
                <w:rFonts w:ascii="Times New Roman" w:hAnsi="Times New Roman" w:cs="Times New Roman"/>
                <w:b/>
                <w:sz w:val="24"/>
              </w:rPr>
              <w:t xml:space="preserve"> </w:t>
            </w:r>
            <w:proofErr w:type="spellStart"/>
            <w:r>
              <w:rPr>
                <w:rFonts w:ascii="Times New Roman" w:hAnsi="Times New Roman" w:cs="Times New Roman"/>
                <w:b/>
                <w:sz w:val="24"/>
              </w:rPr>
              <w:t>observed</w:t>
            </w:r>
            <w:proofErr w:type="spellEnd"/>
          </w:p>
        </w:tc>
      </w:tr>
      <w:tr w:rsidR="00CD7DEE" w:rsidRPr="00C20E64" w14:paraId="14FD92F8" w14:textId="77777777" w:rsidTr="00C755B1">
        <w:tc>
          <w:tcPr>
            <w:tcW w:w="3323" w:type="dxa"/>
            <w:tcBorders>
              <w:top w:val="single" w:sz="4" w:space="0" w:color="auto"/>
            </w:tcBorders>
          </w:tcPr>
          <w:p w14:paraId="729DDC5B" w14:textId="77777777" w:rsidR="00CD7DEE" w:rsidRPr="00C20E64" w:rsidRDefault="00CD7DEE" w:rsidP="00C755B1">
            <w:pPr>
              <w:jc w:val="both"/>
              <w:rPr>
                <w:rFonts w:ascii="Times New Roman" w:hAnsi="Times New Roman" w:cs="Times New Roman"/>
                <w:sz w:val="24"/>
              </w:rPr>
            </w:pPr>
            <w:proofErr w:type="spellStart"/>
            <w:r w:rsidRPr="00C20E64">
              <w:rPr>
                <w:rFonts w:ascii="Times New Roman" w:hAnsi="Times New Roman" w:cs="Times New Roman"/>
                <w:sz w:val="24"/>
              </w:rPr>
              <w:t>Strong</w:t>
            </w:r>
            <w:proofErr w:type="spellEnd"/>
            <w:r w:rsidRPr="00C20E64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C20E64">
              <w:rPr>
                <w:rFonts w:ascii="Times New Roman" w:hAnsi="Times New Roman" w:cs="Times New Roman"/>
                <w:sz w:val="24"/>
              </w:rPr>
              <w:t>decrease</w:t>
            </w:r>
            <w:proofErr w:type="spellEnd"/>
          </w:p>
        </w:tc>
        <w:tc>
          <w:tcPr>
            <w:tcW w:w="5505" w:type="dxa"/>
            <w:tcBorders>
              <w:top w:val="single" w:sz="4" w:space="0" w:color="auto"/>
            </w:tcBorders>
          </w:tcPr>
          <w:p w14:paraId="2D1B8D04" w14:textId="77777777" w:rsidR="00CD7DEE" w:rsidRPr="00C20E64" w:rsidRDefault="00CD7DEE" w:rsidP="00C755B1">
            <w:pPr>
              <w:jc w:val="both"/>
              <w:rPr>
                <w:rFonts w:ascii="Times New Roman" w:hAnsi="Times New Roman" w:cs="Times New Roman"/>
                <w:sz w:val="24"/>
              </w:rPr>
            </w:pPr>
            <w:r w:rsidRPr="00C20E64">
              <w:rPr>
                <w:rFonts w:ascii="Times New Roman" w:hAnsi="Times New Roman" w:cs="Times New Roman"/>
                <w:sz w:val="24"/>
              </w:rPr>
              <w:t xml:space="preserve">More </w:t>
            </w:r>
            <w:proofErr w:type="spellStart"/>
            <w:r w:rsidRPr="00C20E64">
              <w:rPr>
                <w:rFonts w:ascii="Times New Roman" w:hAnsi="Times New Roman" w:cs="Times New Roman"/>
                <w:sz w:val="24"/>
              </w:rPr>
              <w:t>than</w:t>
            </w:r>
            <w:proofErr w:type="spellEnd"/>
            <w:r w:rsidRPr="00C20E64">
              <w:rPr>
                <w:rFonts w:ascii="Times New Roman" w:hAnsi="Times New Roman" w:cs="Times New Roman"/>
                <w:sz w:val="24"/>
              </w:rPr>
              <w:t xml:space="preserve"> 50% </w:t>
            </w:r>
            <w:proofErr w:type="spellStart"/>
            <w:r w:rsidRPr="00C20E64">
              <w:rPr>
                <w:rFonts w:ascii="Times New Roman" w:hAnsi="Times New Roman" w:cs="Times New Roman"/>
                <w:sz w:val="24"/>
              </w:rPr>
              <w:t>reduction</w:t>
            </w:r>
            <w:proofErr w:type="spellEnd"/>
          </w:p>
        </w:tc>
      </w:tr>
      <w:tr w:rsidR="00CD7DEE" w:rsidRPr="00C20E64" w14:paraId="18CB4C88" w14:textId="77777777" w:rsidTr="00C755B1">
        <w:tc>
          <w:tcPr>
            <w:tcW w:w="3323" w:type="dxa"/>
          </w:tcPr>
          <w:p w14:paraId="5EFBF6A1" w14:textId="77777777" w:rsidR="00CD7DEE" w:rsidRPr="00C20E64" w:rsidRDefault="00CD7DEE" w:rsidP="00C755B1">
            <w:pPr>
              <w:jc w:val="both"/>
              <w:rPr>
                <w:rFonts w:ascii="Times New Roman" w:hAnsi="Times New Roman" w:cs="Times New Roman"/>
                <w:sz w:val="24"/>
              </w:rPr>
            </w:pPr>
            <w:r w:rsidRPr="00C20E64">
              <w:rPr>
                <w:rFonts w:ascii="Times New Roman" w:hAnsi="Times New Roman" w:cs="Times New Roman"/>
                <w:sz w:val="24"/>
              </w:rPr>
              <w:t xml:space="preserve">High </w:t>
            </w:r>
            <w:proofErr w:type="spellStart"/>
            <w:r w:rsidRPr="00C20E64">
              <w:rPr>
                <w:rFonts w:ascii="Times New Roman" w:hAnsi="Times New Roman" w:cs="Times New Roman"/>
                <w:sz w:val="24"/>
              </w:rPr>
              <w:t>decrease</w:t>
            </w:r>
            <w:proofErr w:type="spellEnd"/>
          </w:p>
        </w:tc>
        <w:tc>
          <w:tcPr>
            <w:tcW w:w="5505" w:type="dxa"/>
          </w:tcPr>
          <w:p w14:paraId="033163B8" w14:textId="77777777" w:rsidR="00CD7DEE" w:rsidRPr="00C20E64" w:rsidRDefault="00CD7DEE" w:rsidP="00C755B1">
            <w:pPr>
              <w:jc w:val="both"/>
              <w:rPr>
                <w:rFonts w:ascii="Times New Roman" w:hAnsi="Times New Roman" w:cs="Times New Roman"/>
                <w:sz w:val="24"/>
              </w:rPr>
            </w:pPr>
            <w:r w:rsidRPr="00C20E64">
              <w:rPr>
                <w:rFonts w:ascii="Times New Roman" w:hAnsi="Times New Roman" w:cs="Times New Roman"/>
                <w:sz w:val="24"/>
              </w:rPr>
              <w:t>Between 2</w:t>
            </w:r>
            <w:r>
              <w:rPr>
                <w:rFonts w:ascii="Times New Roman" w:hAnsi="Times New Roman" w:cs="Times New Roman"/>
                <w:sz w:val="24"/>
              </w:rPr>
              <w:t>6</w:t>
            </w:r>
            <w:r w:rsidRPr="00C20E64">
              <w:rPr>
                <w:rFonts w:ascii="Times New Roman" w:hAnsi="Times New Roman" w:cs="Times New Roman"/>
                <w:sz w:val="24"/>
              </w:rPr>
              <w:t xml:space="preserve">-50% </w:t>
            </w:r>
            <w:proofErr w:type="spellStart"/>
            <w:r w:rsidRPr="00C20E64">
              <w:rPr>
                <w:rFonts w:ascii="Times New Roman" w:hAnsi="Times New Roman" w:cs="Times New Roman"/>
                <w:sz w:val="24"/>
              </w:rPr>
              <w:t>reduction</w:t>
            </w:r>
            <w:proofErr w:type="spellEnd"/>
          </w:p>
        </w:tc>
      </w:tr>
      <w:tr w:rsidR="00CD7DEE" w:rsidRPr="00C20E64" w14:paraId="1D998FAA" w14:textId="77777777" w:rsidTr="00C755B1">
        <w:tc>
          <w:tcPr>
            <w:tcW w:w="3323" w:type="dxa"/>
            <w:shd w:val="clear" w:color="auto" w:fill="auto"/>
          </w:tcPr>
          <w:p w14:paraId="4A43CA36" w14:textId="77777777" w:rsidR="00CD7DEE" w:rsidRPr="00C20E64" w:rsidRDefault="00CD7DEE" w:rsidP="00C755B1">
            <w:pPr>
              <w:jc w:val="both"/>
              <w:rPr>
                <w:rFonts w:ascii="Times New Roman" w:hAnsi="Times New Roman" w:cs="Times New Roman"/>
                <w:sz w:val="24"/>
              </w:rPr>
            </w:pPr>
            <w:r w:rsidRPr="00C20E64">
              <w:rPr>
                <w:rFonts w:ascii="Times New Roman" w:hAnsi="Times New Roman" w:cs="Times New Roman"/>
                <w:sz w:val="24"/>
              </w:rPr>
              <w:t xml:space="preserve">Small </w:t>
            </w:r>
            <w:proofErr w:type="spellStart"/>
            <w:r w:rsidRPr="00C20E64">
              <w:rPr>
                <w:rFonts w:ascii="Times New Roman" w:hAnsi="Times New Roman" w:cs="Times New Roman"/>
                <w:sz w:val="24"/>
              </w:rPr>
              <w:t>decrease</w:t>
            </w:r>
            <w:proofErr w:type="spellEnd"/>
          </w:p>
        </w:tc>
        <w:tc>
          <w:tcPr>
            <w:tcW w:w="5505" w:type="dxa"/>
            <w:shd w:val="clear" w:color="auto" w:fill="auto"/>
          </w:tcPr>
          <w:p w14:paraId="25B14B11" w14:textId="77777777" w:rsidR="00CD7DEE" w:rsidRPr="00C20E64" w:rsidRDefault="00CD7DEE" w:rsidP="00C755B1">
            <w:pPr>
              <w:jc w:val="both"/>
              <w:rPr>
                <w:rFonts w:ascii="Times New Roman" w:hAnsi="Times New Roman" w:cs="Times New Roman"/>
                <w:sz w:val="24"/>
              </w:rPr>
            </w:pPr>
            <w:r w:rsidRPr="00C20E64">
              <w:rPr>
                <w:rFonts w:ascii="Times New Roman" w:hAnsi="Times New Roman" w:cs="Times New Roman"/>
                <w:sz w:val="24"/>
              </w:rPr>
              <w:t xml:space="preserve">Between </w:t>
            </w:r>
            <w:r>
              <w:rPr>
                <w:rFonts w:ascii="Times New Roman" w:hAnsi="Times New Roman" w:cs="Times New Roman"/>
                <w:sz w:val="24"/>
              </w:rPr>
              <w:t>6</w:t>
            </w:r>
            <w:r w:rsidRPr="00C20E64">
              <w:rPr>
                <w:rFonts w:ascii="Times New Roman" w:hAnsi="Times New Roman" w:cs="Times New Roman"/>
                <w:sz w:val="24"/>
              </w:rPr>
              <w:t xml:space="preserve">-25% </w:t>
            </w:r>
            <w:proofErr w:type="spellStart"/>
            <w:r w:rsidRPr="00C20E64">
              <w:rPr>
                <w:rFonts w:ascii="Times New Roman" w:hAnsi="Times New Roman" w:cs="Times New Roman"/>
                <w:sz w:val="24"/>
              </w:rPr>
              <w:t>reduction</w:t>
            </w:r>
            <w:proofErr w:type="spellEnd"/>
          </w:p>
        </w:tc>
      </w:tr>
      <w:tr w:rsidR="00CD7DEE" w:rsidRPr="00C20E64" w14:paraId="796F4AE3" w14:textId="77777777" w:rsidTr="00C755B1">
        <w:tc>
          <w:tcPr>
            <w:tcW w:w="3323" w:type="dxa"/>
            <w:shd w:val="clear" w:color="auto" w:fill="auto"/>
          </w:tcPr>
          <w:p w14:paraId="272920FC" w14:textId="77777777" w:rsidR="00CD7DEE" w:rsidRPr="00C20E64" w:rsidRDefault="00CD7DEE" w:rsidP="00C755B1">
            <w:pPr>
              <w:jc w:val="both"/>
              <w:rPr>
                <w:rFonts w:ascii="Times New Roman" w:hAnsi="Times New Roman" w:cs="Times New Roman"/>
                <w:sz w:val="24"/>
              </w:rPr>
            </w:pPr>
            <w:r w:rsidRPr="00C20E64">
              <w:rPr>
                <w:rFonts w:ascii="Times New Roman" w:hAnsi="Times New Roman" w:cs="Times New Roman"/>
                <w:sz w:val="24"/>
              </w:rPr>
              <w:t xml:space="preserve">No </w:t>
            </w:r>
            <w:proofErr w:type="spellStart"/>
            <w:r w:rsidRPr="00C20E64">
              <w:rPr>
                <w:rFonts w:ascii="Times New Roman" w:hAnsi="Times New Roman" w:cs="Times New Roman"/>
                <w:sz w:val="24"/>
              </w:rPr>
              <w:t>change</w:t>
            </w:r>
            <w:proofErr w:type="spellEnd"/>
          </w:p>
        </w:tc>
        <w:tc>
          <w:tcPr>
            <w:tcW w:w="5505" w:type="dxa"/>
            <w:shd w:val="clear" w:color="auto" w:fill="auto"/>
          </w:tcPr>
          <w:p w14:paraId="6FE32E2C" w14:textId="77777777" w:rsidR="00CD7DEE" w:rsidRPr="00C20E64" w:rsidRDefault="00CD7DEE" w:rsidP="00C755B1">
            <w:pPr>
              <w:jc w:val="both"/>
              <w:rPr>
                <w:rFonts w:ascii="Times New Roman" w:hAnsi="Times New Roman" w:cs="Times New Roman"/>
                <w:sz w:val="24"/>
              </w:rPr>
            </w:pPr>
            <w:proofErr w:type="spellStart"/>
            <w:r w:rsidRPr="00C20E64">
              <w:rPr>
                <w:rFonts w:ascii="Times New Roman" w:hAnsi="Times New Roman" w:cs="Times New Roman"/>
                <w:sz w:val="24"/>
              </w:rPr>
              <w:t>Changes</w:t>
            </w:r>
            <w:proofErr w:type="spellEnd"/>
            <w:r w:rsidRPr="00C20E64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C20E64">
              <w:rPr>
                <w:rFonts w:ascii="Times New Roman" w:hAnsi="Times New Roman" w:cs="Times New Roman"/>
                <w:sz w:val="24"/>
              </w:rPr>
              <w:t>between</w:t>
            </w:r>
            <w:proofErr w:type="spellEnd"/>
            <w:r w:rsidRPr="00C20E64">
              <w:rPr>
                <w:rFonts w:ascii="Times New Roman" w:hAnsi="Times New Roman" w:cs="Times New Roman"/>
                <w:sz w:val="24"/>
              </w:rPr>
              <w:t xml:space="preserve"> -5 a +5%</w:t>
            </w:r>
          </w:p>
        </w:tc>
      </w:tr>
      <w:tr w:rsidR="00CD7DEE" w:rsidRPr="00C20E64" w14:paraId="392AC361" w14:textId="77777777" w:rsidTr="00C755B1">
        <w:tc>
          <w:tcPr>
            <w:tcW w:w="3323" w:type="dxa"/>
            <w:shd w:val="clear" w:color="auto" w:fill="auto"/>
          </w:tcPr>
          <w:p w14:paraId="3D98DEE0" w14:textId="77777777" w:rsidR="00CD7DEE" w:rsidRPr="00C20E64" w:rsidRDefault="00CD7DEE" w:rsidP="00C755B1">
            <w:pPr>
              <w:jc w:val="both"/>
              <w:rPr>
                <w:rFonts w:ascii="Times New Roman" w:hAnsi="Times New Roman" w:cs="Times New Roman"/>
                <w:sz w:val="24"/>
              </w:rPr>
            </w:pPr>
            <w:r w:rsidRPr="00C20E64">
              <w:rPr>
                <w:rFonts w:ascii="Times New Roman" w:hAnsi="Times New Roman" w:cs="Times New Roman"/>
                <w:sz w:val="24"/>
              </w:rPr>
              <w:t xml:space="preserve">Small </w:t>
            </w:r>
            <w:proofErr w:type="spellStart"/>
            <w:r w:rsidRPr="00C20E64">
              <w:rPr>
                <w:rFonts w:ascii="Times New Roman" w:hAnsi="Times New Roman" w:cs="Times New Roman"/>
                <w:sz w:val="24"/>
              </w:rPr>
              <w:t>increase</w:t>
            </w:r>
            <w:proofErr w:type="spellEnd"/>
          </w:p>
        </w:tc>
        <w:tc>
          <w:tcPr>
            <w:tcW w:w="5505" w:type="dxa"/>
            <w:shd w:val="clear" w:color="auto" w:fill="auto"/>
          </w:tcPr>
          <w:p w14:paraId="2CAB0D52" w14:textId="77777777" w:rsidR="00CD7DEE" w:rsidRPr="00C20E64" w:rsidRDefault="00CD7DEE" w:rsidP="00C755B1">
            <w:pPr>
              <w:jc w:val="both"/>
              <w:rPr>
                <w:rFonts w:ascii="Times New Roman" w:hAnsi="Times New Roman" w:cs="Times New Roman"/>
                <w:sz w:val="24"/>
              </w:rPr>
            </w:pPr>
            <w:r w:rsidRPr="00C20E64">
              <w:rPr>
                <w:rFonts w:ascii="Times New Roman" w:hAnsi="Times New Roman" w:cs="Times New Roman"/>
                <w:sz w:val="24"/>
              </w:rPr>
              <w:t xml:space="preserve">Between </w:t>
            </w:r>
            <w:r>
              <w:rPr>
                <w:rFonts w:ascii="Times New Roman" w:hAnsi="Times New Roman" w:cs="Times New Roman"/>
                <w:sz w:val="24"/>
              </w:rPr>
              <w:t>6</w:t>
            </w:r>
            <w:r w:rsidRPr="00C20E64">
              <w:rPr>
                <w:rFonts w:ascii="Times New Roman" w:hAnsi="Times New Roman" w:cs="Times New Roman"/>
                <w:sz w:val="24"/>
              </w:rPr>
              <w:t xml:space="preserve">-25% </w:t>
            </w:r>
            <w:proofErr w:type="spellStart"/>
            <w:r w:rsidRPr="00C20E64">
              <w:rPr>
                <w:rFonts w:ascii="Times New Roman" w:hAnsi="Times New Roman" w:cs="Times New Roman"/>
                <w:sz w:val="24"/>
              </w:rPr>
              <w:t>increase</w:t>
            </w:r>
            <w:proofErr w:type="spellEnd"/>
          </w:p>
        </w:tc>
      </w:tr>
      <w:tr w:rsidR="00CD7DEE" w:rsidRPr="00C20E64" w14:paraId="7D9EBE69" w14:textId="77777777" w:rsidTr="00C755B1">
        <w:tc>
          <w:tcPr>
            <w:tcW w:w="3323" w:type="dxa"/>
          </w:tcPr>
          <w:p w14:paraId="389629BE" w14:textId="77777777" w:rsidR="00CD7DEE" w:rsidRPr="00C20E64" w:rsidRDefault="00CD7DEE" w:rsidP="00C755B1">
            <w:pPr>
              <w:jc w:val="both"/>
              <w:rPr>
                <w:rFonts w:ascii="Times New Roman" w:hAnsi="Times New Roman" w:cs="Times New Roman"/>
                <w:sz w:val="24"/>
              </w:rPr>
            </w:pPr>
            <w:r w:rsidRPr="00C20E64">
              <w:rPr>
                <w:rFonts w:ascii="Times New Roman" w:hAnsi="Times New Roman" w:cs="Times New Roman"/>
                <w:sz w:val="24"/>
              </w:rPr>
              <w:t xml:space="preserve">High </w:t>
            </w:r>
            <w:proofErr w:type="spellStart"/>
            <w:r w:rsidRPr="00C20E64">
              <w:rPr>
                <w:rFonts w:ascii="Times New Roman" w:hAnsi="Times New Roman" w:cs="Times New Roman"/>
                <w:sz w:val="24"/>
              </w:rPr>
              <w:t>increase</w:t>
            </w:r>
            <w:proofErr w:type="spellEnd"/>
          </w:p>
        </w:tc>
        <w:tc>
          <w:tcPr>
            <w:tcW w:w="5505" w:type="dxa"/>
          </w:tcPr>
          <w:p w14:paraId="73CC3F21" w14:textId="77777777" w:rsidR="00CD7DEE" w:rsidRPr="00C20E64" w:rsidRDefault="00CD7DEE" w:rsidP="00C755B1">
            <w:pPr>
              <w:jc w:val="both"/>
              <w:rPr>
                <w:rFonts w:ascii="Times New Roman" w:hAnsi="Times New Roman" w:cs="Times New Roman"/>
                <w:sz w:val="24"/>
              </w:rPr>
            </w:pPr>
            <w:r w:rsidRPr="00C20E64">
              <w:rPr>
                <w:rFonts w:ascii="Times New Roman" w:hAnsi="Times New Roman" w:cs="Times New Roman"/>
                <w:sz w:val="24"/>
              </w:rPr>
              <w:t>Between 2</w:t>
            </w:r>
            <w:r>
              <w:rPr>
                <w:rFonts w:ascii="Times New Roman" w:hAnsi="Times New Roman" w:cs="Times New Roman"/>
                <w:sz w:val="24"/>
              </w:rPr>
              <w:t>6</w:t>
            </w:r>
            <w:r w:rsidRPr="00C20E64">
              <w:rPr>
                <w:rFonts w:ascii="Times New Roman" w:hAnsi="Times New Roman" w:cs="Times New Roman"/>
                <w:sz w:val="24"/>
              </w:rPr>
              <w:t xml:space="preserve">-50% </w:t>
            </w:r>
            <w:proofErr w:type="spellStart"/>
            <w:r w:rsidRPr="00C20E64">
              <w:rPr>
                <w:rFonts w:ascii="Times New Roman" w:hAnsi="Times New Roman" w:cs="Times New Roman"/>
                <w:sz w:val="24"/>
              </w:rPr>
              <w:t>increase</w:t>
            </w:r>
            <w:proofErr w:type="spellEnd"/>
          </w:p>
        </w:tc>
      </w:tr>
      <w:tr w:rsidR="00CD7DEE" w:rsidRPr="00C20E64" w14:paraId="67E2B9AD" w14:textId="77777777" w:rsidTr="00C755B1">
        <w:tc>
          <w:tcPr>
            <w:tcW w:w="3323" w:type="dxa"/>
            <w:tcBorders>
              <w:bottom w:val="single" w:sz="4" w:space="0" w:color="auto"/>
            </w:tcBorders>
          </w:tcPr>
          <w:p w14:paraId="4DFBB1DD" w14:textId="77777777" w:rsidR="00CD7DEE" w:rsidRPr="00C20E64" w:rsidRDefault="00CD7DEE" w:rsidP="00C755B1">
            <w:pPr>
              <w:jc w:val="both"/>
              <w:rPr>
                <w:rFonts w:ascii="Times New Roman" w:hAnsi="Times New Roman" w:cs="Times New Roman"/>
                <w:sz w:val="24"/>
              </w:rPr>
            </w:pPr>
            <w:proofErr w:type="spellStart"/>
            <w:r w:rsidRPr="00C20E64">
              <w:rPr>
                <w:rFonts w:ascii="Times New Roman" w:hAnsi="Times New Roman" w:cs="Times New Roman"/>
                <w:sz w:val="24"/>
              </w:rPr>
              <w:t>Strong</w:t>
            </w:r>
            <w:proofErr w:type="spellEnd"/>
            <w:r w:rsidRPr="00C20E64">
              <w:rPr>
                <w:rFonts w:ascii="Times New Roman" w:hAnsi="Times New Roman" w:cs="Times New Roman"/>
                <w:sz w:val="24"/>
              </w:rPr>
              <w:t xml:space="preserve"> </w:t>
            </w:r>
            <w:proofErr w:type="spellStart"/>
            <w:r w:rsidRPr="00C20E64">
              <w:rPr>
                <w:rFonts w:ascii="Times New Roman" w:hAnsi="Times New Roman" w:cs="Times New Roman"/>
                <w:sz w:val="24"/>
              </w:rPr>
              <w:t>increase</w:t>
            </w:r>
            <w:proofErr w:type="spellEnd"/>
          </w:p>
        </w:tc>
        <w:tc>
          <w:tcPr>
            <w:tcW w:w="5505" w:type="dxa"/>
            <w:tcBorders>
              <w:bottom w:val="single" w:sz="4" w:space="0" w:color="auto"/>
            </w:tcBorders>
          </w:tcPr>
          <w:p w14:paraId="4BE33E88" w14:textId="77777777" w:rsidR="00CD7DEE" w:rsidRPr="00C20E64" w:rsidRDefault="00CD7DEE" w:rsidP="00C755B1">
            <w:pPr>
              <w:jc w:val="both"/>
              <w:rPr>
                <w:rFonts w:ascii="Times New Roman" w:hAnsi="Times New Roman" w:cs="Times New Roman"/>
                <w:sz w:val="24"/>
              </w:rPr>
            </w:pPr>
            <w:r w:rsidRPr="00C20E64">
              <w:rPr>
                <w:rFonts w:ascii="Times New Roman" w:hAnsi="Times New Roman" w:cs="Times New Roman"/>
                <w:sz w:val="24"/>
              </w:rPr>
              <w:t xml:space="preserve">More </w:t>
            </w:r>
            <w:proofErr w:type="spellStart"/>
            <w:r w:rsidRPr="00C20E64">
              <w:rPr>
                <w:rFonts w:ascii="Times New Roman" w:hAnsi="Times New Roman" w:cs="Times New Roman"/>
                <w:sz w:val="24"/>
              </w:rPr>
              <w:t>than</w:t>
            </w:r>
            <w:proofErr w:type="spellEnd"/>
            <w:r w:rsidRPr="00C20E64">
              <w:rPr>
                <w:rFonts w:ascii="Times New Roman" w:hAnsi="Times New Roman" w:cs="Times New Roman"/>
                <w:sz w:val="24"/>
              </w:rPr>
              <w:t xml:space="preserve"> 50% </w:t>
            </w:r>
            <w:proofErr w:type="spellStart"/>
            <w:r w:rsidRPr="00C20E64">
              <w:rPr>
                <w:rFonts w:ascii="Times New Roman" w:hAnsi="Times New Roman" w:cs="Times New Roman"/>
                <w:sz w:val="24"/>
              </w:rPr>
              <w:t>increase</w:t>
            </w:r>
            <w:proofErr w:type="spellEnd"/>
          </w:p>
        </w:tc>
      </w:tr>
    </w:tbl>
    <w:p w14:paraId="7FFA0C9E" w14:textId="77777777" w:rsidR="00CD7DEE" w:rsidRPr="00293733" w:rsidRDefault="00CD7DEE" w:rsidP="00CD7DEE">
      <w:pPr>
        <w:jc w:val="both"/>
        <w:rPr>
          <w:rFonts w:ascii="Times New Roman" w:hAnsi="Times New Roman" w:cs="Times New Roman"/>
          <w:sz w:val="24"/>
          <w:lang w:val="en-US"/>
        </w:rPr>
      </w:pPr>
      <w:r w:rsidRPr="00293733">
        <w:rPr>
          <w:rFonts w:ascii="Times New Roman" w:hAnsi="Times New Roman" w:cs="Times New Roman"/>
          <w:sz w:val="24"/>
          <w:lang w:val="en-US"/>
        </w:rPr>
        <w:t>Additionally, the participants could choose among three levels of certainty to rate their knowledge in each question: speculation, good certainty, and high certainty.</w:t>
      </w:r>
    </w:p>
    <w:p w14:paraId="36C30362" w14:textId="77777777" w:rsidR="00CD7DEE" w:rsidRPr="00293733" w:rsidRDefault="00CD7DEE" w:rsidP="00CD7DEE">
      <w:pPr>
        <w:jc w:val="both"/>
        <w:rPr>
          <w:rFonts w:ascii="Times New Roman" w:hAnsi="Times New Roman" w:cs="Times New Roman"/>
          <w:b/>
          <w:i/>
          <w:sz w:val="24"/>
          <w:lang w:val="en-US"/>
        </w:rPr>
      </w:pPr>
    </w:p>
    <w:p w14:paraId="72659559" w14:textId="77777777" w:rsidR="00CD7DEE" w:rsidRPr="00C20E64" w:rsidRDefault="00CD7DEE" w:rsidP="00CD7DEE">
      <w:pPr>
        <w:jc w:val="both"/>
        <w:rPr>
          <w:rFonts w:ascii="Times New Roman" w:hAnsi="Times New Roman" w:cs="Times New Roman"/>
          <w:b/>
          <w:i/>
          <w:sz w:val="24"/>
        </w:rPr>
      </w:pPr>
      <w:r w:rsidRPr="00C20E64">
        <w:rPr>
          <w:rFonts w:ascii="Times New Roman" w:hAnsi="Times New Roman" w:cs="Times New Roman"/>
          <w:b/>
          <w:i/>
          <w:sz w:val="24"/>
        </w:rPr>
        <w:t>MAMMALS</w:t>
      </w:r>
    </w:p>
    <w:p w14:paraId="3E1F73DD" w14:textId="77777777" w:rsidR="00CD7DEE" w:rsidRPr="00C20E64" w:rsidRDefault="00CD7DEE" w:rsidP="00CD7DEE">
      <w:pPr>
        <w:pStyle w:val="Prrafodelista"/>
        <w:numPr>
          <w:ilvl w:val="0"/>
          <w:numId w:val="2"/>
        </w:numPr>
        <w:jc w:val="both"/>
        <w:rPr>
          <w:rFonts w:ascii="Times New Roman" w:hAnsi="Times New Roman" w:cs="Times New Roman"/>
          <w:b/>
          <w:i/>
          <w:sz w:val="24"/>
          <w:lang w:val="en-US"/>
        </w:rPr>
      </w:pPr>
      <w:r w:rsidRPr="00C20E64">
        <w:rPr>
          <w:rFonts w:ascii="Times New Roman" w:hAnsi="Times New Roman" w:cs="Times New Roman"/>
          <w:sz w:val="24"/>
          <w:lang w:val="en-US"/>
        </w:rPr>
        <w:t>Top predators (e.g.</w:t>
      </w:r>
      <w:r>
        <w:rPr>
          <w:rFonts w:ascii="Times New Roman" w:hAnsi="Times New Roman" w:cs="Times New Roman"/>
          <w:sz w:val="24"/>
          <w:lang w:val="en-US"/>
        </w:rPr>
        <w:t>,</w:t>
      </w:r>
      <w:r w:rsidRPr="00C20E64">
        <w:rPr>
          <w:rFonts w:ascii="Times New Roman" w:hAnsi="Times New Roman" w:cs="Times New Roman"/>
          <w:sz w:val="24"/>
          <w:lang w:val="en-US"/>
        </w:rPr>
        <w:t xml:space="preserve"> jaguars, cougars, etc.)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474"/>
        <w:gridCol w:w="3042"/>
        <w:gridCol w:w="3312"/>
      </w:tblGrid>
      <w:tr w:rsidR="00CD7DEE" w:rsidRPr="00C20E64" w14:paraId="508C6BDF" w14:textId="77777777" w:rsidTr="00C755B1">
        <w:tc>
          <w:tcPr>
            <w:tcW w:w="2518" w:type="dxa"/>
          </w:tcPr>
          <w:p w14:paraId="57ACBAED" w14:textId="77777777" w:rsidR="00CD7DEE" w:rsidRPr="00C20E64" w:rsidRDefault="00CD7DEE" w:rsidP="00C755B1">
            <w:pPr>
              <w:pStyle w:val="Prrafodelista"/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C20E64">
              <w:rPr>
                <w:rFonts w:ascii="Times New Roman" w:hAnsi="Times New Roman" w:cs="Times New Roman"/>
                <w:sz w:val="24"/>
                <w:lang w:val="en-US"/>
              </w:rPr>
              <w:t>Abundance:</w:t>
            </w:r>
          </w:p>
        </w:tc>
        <w:tc>
          <w:tcPr>
            <w:tcW w:w="3119" w:type="dxa"/>
          </w:tcPr>
          <w:p w14:paraId="188C078B" w14:textId="77777777" w:rsidR="00CD7DEE" w:rsidRPr="00C20E64" w:rsidRDefault="00CD7DEE" w:rsidP="00C755B1">
            <w:pPr>
              <w:pStyle w:val="Prrafodelista"/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C20E64">
              <w:rPr>
                <w:rFonts w:ascii="Times New Roman" w:hAnsi="Times New Roman" w:cs="Times New Roman"/>
                <w:sz w:val="24"/>
                <w:lang w:val="en-US"/>
              </w:rPr>
              <w:t>Richness:</w:t>
            </w:r>
          </w:p>
        </w:tc>
        <w:tc>
          <w:tcPr>
            <w:tcW w:w="3402" w:type="dxa"/>
          </w:tcPr>
          <w:p w14:paraId="4F0A131F" w14:textId="77777777" w:rsidR="00CD7DEE" w:rsidRPr="00C20E64" w:rsidRDefault="00CD7DEE" w:rsidP="00C755B1">
            <w:pPr>
              <w:pStyle w:val="Prrafodelista"/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C20E64">
              <w:rPr>
                <w:rFonts w:ascii="Times New Roman" w:hAnsi="Times New Roman" w:cs="Times New Roman"/>
                <w:sz w:val="24"/>
                <w:lang w:val="en-US"/>
              </w:rPr>
              <w:t>Certainty level:</w:t>
            </w:r>
          </w:p>
        </w:tc>
      </w:tr>
      <w:tr w:rsidR="00CD7DEE" w:rsidRPr="00C20E64" w14:paraId="1605C2DF" w14:textId="77777777" w:rsidTr="00C755B1">
        <w:trPr>
          <w:trHeight w:val="727"/>
        </w:trPr>
        <w:tc>
          <w:tcPr>
            <w:tcW w:w="9039" w:type="dxa"/>
            <w:gridSpan w:val="3"/>
          </w:tcPr>
          <w:p w14:paraId="36131B29" w14:textId="77777777" w:rsidR="00CD7DEE" w:rsidRPr="00C20E64" w:rsidRDefault="00CD7DEE" w:rsidP="00C755B1">
            <w:pPr>
              <w:pStyle w:val="Prrafodelista"/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C20E64">
              <w:rPr>
                <w:rFonts w:ascii="Times New Roman" w:hAnsi="Times New Roman" w:cs="Times New Roman"/>
                <w:sz w:val="24"/>
                <w:lang w:val="en-US"/>
              </w:rPr>
              <w:t>Details on changes:</w:t>
            </w:r>
          </w:p>
        </w:tc>
      </w:tr>
      <w:tr w:rsidR="00CD7DEE" w:rsidRPr="00C20E64" w14:paraId="1EA8E757" w14:textId="77777777" w:rsidTr="00C755B1">
        <w:trPr>
          <w:trHeight w:val="727"/>
        </w:trPr>
        <w:tc>
          <w:tcPr>
            <w:tcW w:w="9039" w:type="dxa"/>
            <w:gridSpan w:val="3"/>
          </w:tcPr>
          <w:p w14:paraId="7611A9B8" w14:textId="77777777" w:rsidR="00CD7DEE" w:rsidRPr="00C20E64" w:rsidRDefault="00CD7DEE" w:rsidP="00C755B1">
            <w:pPr>
              <w:pStyle w:val="Prrafodelista"/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C20E64">
              <w:rPr>
                <w:rFonts w:ascii="Times New Roman" w:hAnsi="Times New Roman" w:cs="Times New Roman"/>
                <w:sz w:val="24"/>
                <w:lang w:val="en-US"/>
              </w:rPr>
              <w:t>Potential drivers:</w:t>
            </w:r>
          </w:p>
        </w:tc>
      </w:tr>
    </w:tbl>
    <w:p w14:paraId="50BFB2DF" w14:textId="77777777" w:rsidR="00CD7DEE" w:rsidRPr="00C20E64" w:rsidRDefault="00CD7DEE" w:rsidP="00CD7DEE">
      <w:pPr>
        <w:pStyle w:val="Prrafodelista"/>
        <w:jc w:val="both"/>
        <w:rPr>
          <w:rFonts w:ascii="Times New Roman" w:hAnsi="Times New Roman" w:cs="Times New Roman"/>
          <w:sz w:val="24"/>
          <w:lang w:val="en-US"/>
        </w:rPr>
      </w:pPr>
    </w:p>
    <w:p w14:paraId="653DECAD" w14:textId="77777777" w:rsidR="00CD7DEE" w:rsidRPr="00C20E64" w:rsidRDefault="00CD7DEE" w:rsidP="00CD7DEE">
      <w:pPr>
        <w:pStyle w:val="Prrafodelista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lang w:val="en-US"/>
        </w:rPr>
      </w:pPr>
      <w:r w:rsidRPr="00C20E64">
        <w:rPr>
          <w:rFonts w:ascii="Times New Roman" w:hAnsi="Times New Roman" w:cs="Times New Roman"/>
          <w:sz w:val="24"/>
          <w:lang w:val="en-US"/>
        </w:rPr>
        <w:t>Large, non-predatory mammals (e.g.</w:t>
      </w:r>
      <w:r>
        <w:rPr>
          <w:rFonts w:ascii="Times New Roman" w:hAnsi="Times New Roman" w:cs="Times New Roman"/>
          <w:sz w:val="24"/>
          <w:lang w:val="en-US"/>
        </w:rPr>
        <w:t>,</w:t>
      </w:r>
      <w:r w:rsidRPr="00C20E64">
        <w:rPr>
          <w:rFonts w:ascii="Times New Roman" w:hAnsi="Times New Roman" w:cs="Times New Roman"/>
          <w:sz w:val="24"/>
          <w:lang w:val="en-US"/>
        </w:rPr>
        <w:t xml:space="preserve"> tapir, deer, etc.)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474"/>
        <w:gridCol w:w="3042"/>
        <w:gridCol w:w="3312"/>
      </w:tblGrid>
      <w:tr w:rsidR="00CD7DEE" w:rsidRPr="00C20E64" w14:paraId="2B059EFA" w14:textId="77777777" w:rsidTr="00C755B1">
        <w:tc>
          <w:tcPr>
            <w:tcW w:w="2518" w:type="dxa"/>
          </w:tcPr>
          <w:p w14:paraId="13AD969F" w14:textId="77777777" w:rsidR="00CD7DEE" w:rsidRPr="00C20E64" w:rsidRDefault="00CD7DEE" w:rsidP="00C755B1">
            <w:pPr>
              <w:pStyle w:val="Prrafodelista"/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C20E64">
              <w:rPr>
                <w:rFonts w:ascii="Times New Roman" w:hAnsi="Times New Roman" w:cs="Times New Roman"/>
                <w:sz w:val="24"/>
                <w:lang w:val="en-US"/>
              </w:rPr>
              <w:t>Abundance:</w:t>
            </w:r>
          </w:p>
        </w:tc>
        <w:tc>
          <w:tcPr>
            <w:tcW w:w="3119" w:type="dxa"/>
          </w:tcPr>
          <w:p w14:paraId="05780936" w14:textId="77777777" w:rsidR="00CD7DEE" w:rsidRPr="00C20E64" w:rsidRDefault="00CD7DEE" w:rsidP="00C755B1">
            <w:pPr>
              <w:pStyle w:val="Prrafodelista"/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C20E64">
              <w:rPr>
                <w:rFonts w:ascii="Times New Roman" w:hAnsi="Times New Roman" w:cs="Times New Roman"/>
                <w:sz w:val="24"/>
                <w:lang w:val="en-US"/>
              </w:rPr>
              <w:t>Richness:</w:t>
            </w:r>
          </w:p>
        </w:tc>
        <w:tc>
          <w:tcPr>
            <w:tcW w:w="3402" w:type="dxa"/>
          </w:tcPr>
          <w:p w14:paraId="69061FFA" w14:textId="77777777" w:rsidR="00CD7DEE" w:rsidRPr="00C20E64" w:rsidRDefault="00CD7DEE" w:rsidP="00C755B1">
            <w:pPr>
              <w:pStyle w:val="Prrafodelista"/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C20E64">
              <w:rPr>
                <w:rFonts w:ascii="Times New Roman" w:hAnsi="Times New Roman" w:cs="Times New Roman"/>
                <w:sz w:val="24"/>
                <w:lang w:val="en-US"/>
              </w:rPr>
              <w:t>Certainty level:</w:t>
            </w:r>
          </w:p>
        </w:tc>
      </w:tr>
      <w:tr w:rsidR="00CD7DEE" w:rsidRPr="00C20E64" w14:paraId="3ED8B70E" w14:textId="77777777" w:rsidTr="00C755B1">
        <w:trPr>
          <w:trHeight w:val="727"/>
        </w:trPr>
        <w:tc>
          <w:tcPr>
            <w:tcW w:w="9039" w:type="dxa"/>
            <w:gridSpan w:val="3"/>
          </w:tcPr>
          <w:p w14:paraId="11B0988B" w14:textId="77777777" w:rsidR="00CD7DEE" w:rsidRPr="00C20E64" w:rsidRDefault="00CD7DEE" w:rsidP="00C755B1">
            <w:pPr>
              <w:pStyle w:val="Prrafodelista"/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C20E64">
              <w:rPr>
                <w:rFonts w:ascii="Times New Roman" w:hAnsi="Times New Roman" w:cs="Times New Roman"/>
                <w:sz w:val="24"/>
                <w:lang w:val="en-US"/>
              </w:rPr>
              <w:lastRenderedPageBreak/>
              <w:t>Details on changes:</w:t>
            </w:r>
          </w:p>
        </w:tc>
      </w:tr>
      <w:tr w:rsidR="00CD7DEE" w:rsidRPr="00C20E64" w14:paraId="08C9E364" w14:textId="77777777" w:rsidTr="00C755B1">
        <w:trPr>
          <w:trHeight w:val="727"/>
        </w:trPr>
        <w:tc>
          <w:tcPr>
            <w:tcW w:w="9039" w:type="dxa"/>
            <w:gridSpan w:val="3"/>
          </w:tcPr>
          <w:p w14:paraId="1AF37485" w14:textId="77777777" w:rsidR="00CD7DEE" w:rsidRPr="00C20E64" w:rsidRDefault="00CD7DEE" w:rsidP="00C755B1">
            <w:pPr>
              <w:pStyle w:val="Prrafodelista"/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C20E64">
              <w:rPr>
                <w:rFonts w:ascii="Times New Roman" w:hAnsi="Times New Roman" w:cs="Times New Roman"/>
                <w:sz w:val="24"/>
                <w:lang w:val="en-US"/>
              </w:rPr>
              <w:t>Potential drivers:</w:t>
            </w:r>
          </w:p>
        </w:tc>
      </w:tr>
    </w:tbl>
    <w:p w14:paraId="44253B56" w14:textId="77777777" w:rsidR="00CD7DEE" w:rsidRPr="00C20E64" w:rsidRDefault="00CD7DEE" w:rsidP="00CD7DEE">
      <w:pPr>
        <w:pStyle w:val="Prrafodelista"/>
        <w:ind w:left="1070"/>
        <w:jc w:val="both"/>
        <w:rPr>
          <w:rFonts w:ascii="Times New Roman" w:hAnsi="Times New Roman" w:cs="Times New Roman"/>
          <w:sz w:val="24"/>
          <w:lang w:val="en-US"/>
        </w:rPr>
      </w:pPr>
    </w:p>
    <w:p w14:paraId="63621B12" w14:textId="77777777" w:rsidR="00CD7DEE" w:rsidRPr="00C20E64" w:rsidRDefault="00CD7DEE" w:rsidP="00CD7DEE">
      <w:pPr>
        <w:pStyle w:val="Prrafodelista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lang w:val="en-US"/>
        </w:rPr>
      </w:pPr>
      <w:r w:rsidRPr="00C20E64">
        <w:rPr>
          <w:rFonts w:ascii="Times New Roman" w:hAnsi="Times New Roman" w:cs="Times New Roman"/>
          <w:sz w:val="24"/>
          <w:lang w:val="en-US"/>
        </w:rPr>
        <w:t>Primates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474"/>
        <w:gridCol w:w="3042"/>
        <w:gridCol w:w="3312"/>
      </w:tblGrid>
      <w:tr w:rsidR="00CD7DEE" w:rsidRPr="00C20E64" w14:paraId="67B7C614" w14:textId="77777777" w:rsidTr="00C755B1">
        <w:tc>
          <w:tcPr>
            <w:tcW w:w="2518" w:type="dxa"/>
          </w:tcPr>
          <w:p w14:paraId="45B570A8" w14:textId="77777777" w:rsidR="00CD7DEE" w:rsidRPr="00C20E64" w:rsidRDefault="00CD7DEE" w:rsidP="00C755B1">
            <w:pPr>
              <w:pStyle w:val="Prrafodelista"/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C20E64">
              <w:rPr>
                <w:rFonts w:ascii="Times New Roman" w:hAnsi="Times New Roman" w:cs="Times New Roman"/>
                <w:sz w:val="24"/>
                <w:lang w:val="en-US"/>
              </w:rPr>
              <w:t>Abundance:</w:t>
            </w:r>
          </w:p>
        </w:tc>
        <w:tc>
          <w:tcPr>
            <w:tcW w:w="3119" w:type="dxa"/>
          </w:tcPr>
          <w:p w14:paraId="5CAFC52E" w14:textId="77777777" w:rsidR="00CD7DEE" w:rsidRPr="00C20E64" w:rsidRDefault="00CD7DEE" w:rsidP="00C755B1">
            <w:pPr>
              <w:pStyle w:val="Prrafodelista"/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C20E64">
              <w:rPr>
                <w:rFonts w:ascii="Times New Roman" w:hAnsi="Times New Roman" w:cs="Times New Roman"/>
                <w:sz w:val="24"/>
                <w:lang w:val="en-US"/>
              </w:rPr>
              <w:t>Richness:</w:t>
            </w:r>
          </w:p>
        </w:tc>
        <w:tc>
          <w:tcPr>
            <w:tcW w:w="3402" w:type="dxa"/>
          </w:tcPr>
          <w:p w14:paraId="5E2C61FB" w14:textId="77777777" w:rsidR="00CD7DEE" w:rsidRPr="00C20E64" w:rsidRDefault="00CD7DEE" w:rsidP="00C755B1">
            <w:pPr>
              <w:pStyle w:val="Prrafodelista"/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C20E64">
              <w:rPr>
                <w:rFonts w:ascii="Times New Roman" w:hAnsi="Times New Roman" w:cs="Times New Roman"/>
                <w:sz w:val="24"/>
                <w:lang w:val="en-US"/>
              </w:rPr>
              <w:t>Certainty level:</w:t>
            </w:r>
          </w:p>
        </w:tc>
      </w:tr>
      <w:tr w:rsidR="00CD7DEE" w:rsidRPr="00C20E64" w14:paraId="23BD033D" w14:textId="77777777" w:rsidTr="00C755B1">
        <w:trPr>
          <w:trHeight w:val="727"/>
        </w:trPr>
        <w:tc>
          <w:tcPr>
            <w:tcW w:w="9039" w:type="dxa"/>
            <w:gridSpan w:val="3"/>
          </w:tcPr>
          <w:p w14:paraId="1036DCB0" w14:textId="77777777" w:rsidR="00CD7DEE" w:rsidRPr="00C20E64" w:rsidRDefault="00CD7DEE" w:rsidP="00C755B1">
            <w:pPr>
              <w:pStyle w:val="Prrafodelista"/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C20E64">
              <w:rPr>
                <w:rFonts w:ascii="Times New Roman" w:hAnsi="Times New Roman" w:cs="Times New Roman"/>
                <w:sz w:val="24"/>
                <w:lang w:val="en-US"/>
              </w:rPr>
              <w:t>Details on changes:</w:t>
            </w:r>
          </w:p>
        </w:tc>
      </w:tr>
      <w:tr w:rsidR="00CD7DEE" w:rsidRPr="00C20E64" w14:paraId="07E77187" w14:textId="77777777" w:rsidTr="00C755B1">
        <w:trPr>
          <w:trHeight w:val="727"/>
        </w:trPr>
        <w:tc>
          <w:tcPr>
            <w:tcW w:w="9039" w:type="dxa"/>
            <w:gridSpan w:val="3"/>
          </w:tcPr>
          <w:p w14:paraId="2531F096" w14:textId="77777777" w:rsidR="00CD7DEE" w:rsidRPr="00C20E64" w:rsidRDefault="00CD7DEE" w:rsidP="00C755B1">
            <w:pPr>
              <w:pStyle w:val="Prrafodelista"/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C20E64">
              <w:rPr>
                <w:rFonts w:ascii="Times New Roman" w:hAnsi="Times New Roman" w:cs="Times New Roman"/>
                <w:sz w:val="24"/>
                <w:lang w:val="en-US"/>
              </w:rPr>
              <w:t>Potential drivers:</w:t>
            </w:r>
          </w:p>
        </w:tc>
      </w:tr>
    </w:tbl>
    <w:p w14:paraId="54FB0303" w14:textId="77777777" w:rsidR="00CD7DEE" w:rsidRPr="00C20E64" w:rsidRDefault="00CD7DEE" w:rsidP="00CD7DEE">
      <w:pPr>
        <w:jc w:val="both"/>
        <w:rPr>
          <w:rFonts w:ascii="Times New Roman" w:hAnsi="Times New Roman" w:cs="Times New Roman"/>
          <w:sz w:val="24"/>
        </w:rPr>
      </w:pPr>
    </w:p>
    <w:p w14:paraId="3CAF620E" w14:textId="77777777" w:rsidR="00CD7DEE" w:rsidRPr="00C20E64" w:rsidRDefault="00CD7DEE" w:rsidP="00CD7DEE">
      <w:pPr>
        <w:pStyle w:val="Prrafodelista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lang w:val="en-US"/>
        </w:rPr>
      </w:pPr>
      <w:r w:rsidRPr="00C20E64">
        <w:rPr>
          <w:rFonts w:ascii="Times New Roman" w:hAnsi="Times New Roman" w:cs="Times New Roman"/>
          <w:sz w:val="24"/>
          <w:lang w:val="en-US"/>
        </w:rPr>
        <w:t>Omnivorous/opportunistic mammals (e.g.</w:t>
      </w:r>
      <w:r>
        <w:rPr>
          <w:rFonts w:ascii="Times New Roman" w:hAnsi="Times New Roman" w:cs="Times New Roman"/>
          <w:sz w:val="24"/>
          <w:lang w:val="en-US"/>
        </w:rPr>
        <w:t>,</w:t>
      </w:r>
      <w:r w:rsidRPr="00C20E64">
        <w:rPr>
          <w:rFonts w:ascii="Times New Roman" w:hAnsi="Times New Roman" w:cs="Times New Roman"/>
          <w:sz w:val="24"/>
          <w:lang w:val="en-US"/>
        </w:rPr>
        <w:t xml:space="preserve"> peccaries, opossums, coatis, all&gt; 1kg body weight)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474"/>
        <w:gridCol w:w="3042"/>
        <w:gridCol w:w="3312"/>
      </w:tblGrid>
      <w:tr w:rsidR="00CD7DEE" w:rsidRPr="00C20E64" w14:paraId="5BC49DC7" w14:textId="77777777" w:rsidTr="00C755B1">
        <w:tc>
          <w:tcPr>
            <w:tcW w:w="2518" w:type="dxa"/>
          </w:tcPr>
          <w:p w14:paraId="2F51965E" w14:textId="77777777" w:rsidR="00CD7DEE" w:rsidRPr="00C20E64" w:rsidRDefault="00CD7DEE" w:rsidP="00C755B1">
            <w:pPr>
              <w:pStyle w:val="Prrafodelista"/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C20E64">
              <w:rPr>
                <w:rFonts w:ascii="Times New Roman" w:hAnsi="Times New Roman" w:cs="Times New Roman"/>
                <w:sz w:val="24"/>
                <w:lang w:val="en-US"/>
              </w:rPr>
              <w:t>Abundance:</w:t>
            </w:r>
          </w:p>
        </w:tc>
        <w:tc>
          <w:tcPr>
            <w:tcW w:w="3119" w:type="dxa"/>
          </w:tcPr>
          <w:p w14:paraId="68026179" w14:textId="77777777" w:rsidR="00CD7DEE" w:rsidRPr="00C20E64" w:rsidRDefault="00CD7DEE" w:rsidP="00C755B1">
            <w:pPr>
              <w:pStyle w:val="Prrafodelista"/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C20E64">
              <w:rPr>
                <w:rFonts w:ascii="Times New Roman" w:hAnsi="Times New Roman" w:cs="Times New Roman"/>
                <w:sz w:val="24"/>
                <w:lang w:val="en-US"/>
              </w:rPr>
              <w:t>Richness:</w:t>
            </w:r>
          </w:p>
        </w:tc>
        <w:tc>
          <w:tcPr>
            <w:tcW w:w="3402" w:type="dxa"/>
          </w:tcPr>
          <w:p w14:paraId="3E624A2E" w14:textId="77777777" w:rsidR="00CD7DEE" w:rsidRPr="00C20E64" w:rsidRDefault="00CD7DEE" w:rsidP="00C755B1">
            <w:pPr>
              <w:pStyle w:val="Prrafodelista"/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C20E64">
              <w:rPr>
                <w:rFonts w:ascii="Times New Roman" w:hAnsi="Times New Roman" w:cs="Times New Roman"/>
                <w:sz w:val="24"/>
                <w:lang w:val="en-US"/>
              </w:rPr>
              <w:t>Certainty level:</w:t>
            </w:r>
          </w:p>
        </w:tc>
      </w:tr>
      <w:tr w:rsidR="00CD7DEE" w:rsidRPr="00C20E64" w14:paraId="27C466A1" w14:textId="77777777" w:rsidTr="00C755B1">
        <w:trPr>
          <w:trHeight w:val="727"/>
        </w:trPr>
        <w:tc>
          <w:tcPr>
            <w:tcW w:w="9039" w:type="dxa"/>
            <w:gridSpan w:val="3"/>
          </w:tcPr>
          <w:p w14:paraId="20E5B7AF" w14:textId="77777777" w:rsidR="00CD7DEE" w:rsidRPr="00C20E64" w:rsidRDefault="00CD7DEE" w:rsidP="00C755B1">
            <w:pPr>
              <w:pStyle w:val="Prrafodelista"/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C20E64">
              <w:rPr>
                <w:rFonts w:ascii="Times New Roman" w:hAnsi="Times New Roman" w:cs="Times New Roman"/>
                <w:sz w:val="24"/>
                <w:lang w:val="en-US"/>
              </w:rPr>
              <w:t>Details on changes:</w:t>
            </w:r>
          </w:p>
        </w:tc>
      </w:tr>
      <w:tr w:rsidR="00CD7DEE" w:rsidRPr="00C20E64" w14:paraId="4354FC29" w14:textId="77777777" w:rsidTr="00C755B1">
        <w:trPr>
          <w:trHeight w:val="727"/>
        </w:trPr>
        <w:tc>
          <w:tcPr>
            <w:tcW w:w="9039" w:type="dxa"/>
            <w:gridSpan w:val="3"/>
          </w:tcPr>
          <w:p w14:paraId="34A1EEDA" w14:textId="77777777" w:rsidR="00CD7DEE" w:rsidRPr="00C20E64" w:rsidRDefault="00CD7DEE" w:rsidP="00C755B1">
            <w:pPr>
              <w:pStyle w:val="Prrafodelista"/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C20E64">
              <w:rPr>
                <w:rFonts w:ascii="Times New Roman" w:hAnsi="Times New Roman" w:cs="Times New Roman"/>
                <w:sz w:val="24"/>
                <w:lang w:val="en-US"/>
              </w:rPr>
              <w:t>Potential drivers:</w:t>
            </w:r>
          </w:p>
        </w:tc>
      </w:tr>
    </w:tbl>
    <w:p w14:paraId="2E5A7801" w14:textId="77777777" w:rsidR="00CD7DEE" w:rsidRPr="00C20E64" w:rsidRDefault="00CD7DEE" w:rsidP="00CD7DEE">
      <w:pPr>
        <w:jc w:val="both"/>
        <w:rPr>
          <w:rFonts w:ascii="Times New Roman" w:hAnsi="Times New Roman" w:cs="Times New Roman"/>
          <w:sz w:val="24"/>
        </w:rPr>
      </w:pPr>
    </w:p>
    <w:p w14:paraId="5FBA804C" w14:textId="77777777" w:rsidR="00CD7DEE" w:rsidRPr="00C20E64" w:rsidRDefault="00CD7DEE" w:rsidP="00CD7DEE">
      <w:pPr>
        <w:pStyle w:val="Prrafodelista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lang w:val="en-US"/>
        </w:rPr>
      </w:pPr>
      <w:r w:rsidRPr="00C20E64">
        <w:rPr>
          <w:rFonts w:ascii="Times New Roman" w:hAnsi="Times New Roman" w:cs="Times New Roman"/>
          <w:sz w:val="24"/>
          <w:lang w:val="en-US"/>
        </w:rPr>
        <w:t>Rodents (&lt;1kg)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474"/>
        <w:gridCol w:w="3042"/>
        <w:gridCol w:w="3312"/>
      </w:tblGrid>
      <w:tr w:rsidR="00CD7DEE" w:rsidRPr="00C20E64" w14:paraId="18FB1E72" w14:textId="77777777" w:rsidTr="00C755B1">
        <w:tc>
          <w:tcPr>
            <w:tcW w:w="2518" w:type="dxa"/>
          </w:tcPr>
          <w:p w14:paraId="10D8DDD2" w14:textId="77777777" w:rsidR="00CD7DEE" w:rsidRPr="00C20E64" w:rsidRDefault="00CD7DEE" w:rsidP="00C755B1">
            <w:pPr>
              <w:pStyle w:val="Prrafodelista"/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C20E64">
              <w:rPr>
                <w:rFonts w:ascii="Times New Roman" w:hAnsi="Times New Roman" w:cs="Times New Roman"/>
                <w:sz w:val="24"/>
                <w:lang w:val="en-US"/>
              </w:rPr>
              <w:t>Abundance:</w:t>
            </w:r>
          </w:p>
        </w:tc>
        <w:tc>
          <w:tcPr>
            <w:tcW w:w="3119" w:type="dxa"/>
          </w:tcPr>
          <w:p w14:paraId="6AC27E94" w14:textId="77777777" w:rsidR="00CD7DEE" w:rsidRPr="00C20E64" w:rsidRDefault="00CD7DEE" w:rsidP="00C755B1">
            <w:pPr>
              <w:pStyle w:val="Prrafodelista"/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C20E64">
              <w:rPr>
                <w:rFonts w:ascii="Times New Roman" w:hAnsi="Times New Roman" w:cs="Times New Roman"/>
                <w:sz w:val="24"/>
                <w:lang w:val="en-US"/>
              </w:rPr>
              <w:t>Richness:</w:t>
            </w:r>
          </w:p>
        </w:tc>
        <w:tc>
          <w:tcPr>
            <w:tcW w:w="3402" w:type="dxa"/>
          </w:tcPr>
          <w:p w14:paraId="427EE3EF" w14:textId="77777777" w:rsidR="00CD7DEE" w:rsidRPr="00C20E64" w:rsidRDefault="00CD7DEE" w:rsidP="00C755B1">
            <w:pPr>
              <w:pStyle w:val="Prrafodelista"/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C20E64">
              <w:rPr>
                <w:rFonts w:ascii="Times New Roman" w:hAnsi="Times New Roman" w:cs="Times New Roman"/>
                <w:sz w:val="24"/>
                <w:lang w:val="en-US"/>
              </w:rPr>
              <w:t>Certainty level:</w:t>
            </w:r>
          </w:p>
        </w:tc>
      </w:tr>
      <w:tr w:rsidR="00CD7DEE" w:rsidRPr="00C20E64" w14:paraId="44DEB40D" w14:textId="77777777" w:rsidTr="00C755B1">
        <w:trPr>
          <w:trHeight w:val="727"/>
        </w:trPr>
        <w:tc>
          <w:tcPr>
            <w:tcW w:w="9039" w:type="dxa"/>
            <w:gridSpan w:val="3"/>
          </w:tcPr>
          <w:p w14:paraId="74CBADFD" w14:textId="77777777" w:rsidR="00CD7DEE" w:rsidRPr="00C20E64" w:rsidRDefault="00CD7DEE" w:rsidP="00C755B1">
            <w:pPr>
              <w:pStyle w:val="Prrafodelista"/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C20E64">
              <w:rPr>
                <w:rFonts w:ascii="Times New Roman" w:hAnsi="Times New Roman" w:cs="Times New Roman"/>
                <w:sz w:val="24"/>
                <w:lang w:val="en-US"/>
              </w:rPr>
              <w:t>Details on changes:</w:t>
            </w:r>
          </w:p>
        </w:tc>
      </w:tr>
      <w:tr w:rsidR="00CD7DEE" w:rsidRPr="00C20E64" w14:paraId="6D27C35C" w14:textId="77777777" w:rsidTr="00C755B1">
        <w:trPr>
          <w:trHeight w:val="727"/>
        </w:trPr>
        <w:tc>
          <w:tcPr>
            <w:tcW w:w="9039" w:type="dxa"/>
            <w:gridSpan w:val="3"/>
          </w:tcPr>
          <w:p w14:paraId="2EAE3B5A" w14:textId="77777777" w:rsidR="00CD7DEE" w:rsidRPr="00C20E64" w:rsidRDefault="00CD7DEE" w:rsidP="00C755B1">
            <w:pPr>
              <w:pStyle w:val="Prrafodelista"/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C20E64">
              <w:rPr>
                <w:rFonts w:ascii="Times New Roman" w:hAnsi="Times New Roman" w:cs="Times New Roman"/>
                <w:sz w:val="24"/>
                <w:lang w:val="en-US"/>
              </w:rPr>
              <w:t>Potential drivers:</w:t>
            </w:r>
          </w:p>
        </w:tc>
      </w:tr>
    </w:tbl>
    <w:p w14:paraId="297E8E32" w14:textId="77777777" w:rsidR="00CD7DEE" w:rsidRPr="00C20E64" w:rsidRDefault="00CD7DEE" w:rsidP="00CD7DEE">
      <w:pPr>
        <w:jc w:val="both"/>
        <w:rPr>
          <w:rFonts w:ascii="Times New Roman" w:hAnsi="Times New Roman" w:cs="Times New Roman"/>
          <w:sz w:val="24"/>
        </w:rPr>
      </w:pPr>
    </w:p>
    <w:p w14:paraId="7721CBAF" w14:textId="77777777" w:rsidR="00CD7DEE" w:rsidRPr="00C20E64" w:rsidRDefault="00CD7DEE" w:rsidP="00CD7DEE">
      <w:pPr>
        <w:pStyle w:val="Prrafodelista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lang w:val="en-US"/>
        </w:rPr>
      </w:pPr>
      <w:r w:rsidRPr="00C20E64">
        <w:rPr>
          <w:rFonts w:ascii="Times New Roman" w:hAnsi="Times New Roman" w:cs="Times New Roman"/>
          <w:sz w:val="24"/>
          <w:lang w:val="en-US"/>
        </w:rPr>
        <w:t>Bats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474"/>
        <w:gridCol w:w="3042"/>
        <w:gridCol w:w="3312"/>
      </w:tblGrid>
      <w:tr w:rsidR="00CD7DEE" w:rsidRPr="00C20E64" w14:paraId="06A8B585" w14:textId="77777777" w:rsidTr="00C755B1">
        <w:tc>
          <w:tcPr>
            <w:tcW w:w="2518" w:type="dxa"/>
          </w:tcPr>
          <w:p w14:paraId="668FE944" w14:textId="77777777" w:rsidR="00CD7DEE" w:rsidRPr="00C20E64" w:rsidRDefault="00CD7DEE" w:rsidP="00C755B1">
            <w:pPr>
              <w:pStyle w:val="Prrafodelista"/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C20E64">
              <w:rPr>
                <w:rFonts w:ascii="Times New Roman" w:hAnsi="Times New Roman" w:cs="Times New Roman"/>
                <w:sz w:val="24"/>
                <w:lang w:val="en-US"/>
              </w:rPr>
              <w:t>Abundance:</w:t>
            </w:r>
          </w:p>
        </w:tc>
        <w:tc>
          <w:tcPr>
            <w:tcW w:w="3119" w:type="dxa"/>
          </w:tcPr>
          <w:p w14:paraId="39F4B6BC" w14:textId="77777777" w:rsidR="00CD7DEE" w:rsidRPr="00C20E64" w:rsidRDefault="00CD7DEE" w:rsidP="00C755B1">
            <w:pPr>
              <w:pStyle w:val="Prrafodelista"/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C20E64">
              <w:rPr>
                <w:rFonts w:ascii="Times New Roman" w:hAnsi="Times New Roman" w:cs="Times New Roman"/>
                <w:sz w:val="24"/>
                <w:lang w:val="en-US"/>
              </w:rPr>
              <w:t>Richness:</w:t>
            </w:r>
          </w:p>
        </w:tc>
        <w:tc>
          <w:tcPr>
            <w:tcW w:w="3402" w:type="dxa"/>
          </w:tcPr>
          <w:p w14:paraId="7C132CC0" w14:textId="77777777" w:rsidR="00CD7DEE" w:rsidRPr="00C20E64" w:rsidRDefault="00CD7DEE" w:rsidP="00C755B1">
            <w:pPr>
              <w:pStyle w:val="Prrafodelista"/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C20E64">
              <w:rPr>
                <w:rFonts w:ascii="Times New Roman" w:hAnsi="Times New Roman" w:cs="Times New Roman"/>
                <w:sz w:val="24"/>
                <w:lang w:val="en-US"/>
              </w:rPr>
              <w:t>Certainty level:</w:t>
            </w:r>
          </w:p>
        </w:tc>
      </w:tr>
      <w:tr w:rsidR="00CD7DEE" w:rsidRPr="00C20E64" w14:paraId="1EEC2F7A" w14:textId="77777777" w:rsidTr="00C755B1">
        <w:trPr>
          <w:trHeight w:val="727"/>
        </w:trPr>
        <w:tc>
          <w:tcPr>
            <w:tcW w:w="9039" w:type="dxa"/>
            <w:gridSpan w:val="3"/>
          </w:tcPr>
          <w:p w14:paraId="114854DC" w14:textId="77777777" w:rsidR="00CD7DEE" w:rsidRPr="00C20E64" w:rsidRDefault="00CD7DEE" w:rsidP="00C755B1">
            <w:pPr>
              <w:pStyle w:val="Prrafodelista"/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C20E64">
              <w:rPr>
                <w:rFonts w:ascii="Times New Roman" w:hAnsi="Times New Roman" w:cs="Times New Roman"/>
                <w:sz w:val="24"/>
                <w:lang w:val="en-US"/>
              </w:rPr>
              <w:t>Details on changes:</w:t>
            </w:r>
          </w:p>
        </w:tc>
      </w:tr>
      <w:tr w:rsidR="00CD7DEE" w:rsidRPr="00C20E64" w14:paraId="45A47BDA" w14:textId="77777777" w:rsidTr="00C755B1">
        <w:trPr>
          <w:trHeight w:val="727"/>
        </w:trPr>
        <w:tc>
          <w:tcPr>
            <w:tcW w:w="9039" w:type="dxa"/>
            <w:gridSpan w:val="3"/>
          </w:tcPr>
          <w:p w14:paraId="65E60D98" w14:textId="77777777" w:rsidR="00CD7DEE" w:rsidRPr="00C20E64" w:rsidRDefault="00CD7DEE" w:rsidP="00C755B1">
            <w:pPr>
              <w:pStyle w:val="Prrafodelista"/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C20E64">
              <w:rPr>
                <w:rFonts w:ascii="Times New Roman" w:hAnsi="Times New Roman" w:cs="Times New Roman"/>
                <w:sz w:val="24"/>
                <w:lang w:val="en-US"/>
              </w:rPr>
              <w:t>Potential drivers:</w:t>
            </w:r>
          </w:p>
        </w:tc>
      </w:tr>
    </w:tbl>
    <w:p w14:paraId="523028CB" w14:textId="77777777" w:rsidR="00CD7DEE" w:rsidRPr="00C20E64" w:rsidRDefault="00CD7DEE" w:rsidP="00CD7DEE">
      <w:pPr>
        <w:jc w:val="both"/>
        <w:rPr>
          <w:rFonts w:ascii="Times New Roman" w:hAnsi="Times New Roman" w:cs="Times New Roman"/>
          <w:sz w:val="24"/>
        </w:rPr>
      </w:pPr>
    </w:p>
    <w:p w14:paraId="1C99E258" w14:textId="77777777" w:rsidR="00CD7DEE" w:rsidRPr="00C20E64" w:rsidRDefault="00CD7DEE" w:rsidP="00CD7DEE">
      <w:pPr>
        <w:jc w:val="both"/>
        <w:rPr>
          <w:rFonts w:ascii="Times New Roman" w:hAnsi="Times New Roman" w:cs="Times New Roman"/>
          <w:b/>
          <w:i/>
          <w:sz w:val="24"/>
        </w:rPr>
      </w:pPr>
      <w:r w:rsidRPr="00C20E64">
        <w:rPr>
          <w:rFonts w:ascii="Times New Roman" w:hAnsi="Times New Roman" w:cs="Times New Roman"/>
          <w:b/>
          <w:i/>
          <w:sz w:val="24"/>
        </w:rPr>
        <w:t>BIRDS</w:t>
      </w:r>
    </w:p>
    <w:p w14:paraId="568D0157" w14:textId="77777777" w:rsidR="00CD7DEE" w:rsidRPr="00C20E64" w:rsidRDefault="00CD7DEE" w:rsidP="00CD7DEE">
      <w:pPr>
        <w:pStyle w:val="Prrafodelista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lang w:val="en-US"/>
        </w:rPr>
      </w:pPr>
      <w:r w:rsidRPr="00C20E64">
        <w:rPr>
          <w:rFonts w:ascii="Times New Roman" w:eastAsia="Times New Roman" w:hAnsi="Times New Roman" w:cs="Times New Roman"/>
          <w:color w:val="000000"/>
          <w:lang w:val="en-US"/>
        </w:rPr>
        <w:t>Understory birds</w:t>
      </w:r>
      <w:r w:rsidRPr="00C20E64">
        <w:rPr>
          <w:rFonts w:ascii="Times New Roman" w:hAnsi="Times New Roman" w:cs="Times New Roman"/>
          <w:sz w:val="24"/>
          <w:lang w:val="en-US"/>
        </w:rPr>
        <w:t xml:space="preserve"> (</w:t>
      </w:r>
      <w:proofErr w:type="gramStart"/>
      <w:r w:rsidRPr="00C20E64">
        <w:rPr>
          <w:rFonts w:ascii="Times New Roman" w:hAnsi="Times New Roman" w:cs="Times New Roman"/>
          <w:sz w:val="24"/>
          <w:lang w:val="en-US"/>
        </w:rPr>
        <w:t>e.g.</w:t>
      </w:r>
      <w:proofErr w:type="gramEnd"/>
      <w:r w:rsidRPr="00C20E64">
        <w:rPr>
          <w:rFonts w:ascii="Times New Roman" w:hAnsi="Times New Roman" w:cs="Times New Roman"/>
          <w:sz w:val="24"/>
          <w:lang w:val="en-US"/>
        </w:rPr>
        <w:t xml:space="preserve"> </w:t>
      </w:r>
      <w:r>
        <w:rPr>
          <w:rFonts w:ascii="Times New Roman" w:hAnsi="Times New Roman" w:cs="Times New Roman"/>
          <w:sz w:val="24"/>
          <w:lang w:val="en-US"/>
        </w:rPr>
        <w:t>i</w:t>
      </w:r>
      <w:r w:rsidRPr="00C20E64">
        <w:rPr>
          <w:rFonts w:ascii="Times New Roman" w:hAnsi="Times New Roman" w:cs="Times New Roman"/>
          <w:sz w:val="24"/>
          <w:lang w:val="en-US"/>
        </w:rPr>
        <w:t>nsectivorous birds dwellers of forest interior)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474"/>
        <w:gridCol w:w="3042"/>
        <w:gridCol w:w="3312"/>
      </w:tblGrid>
      <w:tr w:rsidR="00CD7DEE" w:rsidRPr="00C20E64" w14:paraId="7356B5D3" w14:textId="77777777" w:rsidTr="00C755B1">
        <w:tc>
          <w:tcPr>
            <w:tcW w:w="2518" w:type="dxa"/>
          </w:tcPr>
          <w:p w14:paraId="7A79495C" w14:textId="77777777" w:rsidR="00CD7DEE" w:rsidRPr="00C20E64" w:rsidRDefault="00CD7DEE" w:rsidP="00C755B1">
            <w:pPr>
              <w:pStyle w:val="Prrafodelista"/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C20E64">
              <w:rPr>
                <w:rFonts w:ascii="Times New Roman" w:hAnsi="Times New Roman" w:cs="Times New Roman"/>
                <w:sz w:val="24"/>
                <w:lang w:val="en-US"/>
              </w:rPr>
              <w:t>Abundance:</w:t>
            </w:r>
          </w:p>
        </w:tc>
        <w:tc>
          <w:tcPr>
            <w:tcW w:w="3119" w:type="dxa"/>
          </w:tcPr>
          <w:p w14:paraId="1A0037B3" w14:textId="77777777" w:rsidR="00CD7DEE" w:rsidRPr="00C20E64" w:rsidRDefault="00CD7DEE" w:rsidP="00C755B1">
            <w:pPr>
              <w:pStyle w:val="Prrafodelista"/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C20E64">
              <w:rPr>
                <w:rFonts w:ascii="Times New Roman" w:hAnsi="Times New Roman" w:cs="Times New Roman"/>
                <w:sz w:val="24"/>
                <w:lang w:val="en-US"/>
              </w:rPr>
              <w:t>Richness:</w:t>
            </w:r>
          </w:p>
        </w:tc>
        <w:tc>
          <w:tcPr>
            <w:tcW w:w="3402" w:type="dxa"/>
          </w:tcPr>
          <w:p w14:paraId="15658973" w14:textId="77777777" w:rsidR="00CD7DEE" w:rsidRPr="00C20E64" w:rsidRDefault="00CD7DEE" w:rsidP="00C755B1">
            <w:pPr>
              <w:pStyle w:val="Prrafodelista"/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C20E64">
              <w:rPr>
                <w:rFonts w:ascii="Times New Roman" w:hAnsi="Times New Roman" w:cs="Times New Roman"/>
                <w:sz w:val="24"/>
                <w:lang w:val="en-US"/>
              </w:rPr>
              <w:t>Certainty level:</w:t>
            </w:r>
          </w:p>
        </w:tc>
      </w:tr>
      <w:tr w:rsidR="00CD7DEE" w:rsidRPr="00C20E64" w14:paraId="3541C0B0" w14:textId="77777777" w:rsidTr="00C755B1">
        <w:trPr>
          <w:trHeight w:val="727"/>
        </w:trPr>
        <w:tc>
          <w:tcPr>
            <w:tcW w:w="9039" w:type="dxa"/>
            <w:gridSpan w:val="3"/>
          </w:tcPr>
          <w:p w14:paraId="608A5091" w14:textId="77777777" w:rsidR="00CD7DEE" w:rsidRPr="00C20E64" w:rsidRDefault="00CD7DEE" w:rsidP="00C755B1">
            <w:pPr>
              <w:pStyle w:val="Prrafodelista"/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C20E64">
              <w:rPr>
                <w:rFonts w:ascii="Times New Roman" w:hAnsi="Times New Roman" w:cs="Times New Roman"/>
                <w:sz w:val="24"/>
                <w:lang w:val="en-US"/>
              </w:rPr>
              <w:t>Details on changes:</w:t>
            </w:r>
          </w:p>
        </w:tc>
      </w:tr>
      <w:tr w:rsidR="00CD7DEE" w:rsidRPr="00C20E64" w14:paraId="66BBB367" w14:textId="77777777" w:rsidTr="00C755B1">
        <w:trPr>
          <w:trHeight w:val="727"/>
        </w:trPr>
        <w:tc>
          <w:tcPr>
            <w:tcW w:w="9039" w:type="dxa"/>
            <w:gridSpan w:val="3"/>
          </w:tcPr>
          <w:p w14:paraId="3689FD00" w14:textId="77777777" w:rsidR="00CD7DEE" w:rsidRPr="00C20E64" w:rsidRDefault="00CD7DEE" w:rsidP="00C755B1">
            <w:pPr>
              <w:pStyle w:val="Prrafodelista"/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C20E64">
              <w:rPr>
                <w:rFonts w:ascii="Times New Roman" w:hAnsi="Times New Roman" w:cs="Times New Roman"/>
                <w:sz w:val="24"/>
                <w:lang w:val="en-US"/>
              </w:rPr>
              <w:t>Potential drivers:</w:t>
            </w:r>
          </w:p>
        </w:tc>
      </w:tr>
    </w:tbl>
    <w:p w14:paraId="49DE5E6B" w14:textId="77777777" w:rsidR="00CD7DEE" w:rsidRPr="00C20E64" w:rsidRDefault="00CD7DEE" w:rsidP="00CD7DEE">
      <w:pPr>
        <w:pStyle w:val="Prrafodelista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lang w:val="en-US"/>
        </w:rPr>
      </w:pPr>
      <w:r w:rsidRPr="00C20E64">
        <w:rPr>
          <w:rFonts w:ascii="Times New Roman" w:eastAsia="Times New Roman" w:hAnsi="Times New Roman" w:cs="Times New Roman"/>
          <w:color w:val="000000"/>
          <w:lang w:val="en-US"/>
        </w:rPr>
        <w:t>Large game birds</w:t>
      </w:r>
      <w:r w:rsidRPr="00C20E64">
        <w:rPr>
          <w:rFonts w:ascii="Times New Roman" w:hAnsi="Times New Roman" w:cs="Times New Roman"/>
          <w:sz w:val="24"/>
          <w:lang w:val="en-US"/>
        </w:rPr>
        <w:t xml:space="preserve"> (cracids, guans, curassows, pheasants</w:t>
      </w:r>
      <w:r w:rsidRPr="00C20E64">
        <w:rPr>
          <w:rFonts w:ascii="Times New Roman" w:hAnsi="Times New Roman" w:cs="Times New Roman"/>
          <w:sz w:val="24"/>
          <w:szCs w:val="24"/>
          <w:lang w:val="en-US"/>
        </w:rPr>
        <w:t>)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474"/>
        <w:gridCol w:w="3042"/>
        <w:gridCol w:w="3312"/>
      </w:tblGrid>
      <w:tr w:rsidR="00CD7DEE" w:rsidRPr="00C20E64" w14:paraId="1F232311" w14:textId="77777777" w:rsidTr="00C755B1">
        <w:tc>
          <w:tcPr>
            <w:tcW w:w="2518" w:type="dxa"/>
          </w:tcPr>
          <w:p w14:paraId="72D90D34" w14:textId="77777777" w:rsidR="00CD7DEE" w:rsidRPr="00C20E64" w:rsidRDefault="00CD7DEE" w:rsidP="00C755B1">
            <w:pPr>
              <w:pStyle w:val="Prrafodelista"/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C20E64">
              <w:rPr>
                <w:rFonts w:ascii="Times New Roman" w:hAnsi="Times New Roman" w:cs="Times New Roman"/>
                <w:sz w:val="24"/>
                <w:lang w:val="en-US"/>
              </w:rPr>
              <w:t>Abundance:</w:t>
            </w:r>
          </w:p>
        </w:tc>
        <w:tc>
          <w:tcPr>
            <w:tcW w:w="3119" w:type="dxa"/>
          </w:tcPr>
          <w:p w14:paraId="0BDC7808" w14:textId="77777777" w:rsidR="00CD7DEE" w:rsidRPr="00C20E64" w:rsidRDefault="00CD7DEE" w:rsidP="00C755B1">
            <w:pPr>
              <w:pStyle w:val="Prrafodelista"/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C20E64">
              <w:rPr>
                <w:rFonts w:ascii="Times New Roman" w:hAnsi="Times New Roman" w:cs="Times New Roman"/>
                <w:sz w:val="24"/>
                <w:lang w:val="en-US"/>
              </w:rPr>
              <w:t>Richness:</w:t>
            </w:r>
          </w:p>
        </w:tc>
        <w:tc>
          <w:tcPr>
            <w:tcW w:w="3402" w:type="dxa"/>
          </w:tcPr>
          <w:p w14:paraId="23F5935D" w14:textId="77777777" w:rsidR="00CD7DEE" w:rsidRPr="00C20E64" w:rsidRDefault="00CD7DEE" w:rsidP="00C755B1">
            <w:pPr>
              <w:pStyle w:val="Prrafodelista"/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C20E64">
              <w:rPr>
                <w:rFonts w:ascii="Times New Roman" w:hAnsi="Times New Roman" w:cs="Times New Roman"/>
                <w:sz w:val="24"/>
                <w:lang w:val="en-US"/>
              </w:rPr>
              <w:t>Certainty level:</w:t>
            </w:r>
          </w:p>
        </w:tc>
      </w:tr>
      <w:tr w:rsidR="00CD7DEE" w:rsidRPr="00C20E64" w14:paraId="32F2FC4A" w14:textId="77777777" w:rsidTr="00C755B1">
        <w:trPr>
          <w:trHeight w:val="727"/>
        </w:trPr>
        <w:tc>
          <w:tcPr>
            <w:tcW w:w="9039" w:type="dxa"/>
            <w:gridSpan w:val="3"/>
          </w:tcPr>
          <w:p w14:paraId="2204F335" w14:textId="77777777" w:rsidR="00CD7DEE" w:rsidRPr="00C20E64" w:rsidRDefault="00CD7DEE" w:rsidP="00C755B1">
            <w:pPr>
              <w:pStyle w:val="Prrafodelista"/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C20E64">
              <w:rPr>
                <w:rFonts w:ascii="Times New Roman" w:hAnsi="Times New Roman" w:cs="Times New Roman"/>
                <w:sz w:val="24"/>
                <w:lang w:val="en-US"/>
              </w:rPr>
              <w:t>Details on changes:</w:t>
            </w:r>
          </w:p>
        </w:tc>
      </w:tr>
      <w:tr w:rsidR="00CD7DEE" w:rsidRPr="00C20E64" w14:paraId="68E71B88" w14:textId="77777777" w:rsidTr="00C755B1">
        <w:trPr>
          <w:trHeight w:val="727"/>
        </w:trPr>
        <w:tc>
          <w:tcPr>
            <w:tcW w:w="9039" w:type="dxa"/>
            <w:gridSpan w:val="3"/>
          </w:tcPr>
          <w:p w14:paraId="2EC57A07" w14:textId="77777777" w:rsidR="00CD7DEE" w:rsidRPr="00C20E64" w:rsidRDefault="00CD7DEE" w:rsidP="00C755B1">
            <w:pPr>
              <w:pStyle w:val="Prrafodelista"/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C20E64">
              <w:rPr>
                <w:rFonts w:ascii="Times New Roman" w:hAnsi="Times New Roman" w:cs="Times New Roman"/>
                <w:sz w:val="24"/>
                <w:lang w:val="en-US"/>
              </w:rPr>
              <w:t>Potential drivers:</w:t>
            </w:r>
          </w:p>
        </w:tc>
      </w:tr>
    </w:tbl>
    <w:p w14:paraId="05182B11" w14:textId="77777777" w:rsidR="00CD7DEE" w:rsidRPr="00C20E64" w:rsidRDefault="00CD7DEE" w:rsidP="00CD7DEE">
      <w:pPr>
        <w:ind w:left="710"/>
        <w:jc w:val="both"/>
        <w:rPr>
          <w:rFonts w:ascii="Times New Roman" w:hAnsi="Times New Roman" w:cs="Times New Roman"/>
          <w:sz w:val="24"/>
        </w:rPr>
      </w:pPr>
    </w:p>
    <w:p w14:paraId="0B38EBEB" w14:textId="77777777" w:rsidR="00CD7DEE" w:rsidRPr="00C20E64" w:rsidRDefault="00CD7DEE" w:rsidP="00CD7DEE">
      <w:pPr>
        <w:pStyle w:val="Prrafodelista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lang w:val="en-US"/>
        </w:rPr>
      </w:pPr>
      <w:r w:rsidRPr="00C20E64">
        <w:rPr>
          <w:rFonts w:ascii="Times New Roman" w:hAnsi="Times New Roman" w:cs="Times New Roman"/>
          <w:sz w:val="24"/>
          <w:lang w:val="en-US"/>
        </w:rPr>
        <w:t>Large frugivorous birds (e.g.</w:t>
      </w:r>
      <w:r>
        <w:rPr>
          <w:rFonts w:ascii="Times New Roman" w:hAnsi="Times New Roman" w:cs="Times New Roman"/>
          <w:sz w:val="24"/>
          <w:lang w:val="en-US"/>
        </w:rPr>
        <w:t>,</w:t>
      </w:r>
      <w:r w:rsidRPr="00C20E64">
        <w:rPr>
          <w:rFonts w:ascii="Times New Roman" w:hAnsi="Times New Roman" w:cs="Times New Roman"/>
          <w:sz w:val="24"/>
          <w:lang w:val="en-US"/>
        </w:rPr>
        <w:t xml:space="preserve"> toucans)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474"/>
        <w:gridCol w:w="3042"/>
        <w:gridCol w:w="3312"/>
      </w:tblGrid>
      <w:tr w:rsidR="00CD7DEE" w:rsidRPr="00C20E64" w14:paraId="10EC2E5A" w14:textId="77777777" w:rsidTr="00C755B1">
        <w:tc>
          <w:tcPr>
            <w:tcW w:w="2518" w:type="dxa"/>
          </w:tcPr>
          <w:p w14:paraId="21BF4774" w14:textId="77777777" w:rsidR="00CD7DEE" w:rsidRPr="00C20E64" w:rsidRDefault="00CD7DEE" w:rsidP="00C755B1">
            <w:pPr>
              <w:pStyle w:val="Prrafodelista"/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C20E64">
              <w:rPr>
                <w:rFonts w:ascii="Times New Roman" w:hAnsi="Times New Roman" w:cs="Times New Roman"/>
                <w:sz w:val="24"/>
                <w:lang w:val="en-US"/>
              </w:rPr>
              <w:t>Abundance:</w:t>
            </w:r>
          </w:p>
        </w:tc>
        <w:tc>
          <w:tcPr>
            <w:tcW w:w="3119" w:type="dxa"/>
          </w:tcPr>
          <w:p w14:paraId="4224DFA4" w14:textId="77777777" w:rsidR="00CD7DEE" w:rsidRPr="00C20E64" w:rsidRDefault="00CD7DEE" w:rsidP="00C755B1">
            <w:pPr>
              <w:pStyle w:val="Prrafodelista"/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C20E64">
              <w:rPr>
                <w:rFonts w:ascii="Times New Roman" w:hAnsi="Times New Roman" w:cs="Times New Roman"/>
                <w:sz w:val="24"/>
                <w:lang w:val="en-US"/>
              </w:rPr>
              <w:t>Richness:</w:t>
            </w:r>
          </w:p>
        </w:tc>
        <w:tc>
          <w:tcPr>
            <w:tcW w:w="3402" w:type="dxa"/>
          </w:tcPr>
          <w:p w14:paraId="1BA480C1" w14:textId="77777777" w:rsidR="00CD7DEE" w:rsidRPr="00C20E64" w:rsidRDefault="00CD7DEE" w:rsidP="00C755B1">
            <w:pPr>
              <w:pStyle w:val="Prrafodelista"/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C20E64">
              <w:rPr>
                <w:rFonts w:ascii="Times New Roman" w:hAnsi="Times New Roman" w:cs="Times New Roman"/>
                <w:sz w:val="24"/>
                <w:lang w:val="en-US"/>
              </w:rPr>
              <w:t>Certainty level:</w:t>
            </w:r>
          </w:p>
        </w:tc>
      </w:tr>
      <w:tr w:rsidR="00CD7DEE" w:rsidRPr="00C20E64" w14:paraId="536451E4" w14:textId="77777777" w:rsidTr="00C755B1">
        <w:trPr>
          <w:trHeight w:val="727"/>
        </w:trPr>
        <w:tc>
          <w:tcPr>
            <w:tcW w:w="9039" w:type="dxa"/>
            <w:gridSpan w:val="3"/>
          </w:tcPr>
          <w:p w14:paraId="4FBAFC0D" w14:textId="77777777" w:rsidR="00CD7DEE" w:rsidRPr="00C20E64" w:rsidRDefault="00CD7DEE" w:rsidP="00C755B1">
            <w:pPr>
              <w:pStyle w:val="Prrafodelista"/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C20E64">
              <w:rPr>
                <w:rFonts w:ascii="Times New Roman" w:hAnsi="Times New Roman" w:cs="Times New Roman"/>
                <w:sz w:val="24"/>
                <w:lang w:val="en-US"/>
              </w:rPr>
              <w:t>Details on changes:</w:t>
            </w:r>
          </w:p>
        </w:tc>
      </w:tr>
      <w:tr w:rsidR="00CD7DEE" w:rsidRPr="00C20E64" w14:paraId="71F595AA" w14:textId="77777777" w:rsidTr="00C755B1">
        <w:trPr>
          <w:trHeight w:val="727"/>
        </w:trPr>
        <w:tc>
          <w:tcPr>
            <w:tcW w:w="9039" w:type="dxa"/>
            <w:gridSpan w:val="3"/>
          </w:tcPr>
          <w:p w14:paraId="4AA6897E" w14:textId="77777777" w:rsidR="00CD7DEE" w:rsidRPr="00C20E64" w:rsidRDefault="00CD7DEE" w:rsidP="00C755B1">
            <w:pPr>
              <w:pStyle w:val="Prrafodelista"/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C20E64">
              <w:rPr>
                <w:rFonts w:ascii="Times New Roman" w:hAnsi="Times New Roman" w:cs="Times New Roman"/>
                <w:sz w:val="24"/>
                <w:lang w:val="en-US"/>
              </w:rPr>
              <w:t>Potential drivers:</w:t>
            </w:r>
          </w:p>
        </w:tc>
      </w:tr>
    </w:tbl>
    <w:p w14:paraId="757B945D" w14:textId="77777777" w:rsidR="00CD7DEE" w:rsidRPr="00C20E64" w:rsidRDefault="00CD7DEE" w:rsidP="00CD7DEE">
      <w:pPr>
        <w:jc w:val="both"/>
        <w:rPr>
          <w:rFonts w:ascii="Times New Roman" w:hAnsi="Times New Roman" w:cs="Times New Roman"/>
          <w:sz w:val="24"/>
        </w:rPr>
      </w:pPr>
    </w:p>
    <w:p w14:paraId="20F7AC7F" w14:textId="77777777" w:rsidR="00CD7DEE" w:rsidRPr="00C20E64" w:rsidRDefault="00CD7DEE" w:rsidP="00CD7DEE">
      <w:pPr>
        <w:pStyle w:val="Prrafodelista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lang w:val="en-US"/>
        </w:rPr>
      </w:pPr>
      <w:r w:rsidRPr="00C20E64">
        <w:rPr>
          <w:rFonts w:ascii="Times New Roman" w:eastAsia="Times New Roman" w:hAnsi="Times New Roman" w:cs="Times New Roman"/>
          <w:color w:val="000000"/>
          <w:lang w:val="en-US"/>
        </w:rPr>
        <w:t>Raptors</w:t>
      </w:r>
      <w:r w:rsidRPr="00C20E64">
        <w:rPr>
          <w:rFonts w:ascii="Times New Roman" w:hAnsi="Times New Roman" w:cs="Times New Roman"/>
          <w:sz w:val="24"/>
          <w:lang w:val="en-US"/>
        </w:rPr>
        <w:t xml:space="preserve"> (e.g.</w:t>
      </w:r>
      <w:r>
        <w:rPr>
          <w:rFonts w:ascii="Times New Roman" w:hAnsi="Times New Roman" w:cs="Times New Roman"/>
          <w:sz w:val="24"/>
          <w:lang w:val="en-US"/>
        </w:rPr>
        <w:t>,</w:t>
      </w:r>
      <w:r w:rsidRPr="00C20E64">
        <w:rPr>
          <w:rFonts w:ascii="Times New Roman" w:hAnsi="Times New Roman" w:cs="Times New Roman"/>
          <w:sz w:val="24"/>
          <w:lang w:val="en-US"/>
        </w:rPr>
        <w:t xml:space="preserve"> eagles, hawks, falcons, owls)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474"/>
        <w:gridCol w:w="3042"/>
        <w:gridCol w:w="3312"/>
      </w:tblGrid>
      <w:tr w:rsidR="00CD7DEE" w:rsidRPr="00C20E64" w14:paraId="56913A8D" w14:textId="77777777" w:rsidTr="00C755B1">
        <w:tc>
          <w:tcPr>
            <w:tcW w:w="2518" w:type="dxa"/>
          </w:tcPr>
          <w:p w14:paraId="58A14F97" w14:textId="77777777" w:rsidR="00CD7DEE" w:rsidRPr="00C20E64" w:rsidRDefault="00CD7DEE" w:rsidP="00C755B1">
            <w:pPr>
              <w:pStyle w:val="Prrafodelista"/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C20E64">
              <w:rPr>
                <w:rFonts w:ascii="Times New Roman" w:hAnsi="Times New Roman" w:cs="Times New Roman"/>
                <w:sz w:val="24"/>
                <w:lang w:val="en-US"/>
              </w:rPr>
              <w:t>Abundance:</w:t>
            </w:r>
          </w:p>
        </w:tc>
        <w:tc>
          <w:tcPr>
            <w:tcW w:w="3119" w:type="dxa"/>
          </w:tcPr>
          <w:p w14:paraId="3F772A53" w14:textId="77777777" w:rsidR="00CD7DEE" w:rsidRPr="00C20E64" w:rsidRDefault="00CD7DEE" w:rsidP="00C755B1">
            <w:pPr>
              <w:pStyle w:val="Prrafodelista"/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C20E64">
              <w:rPr>
                <w:rFonts w:ascii="Times New Roman" w:hAnsi="Times New Roman" w:cs="Times New Roman"/>
                <w:sz w:val="24"/>
                <w:lang w:val="en-US"/>
              </w:rPr>
              <w:t>Richness:</w:t>
            </w:r>
          </w:p>
        </w:tc>
        <w:tc>
          <w:tcPr>
            <w:tcW w:w="3402" w:type="dxa"/>
          </w:tcPr>
          <w:p w14:paraId="599F7D28" w14:textId="77777777" w:rsidR="00CD7DEE" w:rsidRPr="00C20E64" w:rsidRDefault="00CD7DEE" w:rsidP="00C755B1">
            <w:pPr>
              <w:pStyle w:val="Prrafodelista"/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C20E64">
              <w:rPr>
                <w:rFonts w:ascii="Times New Roman" w:hAnsi="Times New Roman" w:cs="Times New Roman"/>
                <w:sz w:val="24"/>
                <w:lang w:val="en-US"/>
              </w:rPr>
              <w:t>Certainty level:</w:t>
            </w:r>
          </w:p>
        </w:tc>
      </w:tr>
      <w:tr w:rsidR="00CD7DEE" w:rsidRPr="00C20E64" w14:paraId="78FD5F69" w14:textId="77777777" w:rsidTr="00C755B1">
        <w:trPr>
          <w:trHeight w:val="727"/>
        </w:trPr>
        <w:tc>
          <w:tcPr>
            <w:tcW w:w="9039" w:type="dxa"/>
            <w:gridSpan w:val="3"/>
          </w:tcPr>
          <w:p w14:paraId="1C8016F4" w14:textId="77777777" w:rsidR="00CD7DEE" w:rsidRPr="00C20E64" w:rsidRDefault="00CD7DEE" w:rsidP="00C755B1">
            <w:pPr>
              <w:pStyle w:val="Prrafodelista"/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C20E64">
              <w:rPr>
                <w:rFonts w:ascii="Times New Roman" w:hAnsi="Times New Roman" w:cs="Times New Roman"/>
                <w:sz w:val="24"/>
                <w:lang w:val="en-US"/>
              </w:rPr>
              <w:t>Details on changes:</w:t>
            </w:r>
          </w:p>
        </w:tc>
      </w:tr>
      <w:tr w:rsidR="00CD7DEE" w:rsidRPr="00C20E64" w14:paraId="266B57C1" w14:textId="77777777" w:rsidTr="00C755B1">
        <w:trPr>
          <w:trHeight w:val="727"/>
        </w:trPr>
        <w:tc>
          <w:tcPr>
            <w:tcW w:w="9039" w:type="dxa"/>
            <w:gridSpan w:val="3"/>
          </w:tcPr>
          <w:p w14:paraId="2B423801" w14:textId="77777777" w:rsidR="00CD7DEE" w:rsidRPr="00C20E64" w:rsidRDefault="00CD7DEE" w:rsidP="00C755B1">
            <w:pPr>
              <w:pStyle w:val="Prrafodelista"/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C20E64">
              <w:rPr>
                <w:rFonts w:ascii="Times New Roman" w:hAnsi="Times New Roman" w:cs="Times New Roman"/>
                <w:sz w:val="24"/>
                <w:lang w:val="en-US"/>
              </w:rPr>
              <w:t>Potential drivers:</w:t>
            </w:r>
          </w:p>
        </w:tc>
      </w:tr>
    </w:tbl>
    <w:p w14:paraId="7F125556" w14:textId="77777777" w:rsidR="00CD7DEE" w:rsidRDefault="00CD7DEE" w:rsidP="00CD7DEE">
      <w:pPr>
        <w:jc w:val="both"/>
        <w:rPr>
          <w:rFonts w:ascii="Times New Roman" w:hAnsi="Times New Roman" w:cs="Times New Roman"/>
          <w:sz w:val="24"/>
        </w:rPr>
      </w:pPr>
    </w:p>
    <w:p w14:paraId="7D60B65B" w14:textId="77777777" w:rsidR="00CD7DEE" w:rsidRPr="002A3028" w:rsidRDefault="00CD7DEE" w:rsidP="00CD7DEE">
      <w:pPr>
        <w:pStyle w:val="Prrafodelista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szCs w:val="24"/>
          <w:lang w:val="en-US"/>
        </w:rPr>
      </w:pPr>
      <w:r w:rsidRPr="002A3028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Small </w:t>
      </w:r>
      <w:proofErr w:type="spellStart"/>
      <w:r w:rsidRPr="002A3028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>nectarivorous</w:t>
      </w:r>
      <w:proofErr w:type="spellEnd"/>
      <w:r w:rsidRPr="002A3028">
        <w:rPr>
          <w:rFonts w:ascii="Times New Roman" w:eastAsia="Times New Roman" w:hAnsi="Times New Roman" w:cs="Times New Roman"/>
          <w:color w:val="000000"/>
          <w:sz w:val="24"/>
          <w:szCs w:val="24"/>
          <w:lang w:val="en-US"/>
        </w:rPr>
        <w:t xml:space="preserve"> birds</w:t>
      </w:r>
      <w:r w:rsidRPr="002A3028">
        <w:rPr>
          <w:rFonts w:ascii="Times New Roman" w:hAnsi="Times New Roman" w:cs="Times New Roman"/>
          <w:sz w:val="24"/>
          <w:szCs w:val="24"/>
          <w:lang w:val="en-US"/>
        </w:rPr>
        <w:t xml:space="preserve"> (e.g.</w:t>
      </w:r>
      <w:r>
        <w:rPr>
          <w:rFonts w:ascii="Times New Roman" w:hAnsi="Times New Roman" w:cs="Times New Roman"/>
          <w:sz w:val="24"/>
          <w:szCs w:val="24"/>
          <w:lang w:val="en-US"/>
        </w:rPr>
        <w:t>,</w:t>
      </w:r>
      <w:r w:rsidRPr="002A3028">
        <w:rPr>
          <w:rFonts w:ascii="Times New Roman" w:hAnsi="Times New Roman" w:cs="Times New Roman"/>
          <w:sz w:val="24"/>
          <w:szCs w:val="24"/>
          <w:lang w:val="en-US"/>
        </w:rPr>
        <w:t xml:space="preserve"> hummingbird</w:t>
      </w:r>
      <w:r>
        <w:rPr>
          <w:rFonts w:ascii="Times New Roman" w:hAnsi="Times New Roman" w:cs="Times New Roman"/>
          <w:sz w:val="24"/>
          <w:szCs w:val="24"/>
          <w:lang w:val="en-US"/>
        </w:rPr>
        <w:t>s</w:t>
      </w:r>
      <w:r w:rsidRPr="002A3028">
        <w:rPr>
          <w:rFonts w:ascii="Times New Roman" w:hAnsi="Times New Roman" w:cs="Times New Roman"/>
          <w:sz w:val="24"/>
          <w:szCs w:val="24"/>
          <w:lang w:val="en-US"/>
        </w:rPr>
        <w:t>)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474"/>
        <w:gridCol w:w="3042"/>
        <w:gridCol w:w="3312"/>
      </w:tblGrid>
      <w:tr w:rsidR="00CD7DEE" w:rsidRPr="00C20E64" w14:paraId="7613357B" w14:textId="77777777" w:rsidTr="00C755B1">
        <w:tc>
          <w:tcPr>
            <w:tcW w:w="2518" w:type="dxa"/>
          </w:tcPr>
          <w:p w14:paraId="0240B37A" w14:textId="77777777" w:rsidR="00CD7DEE" w:rsidRPr="00C20E64" w:rsidRDefault="00CD7DEE" w:rsidP="00C755B1">
            <w:pPr>
              <w:pStyle w:val="Prrafodelista"/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C20E64">
              <w:rPr>
                <w:rFonts w:ascii="Times New Roman" w:hAnsi="Times New Roman" w:cs="Times New Roman"/>
                <w:sz w:val="24"/>
                <w:lang w:val="en-US"/>
              </w:rPr>
              <w:t>Abundance:</w:t>
            </w:r>
          </w:p>
        </w:tc>
        <w:tc>
          <w:tcPr>
            <w:tcW w:w="3119" w:type="dxa"/>
          </w:tcPr>
          <w:p w14:paraId="073210E3" w14:textId="77777777" w:rsidR="00CD7DEE" w:rsidRPr="00C20E64" w:rsidRDefault="00CD7DEE" w:rsidP="00C755B1">
            <w:pPr>
              <w:pStyle w:val="Prrafodelista"/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C20E64">
              <w:rPr>
                <w:rFonts w:ascii="Times New Roman" w:hAnsi="Times New Roman" w:cs="Times New Roman"/>
                <w:sz w:val="24"/>
                <w:lang w:val="en-US"/>
              </w:rPr>
              <w:t>Richness:</w:t>
            </w:r>
          </w:p>
        </w:tc>
        <w:tc>
          <w:tcPr>
            <w:tcW w:w="3402" w:type="dxa"/>
          </w:tcPr>
          <w:p w14:paraId="26BE8579" w14:textId="77777777" w:rsidR="00CD7DEE" w:rsidRPr="00C20E64" w:rsidRDefault="00CD7DEE" w:rsidP="00C755B1">
            <w:pPr>
              <w:pStyle w:val="Prrafodelista"/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C20E64">
              <w:rPr>
                <w:rFonts w:ascii="Times New Roman" w:hAnsi="Times New Roman" w:cs="Times New Roman"/>
                <w:sz w:val="24"/>
                <w:lang w:val="en-US"/>
              </w:rPr>
              <w:t>Certainty level:</w:t>
            </w:r>
          </w:p>
        </w:tc>
      </w:tr>
      <w:tr w:rsidR="00CD7DEE" w:rsidRPr="00C20E64" w14:paraId="0D8F5FD6" w14:textId="77777777" w:rsidTr="00C755B1">
        <w:trPr>
          <w:trHeight w:val="727"/>
        </w:trPr>
        <w:tc>
          <w:tcPr>
            <w:tcW w:w="9039" w:type="dxa"/>
            <w:gridSpan w:val="3"/>
          </w:tcPr>
          <w:p w14:paraId="59F7AC07" w14:textId="77777777" w:rsidR="00CD7DEE" w:rsidRPr="00C20E64" w:rsidRDefault="00CD7DEE" w:rsidP="00C755B1">
            <w:pPr>
              <w:pStyle w:val="Prrafodelista"/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C20E64">
              <w:rPr>
                <w:rFonts w:ascii="Times New Roman" w:hAnsi="Times New Roman" w:cs="Times New Roman"/>
                <w:sz w:val="24"/>
                <w:lang w:val="en-US"/>
              </w:rPr>
              <w:lastRenderedPageBreak/>
              <w:t>Details on changes:</w:t>
            </w:r>
          </w:p>
        </w:tc>
      </w:tr>
      <w:tr w:rsidR="00CD7DEE" w:rsidRPr="00C20E64" w14:paraId="02CF158A" w14:textId="77777777" w:rsidTr="00C755B1">
        <w:trPr>
          <w:trHeight w:val="727"/>
        </w:trPr>
        <w:tc>
          <w:tcPr>
            <w:tcW w:w="9039" w:type="dxa"/>
            <w:gridSpan w:val="3"/>
          </w:tcPr>
          <w:p w14:paraId="505C5FAB" w14:textId="77777777" w:rsidR="00CD7DEE" w:rsidRPr="00C20E64" w:rsidRDefault="00CD7DEE" w:rsidP="00C755B1">
            <w:pPr>
              <w:pStyle w:val="Prrafodelista"/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C20E64">
              <w:rPr>
                <w:rFonts w:ascii="Times New Roman" w:hAnsi="Times New Roman" w:cs="Times New Roman"/>
                <w:sz w:val="24"/>
                <w:lang w:val="en-US"/>
              </w:rPr>
              <w:t>Potential drivers:</w:t>
            </w:r>
          </w:p>
        </w:tc>
      </w:tr>
    </w:tbl>
    <w:p w14:paraId="5D7A109E" w14:textId="77777777" w:rsidR="00CD7DEE" w:rsidRPr="00C20E64" w:rsidRDefault="00CD7DEE" w:rsidP="00CD7DEE">
      <w:pPr>
        <w:jc w:val="both"/>
        <w:rPr>
          <w:rFonts w:ascii="Times New Roman" w:hAnsi="Times New Roman" w:cs="Times New Roman"/>
          <w:sz w:val="24"/>
        </w:rPr>
      </w:pPr>
    </w:p>
    <w:p w14:paraId="2EDC742A" w14:textId="77777777" w:rsidR="00CD7DEE" w:rsidRPr="00C20E64" w:rsidRDefault="00CD7DEE" w:rsidP="00CD7DEE">
      <w:pPr>
        <w:jc w:val="both"/>
        <w:rPr>
          <w:rFonts w:ascii="Times New Roman" w:hAnsi="Times New Roman" w:cs="Times New Roman"/>
          <w:b/>
          <w:i/>
          <w:sz w:val="24"/>
        </w:rPr>
      </w:pPr>
      <w:r w:rsidRPr="00C20E64">
        <w:rPr>
          <w:rFonts w:ascii="Times New Roman" w:hAnsi="Times New Roman" w:cs="Times New Roman"/>
          <w:b/>
          <w:i/>
          <w:sz w:val="24"/>
        </w:rPr>
        <w:t>AMPHIBIANS AND REPTILES</w:t>
      </w:r>
    </w:p>
    <w:p w14:paraId="5A6135EA" w14:textId="77777777" w:rsidR="00CD7DEE" w:rsidRPr="00C20E64" w:rsidRDefault="00CD7DEE" w:rsidP="00CD7DEE">
      <w:pPr>
        <w:pStyle w:val="Prrafodelista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lang w:val="en-US"/>
        </w:rPr>
      </w:pPr>
      <w:r w:rsidRPr="00C20E64">
        <w:rPr>
          <w:rFonts w:ascii="Times New Roman" w:hAnsi="Times New Roman" w:cs="Times New Roman"/>
          <w:sz w:val="24"/>
          <w:lang w:val="en-US"/>
        </w:rPr>
        <w:t>Stream-dwelling amphibians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474"/>
        <w:gridCol w:w="3042"/>
        <w:gridCol w:w="3312"/>
      </w:tblGrid>
      <w:tr w:rsidR="00CD7DEE" w:rsidRPr="00C20E64" w14:paraId="74F2ACA4" w14:textId="77777777" w:rsidTr="00C755B1">
        <w:tc>
          <w:tcPr>
            <w:tcW w:w="2518" w:type="dxa"/>
          </w:tcPr>
          <w:p w14:paraId="5E5E36DC" w14:textId="77777777" w:rsidR="00CD7DEE" w:rsidRPr="00C20E64" w:rsidRDefault="00CD7DEE" w:rsidP="00C755B1">
            <w:pPr>
              <w:pStyle w:val="Prrafodelista"/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C20E64">
              <w:rPr>
                <w:rFonts w:ascii="Times New Roman" w:hAnsi="Times New Roman" w:cs="Times New Roman"/>
                <w:sz w:val="24"/>
                <w:lang w:val="en-US"/>
              </w:rPr>
              <w:t>Abundance:</w:t>
            </w:r>
          </w:p>
        </w:tc>
        <w:tc>
          <w:tcPr>
            <w:tcW w:w="3119" w:type="dxa"/>
          </w:tcPr>
          <w:p w14:paraId="5F6B827E" w14:textId="77777777" w:rsidR="00CD7DEE" w:rsidRPr="00C20E64" w:rsidRDefault="00CD7DEE" w:rsidP="00C755B1">
            <w:pPr>
              <w:pStyle w:val="Prrafodelista"/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C20E64">
              <w:rPr>
                <w:rFonts w:ascii="Times New Roman" w:hAnsi="Times New Roman" w:cs="Times New Roman"/>
                <w:sz w:val="24"/>
                <w:lang w:val="en-US"/>
              </w:rPr>
              <w:t>Richness:</w:t>
            </w:r>
          </w:p>
        </w:tc>
        <w:tc>
          <w:tcPr>
            <w:tcW w:w="3402" w:type="dxa"/>
          </w:tcPr>
          <w:p w14:paraId="3A79FD2E" w14:textId="77777777" w:rsidR="00CD7DEE" w:rsidRPr="00C20E64" w:rsidRDefault="00CD7DEE" w:rsidP="00C755B1">
            <w:pPr>
              <w:pStyle w:val="Prrafodelista"/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C20E64">
              <w:rPr>
                <w:rFonts w:ascii="Times New Roman" w:hAnsi="Times New Roman" w:cs="Times New Roman"/>
                <w:sz w:val="24"/>
                <w:lang w:val="en-US"/>
              </w:rPr>
              <w:t>Certainty level:</w:t>
            </w:r>
          </w:p>
        </w:tc>
      </w:tr>
      <w:tr w:rsidR="00CD7DEE" w:rsidRPr="00C20E64" w14:paraId="5BF4544B" w14:textId="77777777" w:rsidTr="00C755B1">
        <w:trPr>
          <w:trHeight w:val="727"/>
        </w:trPr>
        <w:tc>
          <w:tcPr>
            <w:tcW w:w="9039" w:type="dxa"/>
            <w:gridSpan w:val="3"/>
          </w:tcPr>
          <w:p w14:paraId="1CD6151A" w14:textId="77777777" w:rsidR="00CD7DEE" w:rsidRPr="00C20E64" w:rsidRDefault="00CD7DEE" w:rsidP="00C755B1">
            <w:pPr>
              <w:pStyle w:val="Prrafodelista"/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C20E64">
              <w:rPr>
                <w:rFonts w:ascii="Times New Roman" w:hAnsi="Times New Roman" w:cs="Times New Roman"/>
                <w:sz w:val="24"/>
                <w:lang w:val="en-US"/>
              </w:rPr>
              <w:t>Details on changes:</w:t>
            </w:r>
          </w:p>
        </w:tc>
      </w:tr>
      <w:tr w:rsidR="00CD7DEE" w:rsidRPr="00C20E64" w14:paraId="4B3EDCAF" w14:textId="77777777" w:rsidTr="00C755B1">
        <w:trPr>
          <w:trHeight w:val="727"/>
        </w:trPr>
        <w:tc>
          <w:tcPr>
            <w:tcW w:w="9039" w:type="dxa"/>
            <w:gridSpan w:val="3"/>
          </w:tcPr>
          <w:p w14:paraId="4752B6E2" w14:textId="77777777" w:rsidR="00CD7DEE" w:rsidRPr="00C20E64" w:rsidRDefault="00CD7DEE" w:rsidP="00C755B1">
            <w:pPr>
              <w:pStyle w:val="Prrafodelista"/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C20E64">
              <w:rPr>
                <w:rFonts w:ascii="Times New Roman" w:hAnsi="Times New Roman" w:cs="Times New Roman"/>
                <w:sz w:val="24"/>
                <w:lang w:val="en-US"/>
              </w:rPr>
              <w:t>Potential drivers:</w:t>
            </w:r>
          </w:p>
        </w:tc>
      </w:tr>
    </w:tbl>
    <w:p w14:paraId="45A50495" w14:textId="77777777" w:rsidR="00CD7DEE" w:rsidRPr="00C20E64" w:rsidRDefault="00CD7DEE" w:rsidP="00CD7DEE">
      <w:pPr>
        <w:jc w:val="both"/>
        <w:rPr>
          <w:rFonts w:ascii="Times New Roman" w:hAnsi="Times New Roman" w:cs="Times New Roman"/>
          <w:sz w:val="24"/>
        </w:rPr>
      </w:pPr>
    </w:p>
    <w:p w14:paraId="66ADAE41" w14:textId="77777777" w:rsidR="00CD7DEE" w:rsidRPr="00C20E64" w:rsidRDefault="00CD7DEE" w:rsidP="00CD7DEE">
      <w:pPr>
        <w:pStyle w:val="Prrafodelista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lang w:val="en-US"/>
        </w:rPr>
      </w:pPr>
      <w:r w:rsidRPr="00C20E64">
        <w:rPr>
          <w:rFonts w:ascii="Times New Roman" w:hAnsi="Times New Roman" w:cs="Times New Roman"/>
          <w:sz w:val="24"/>
          <w:lang w:val="en-US"/>
        </w:rPr>
        <w:t>Terrestrial amphibians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474"/>
        <w:gridCol w:w="3042"/>
        <w:gridCol w:w="3312"/>
      </w:tblGrid>
      <w:tr w:rsidR="00CD7DEE" w:rsidRPr="00C20E64" w14:paraId="0A4A4AAF" w14:textId="77777777" w:rsidTr="00C755B1">
        <w:tc>
          <w:tcPr>
            <w:tcW w:w="2518" w:type="dxa"/>
          </w:tcPr>
          <w:p w14:paraId="3002E38F" w14:textId="77777777" w:rsidR="00CD7DEE" w:rsidRPr="00C20E64" w:rsidRDefault="00CD7DEE" w:rsidP="00C755B1">
            <w:pPr>
              <w:pStyle w:val="Prrafodelista"/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C20E64">
              <w:rPr>
                <w:rFonts w:ascii="Times New Roman" w:hAnsi="Times New Roman" w:cs="Times New Roman"/>
                <w:sz w:val="24"/>
                <w:lang w:val="en-US"/>
              </w:rPr>
              <w:t>Abundance:</w:t>
            </w:r>
          </w:p>
        </w:tc>
        <w:tc>
          <w:tcPr>
            <w:tcW w:w="3119" w:type="dxa"/>
          </w:tcPr>
          <w:p w14:paraId="79E0A6A8" w14:textId="77777777" w:rsidR="00CD7DEE" w:rsidRPr="00C20E64" w:rsidRDefault="00CD7DEE" w:rsidP="00C755B1">
            <w:pPr>
              <w:pStyle w:val="Prrafodelista"/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C20E64">
              <w:rPr>
                <w:rFonts w:ascii="Times New Roman" w:hAnsi="Times New Roman" w:cs="Times New Roman"/>
                <w:sz w:val="24"/>
                <w:lang w:val="en-US"/>
              </w:rPr>
              <w:t>Richness:</w:t>
            </w:r>
          </w:p>
        </w:tc>
        <w:tc>
          <w:tcPr>
            <w:tcW w:w="3402" w:type="dxa"/>
          </w:tcPr>
          <w:p w14:paraId="3A6686B3" w14:textId="77777777" w:rsidR="00CD7DEE" w:rsidRPr="00C20E64" w:rsidRDefault="00CD7DEE" w:rsidP="00C755B1">
            <w:pPr>
              <w:pStyle w:val="Prrafodelista"/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C20E64">
              <w:rPr>
                <w:rFonts w:ascii="Times New Roman" w:hAnsi="Times New Roman" w:cs="Times New Roman"/>
                <w:sz w:val="24"/>
                <w:lang w:val="en-US"/>
              </w:rPr>
              <w:t>Certainty level:</w:t>
            </w:r>
          </w:p>
        </w:tc>
      </w:tr>
      <w:tr w:rsidR="00CD7DEE" w:rsidRPr="00C20E64" w14:paraId="658472CB" w14:textId="77777777" w:rsidTr="00C755B1">
        <w:trPr>
          <w:trHeight w:val="727"/>
        </w:trPr>
        <w:tc>
          <w:tcPr>
            <w:tcW w:w="9039" w:type="dxa"/>
            <w:gridSpan w:val="3"/>
          </w:tcPr>
          <w:p w14:paraId="5F1FE441" w14:textId="77777777" w:rsidR="00CD7DEE" w:rsidRPr="00C20E64" w:rsidRDefault="00CD7DEE" w:rsidP="00C755B1">
            <w:pPr>
              <w:pStyle w:val="Prrafodelista"/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C20E64">
              <w:rPr>
                <w:rFonts w:ascii="Times New Roman" w:hAnsi="Times New Roman" w:cs="Times New Roman"/>
                <w:sz w:val="24"/>
                <w:lang w:val="en-US"/>
              </w:rPr>
              <w:t>Details on changes:</w:t>
            </w:r>
          </w:p>
        </w:tc>
      </w:tr>
      <w:tr w:rsidR="00CD7DEE" w:rsidRPr="00C20E64" w14:paraId="74A2183C" w14:textId="77777777" w:rsidTr="00C755B1">
        <w:trPr>
          <w:trHeight w:val="727"/>
        </w:trPr>
        <w:tc>
          <w:tcPr>
            <w:tcW w:w="9039" w:type="dxa"/>
            <w:gridSpan w:val="3"/>
          </w:tcPr>
          <w:p w14:paraId="2534C624" w14:textId="77777777" w:rsidR="00CD7DEE" w:rsidRPr="00C20E64" w:rsidRDefault="00CD7DEE" w:rsidP="00C755B1">
            <w:pPr>
              <w:pStyle w:val="Prrafodelista"/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C20E64">
              <w:rPr>
                <w:rFonts w:ascii="Times New Roman" w:hAnsi="Times New Roman" w:cs="Times New Roman"/>
                <w:sz w:val="24"/>
                <w:lang w:val="en-US"/>
              </w:rPr>
              <w:t>Potential drivers:</w:t>
            </w:r>
          </w:p>
        </w:tc>
      </w:tr>
    </w:tbl>
    <w:p w14:paraId="0988A8BE" w14:textId="77777777" w:rsidR="00CD7DEE" w:rsidRPr="00C20E64" w:rsidRDefault="00CD7DEE" w:rsidP="00CD7DEE">
      <w:pPr>
        <w:jc w:val="both"/>
        <w:rPr>
          <w:rFonts w:ascii="Times New Roman" w:hAnsi="Times New Roman" w:cs="Times New Roman"/>
          <w:sz w:val="24"/>
        </w:rPr>
      </w:pPr>
    </w:p>
    <w:p w14:paraId="5ABE26B6" w14:textId="77777777" w:rsidR="00CD7DEE" w:rsidRPr="00C20E64" w:rsidRDefault="00CD7DEE" w:rsidP="00CD7DEE">
      <w:pPr>
        <w:pStyle w:val="Prrafodelista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lang w:val="en-US"/>
        </w:rPr>
      </w:pPr>
      <w:r w:rsidRPr="00C20E64">
        <w:rPr>
          <w:rFonts w:ascii="Times New Roman" w:hAnsi="Times New Roman" w:cs="Times New Roman"/>
          <w:sz w:val="24"/>
          <w:lang w:val="en-US"/>
        </w:rPr>
        <w:t>Lizards and large reptiles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474"/>
        <w:gridCol w:w="3042"/>
        <w:gridCol w:w="3312"/>
      </w:tblGrid>
      <w:tr w:rsidR="00CD7DEE" w:rsidRPr="00C20E64" w14:paraId="4921DF4D" w14:textId="77777777" w:rsidTr="00C755B1">
        <w:tc>
          <w:tcPr>
            <w:tcW w:w="2518" w:type="dxa"/>
          </w:tcPr>
          <w:p w14:paraId="4BDFFBF8" w14:textId="77777777" w:rsidR="00CD7DEE" w:rsidRPr="00C20E64" w:rsidRDefault="00CD7DEE" w:rsidP="00C755B1">
            <w:pPr>
              <w:pStyle w:val="Prrafodelista"/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C20E64">
              <w:rPr>
                <w:rFonts w:ascii="Times New Roman" w:hAnsi="Times New Roman" w:cs="Times New Roman"/>
                <w:sz w:val="24"/>
                <w:lang w:val="en-US"/>
              </w:rPr>
              <w:t>Abundance:</w:t>
            </w:r>
          </w:p>
        </w:tc>
        <w:tc>
          <w:tcPr>
            <w:tcW w:w="3119" w:type="dxa"/>
          </w:tcPr>
          <w:p w14:paraId="6AD2297D" w14:textId="77777777" w:rsidR="00CD7DEE" w:rsidRPr="00C20E64" w:rsidRDefault="00CD7DEE" w:rsidP="00C755B1">
            <w:pPr>
              <w:pStyle w:val="Prrafodelista"/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C20E64">
              <w:rPr>
                <w:rFonts w:ascii="Times New Roman" w:hAnsi="Times New Roman" w:cs="Times New Roman"/>
                <w:sz w:val="24"/>
                <w:lang w:val="en-US"/>
              </w:rPr>
              <w:t>Richness:</w:t>
            </w:r>
          </w:p>
        </w:tc>
        <w:tc>
          <w:tcPr>
            <w:tcW w:w="3402" w:type="dxa"/>
          </w:tcPr>
          <w:p w14:paraId="1B8E9CCB" w14:textId="77777777" w:rsidR="00CD7DEE" w:rsidRPr="00C20E64" w:rsidRDefault="00CD7DEE" w:rsidP="00C755B1">
            <w:pPr>
              <w:pStyle w:val="Prrafodelista"/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C20E64">
              <w:rPr>
                <w:rFonts w:ascii="Times New Roman" w:hAnsi="Times New Roman" w:cs="Times New Roman"/>
                <w:sz w:val="24"/>
                <w:lang w:val="en-US"/>
              </w:rPr>
              <w:t>Certainty level:</w:t>
            </w:r>
          </w:p>
        </w:tc>
      </w:tr>
      <w:tr w:rsidR="00CD7DEE" w:rsidRPr="00C20E64" w14:paraId="62A40C53" w14:textId="77777777" w:rsidTr="00C755B1">
        <w:trPr>
          <w:trHeight w:val="727"/>
        </w:trPr>
        <w:tc>
          <w:tcPr>
            <w:tcW w:w="9039" w:type="dxa"/>
            <w:gridSpan w:val="3"/>
          </w:tcPr>
          <w:p w14:paraId="338078B8" w14:textId="77777777" w:rsidR="00CD7DEE" w:rsidRPr="00C20E64" w:rsidRDefault="00CD7DEE" w:rsidP="00C755B1">
            <w:pPr>
              <w:pStyle w:val="Prrafodelista"/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C20E64">
              <w:rPr>
                <w:rFonts w:ascii="Times New Roman" w:hAnsi="Times New Roman" w:cs="Times New Roman"/>
                <w:sz w:val="24"/>
                <w:lang w:val="en-US"/>
              </w:rPr>
              <w:t>Details on changes:</w:t>
            </w:r>
          </w:p>
        </w:tc>
      </w:tr>
      <w:tr w:rsidR="00CD7DEE" w:rsidRPr="00C20E64" w14:paraId="39B09E20" w14:textId="77777777" w:rsidTr="00C755B1">
        <w:trPr>
          <w:trHeight w:val="727"/>
        </w:trPr>
        <w:tc>
          <w:tcPr>
            <w:tcW w:w="9039" w:type="dxa"/>
            <w:gridSpan w:val="3"/>
          </w:tcPr>
          <w:p w14:paraId="4A79B20E" w14:textId="77777777" w:rsidR="00CD7DEE" w:rsidRPr="00C20E64" w:rsidRDefault="00CD7DEE" w:rsidP="00C755B1">
            <w:pPr>
              <w:pStyle w:val="Prrafodelista"/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C20E64">
              <w:rPr>
                <w:rFonts w:ascii="Times New Roman" w:hAnsi="Times New Roman" w:cs="Times New Roman"/>
                <w:sz w:val="24"/>
                <w:lang w:val="en-US"/>
              </w:rPr>
              <w:t>Potential drivers:</w:t>
            </w:r>
          </w:p>
        </w:tc>
      </w:tr>
    </w:tbl>
    <w:p w14:paraId="47AEFFB3" w14:textId="77777777" w:rsidR="00CD7DEE" w:rsidRPr="00C20E64" w:rsidRDefault="00CD7DEE" w:rsidP="00CD7DEE">
      <w:pPr>
        <w:ind w:left="710"/>
        <w:jc w:val="both"/>
        <w:rPr>
          <w:rFonts w:ascii="Times New Roman" w:hAnsi="Times New Roman" w:cs="Times New Roman"/>
          <w:sz w:val="24"/>
        </w:rPr>
      </w:pPr>
    </w:p>
    <w:p w14:paraId="1F945A35" w14:textId="77777777" w:rsidR="00CD7DEE" w:rsidRPr="00C20E64" w:rsidRDefault="00CD7DEE" w:rsidP="00CD7DEE">
      <w:pPr>
        <w:pStyle w:val="Prrafodelista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lang w:val="en-US"/>
        </w:rPr>
      </w:pPr>
      <w:r w:rsidRPr="00C20E64">
        <w:rPr>
          <w:rFonts w:ascii="Times New Roman" w:hAnsi="Times New Roman" w:cs="Times New Roman"/>
          <w:sz w:val="24"/>
          <w:lang w:val="en-US"/>
        </w:rPr>
        <w:t>Venomous snakes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474"/>
        <w:gridCol w:w="3042"/>
        <w:gridCol w:w="3312"/>
      </w:tblGrid>
      <w:tr w:rsidR="00CD7DEE" w:rsidRPr="00C20E64" w14:paraId="61FFEE02" w14:textId="77777777" w:rsidTr="00C755B1">
        <w:tc>
          <w:tcPr>
            <w:tcW w:w="2518" w:type="dxa"/>
          </w:tcPr>
          <w:p w14:paraId="1955777A" w14:textId="77777777" w:rsidR="00CD7DEE" w:rsidRPr="00C20E64" w:rsidRDefault="00CD7DEE" w:rsidP="00C755B1">
            <w:pPr>
              <w:pStyle w:val="Prrafodelista"/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C20E64">
              <w:rPr>
                <w:rFonts w:ascii="Times New Roman" w:hAnsi="Times New Roman" w:cs="Times New Roman"/>
                <w:sz w:val="24"/>
                <w:lang w:val="en-US"/>
              </w:rPr>
              <w:t>Abundance:</w:t>
            </w:r>
          </w:p>
        </w:tc>
        <w:tc>
          <w:tcPr>
            <w:tcW w:w="3119" w:type="dxa"/>
          </w:tcPr>
          <w:p w14:paraId="7ED53D16" w14:textId="77777777" w:rsidR="00CD7DEE" w:rsidRPr="00C20E64" w:rsidRDefault="00CD7DEE" w:rsidP="00C755B1">
            <w:pPr>
              <w:pStyle w:val="Prrafodelista"/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C20E64">
              <w:rPr>
                <w:rFonts w:ascii="Times New Roman" w:hAnsi="Times New Roman" w:cs="Times New Roman"/>
                <w:sz w:val="24"/>
                <w:lang w:val="en-US"/>
              </w:rPr>
              <w:t>Richness:</w:t>
            </w:r>
          </w:p>
        </w:tc>
        <w:tc>
          <w:tcPr>
            <w:tcW w:w="3402" w:type="dxa"/>
          </w:tcPr>
          <w:p w14:paraId="559576EB" w14:textId="77777777" w:rsidR="00CD7DEE" w:rsidRPr="00C20E64" w:rsidRDefault="00CD7DEE" w:rsidP="00C755B1">
            <w:pPr>
              <w:pStyle w:val="Prrafodelista"/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C20E64">
              <w:rPr>
                <w:rFonts w:ascii="Times New Roman" w:hAnsi="Times New Roman" w:cs="Times New Roman"/>
                <w:sz w:val="24"/>
                <w:lang w:val="en-US"/>
              </w:rPr>
              <w:t>Certainty level:</w:t>
            </w:r>
          </w:p>
        </w:tc>
      </w:tr>
      <w:tr w:rsidR="00CD7DEE" w:rsidRPr="00C20E64" w14:paraId="5E459E05" w14:textId="77777777" w:rsidTr="00C755B1">
        <w:trPr>
          <w:trHeight w:val="727"/>
        </w:trPr>
        <w:tc>
          <w:tcPr>
            <w:tcW w:w="9039" w:type="dxa"/>
            <w:gridSpan w:val="3"/>
          </w:tcPr>
          <w:p w14:paraId="325ABE5C" w14:textId="77777777" w:rsidR="00CD7DEE" w:rsidRPr="00C20E64" w:rsidRDefault="00CD7DEE" w:rsidP="00C755B1">
            <w:pPr>
              <w:pStyle w:val="Prrafodelista"/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C20E64">
              <w:rPr>
                <w:rFonts w:ascii="Times New Roman" w:hAnsi="Times New Roman" w:cs="Times New Roman"/>
                <w:sz w:val="24"/>
                <w:lang w:val="en-US"/>
              </w:rPr>
              <w:t>Details on changes:</w:t>
            </w:r>
          </w:p>
        </w:tc>
      </w:tr>
      <w:tr w:rsidR="00CD7DEE" w:rsidRPr="00C20E64" w14:paraId="4337DDE1" w14:textId="77777777" w:rsidTr="00C755B1">
        <w:trPr>
          <w:trHeight w:val="727"/>
        </w:trPr>
        <w:tc>
          <w:tcPr>
            <w:tcW w:w="9039" w:type="dxa"/>
            <w:gridSpan w:val="3"/>
          </w:tcPr>
          <w:p w14:paraId="2FCC1469" w14:textId="77777777" w:rsidR="00CD7DEE" w:rsidRPr="00C20E64" w:rsidRDefault="00CD7DEE" w:rsidP="00C755B1">
            <w:pPr>
              <w:pStyle w:val="Prrafodelista"/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C20E64">
              <w:rPr>
                <w:rFonts w:ascii="Times New Roman" w:hAnsi="Times New Roman" w:cs="Times New Roman"/>
                <w:sz w:val="24"/>
                <w:lang w:val="en-US"/>
              </w:rPr>
              <w:lastRenderedPageBreak/>
              <w:t>Potential drivers:</w:t>
            </w:r>
          </w:p>
        </w:tc>
      </w:tr>
    </w:tbl>
    <w:p w14:paraId="5147E37E" w14:textId="77777777" w:rsidR="00CD7DEE" w:rsidRPr="00C20E64" w:rsidRDefault="00CD7DEE" w:rsidP="00CD7DEE">
      <w:pPr>
        <w:jc w:val="both"/>
        <w:rPr>
          <w:rFonts w:ascii="Times New Roman" w:hAnsi="Times New Roman" w:cs="Times New Roman"/>
          <w:sz w:val="24"/>
        </w:rPr>
      </w:pPr>
    </w:p>
    <w:p w14:paraId="4DEF420C" w14:textId="77777777" w:rsidR="00CD7DEE" w:rsidRPr="00C20E64" w:rsidRDefault="00CD7DEE" w:rsidP="00CD7DEE">
      <w:pPr>
        <w:pStyle w:val="Prrafodelista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lang w:val="en-US"/>
        </w:rPr>
      </w:pPr>
      <w:r w:rsidRPr="00C20E64">
        <w:rPr>
          <w:rFonts w:ascii="Times New Roman" w:hAnsi="Times New Roman" w:cs="Times New Roman"/>
          <w:sz w:val="24"/>
          <w:lang w:val="en-US"/>
        </w:rPr>
        <w:t>Non-venomous snakes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474"/>
        <w:gridCol w:w="3042"/>
        <w:gridCol w:w="3312"/>
      </w:tblGrid>
      <w:tr w:rsidR="00CD7DEE" w:rsidRPr="00C20E64" w14:paraId="2D89F9C2" w14:textId="77777777" w:rsidTr="00C755B1">
        <w:tc>
          <w:tcPr>
            <w:tcW w:w="2518" w:type="dxa"/>
          </w:tcPr>
          <w:p w14:paraId="6EC5A810" w14:textId="77777777" w:rsidR="00CD7DEE" w:rsidRPr="00C20E64" w:rsidRDefault="00CD7DEE" w:rsidP="00C755B1">
            <w:pPr>
              <w:pStyle w:val="Prrafodelista"/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C20E64">
              <w:rPr>
                <w:rFonts w:ascii="Times New Roman" w:hAnsi="Times New Roman" w:cs="Times New Roman"/>
                <w:sz w:val="24"/>
                <w:lang w:val="en-US"/>
              </w:rPr>
              <w:t>Abundance:</w:t>
            </w:r>
          </w:p>
        </w:tc>
        <w:tc>
          <w:tcPr>
            <w:tcW w:w="3119" w:type="dxa"/>
          </w:tcPr>
          <w:p w14:paraId="2FCD689F" w14:textId="77777777" w:rsidR="00CD7DEE" w:rsidRPr="00C20E64" w:rsidRDefault="00CD7DEE" w:rsidP="00C755B1">
            <w:pPr>
              <w:pStyle w:val="Prrafodelista"/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C20E64">
              <w:rPr>
                <w:rFonts w:ascii="Times New Roman" w:hAnsi="Times New Roman" w:cs="Times New Roman"/>
                <w:sz w:val="24"/>
                <w:lang w:val="en-US"/>
              </w:rPr>
              <w:t>Richness:</w:t>
            </w:r>
          </w:p>
        </w:tc>
        <w:tc>
          <w:tcPr>
            <w:tcW w:w="3402" w:type="dxa"/>
          </w:tcPr>
          <w:p w14:paraId="76336A82" w14:textId="77777777" w:rsidR="00CD7DEE" w:rsidRPr="00C20E64" w:rsidRDefault="00CD7DEE" w:rsidP="00C755B1">
            <w:pPr>
              <w:pStyle w:val="Prrafodelista"/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C20E64">
              <w:rPr>
                <w:rFonts w:ascii="Times New Roman" w:hAnsi="Times New Roman" w:cs="Times New Roman"/>
                <w:sz w:val="24"/>
                <w:lang w:val="en-US"/>
              </w:rPr>
              <w:t>Certainty level:</w:t>
            </w:r>
          </w:p>
        </w:tc>
      </w:tr>
      <w:tr w:rsidR="00CD7DEE" w:rsidRPr="00C20E64" w14:paraId="16E43958" w14:textId="77777777" w:rsidTr="00C755B1">
        <w:trPr>
          <w:trHeight w:val="727"/>
        </w:trPr>
        <w:tc>
          <w:tcPr>
            <w:tcW w:w="9039" w:type="dxa"/>
            <w:gridSpan w:val="3"/>
          </w:tcPr>
          <w:p w14:paraId="213F5D1F" w14:textId="77777777" w:rsidR="00CD7DEE" w:rsidRPr="00C20E64" w:rsidRDefault="00CD7DEE" w:rsidP="00C755B1">
            <w:pPr>
              <w:pStyle w:val="Prrafodelista"/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C20E64">
              <w:rPr>
                <w:rFonts w:ascii="Times New Roman" w:hAnsi="Times New Roman" w:cs="Times New Roman"/>
                <w:sz w:val="24"/>
                <w:lang w:val="en-US"/>
              </w:rPr>
              <w:t>Details on changes:</w:t>
            </w:r>
          </w:p>
        </w:tc>
      </w:tr>
      <w:tr w:rsidR="00CD7DEE" w:rsidRPr="00C20E64" w14:paraId="4982DED4" w14:textId="77777777" w:rsidTr="00C755B1">
        <w:trPr>
          <w:trHeight w:val="727"/>
        </w:trPr>
        <w:tc>
          <w:tcPr>
            <w:tcW w:w="9039" w:type="dxa"/>
            <w:gridSpan w:val="3"/>
          </w:tcPr>
          <w:p w14:paraId="4C789898" w14:textId="77777777" w:rsidR="00CD7DEE" w:rsidRPr="00C20E64" w:rsidRDefault="00CD7DEE" w:rsidP="00C755B1">
            <w:pPr>
              <w:pStyle w:val="Prrafodelista"/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C20E64">
              <w:rPr>
                <w:rFonts w:ascii="Times New Roman" w:hAnsi="Times New Roman" w:cs="Times New Roman"/>
                <w:sz w:val="24"/>
                <w:lang w:val="en-US"/>
              </w:rPr>
              <w:t>Potential drivers:</w:t>
            </w:r>
          </w:p>
        </w:tc>
      </w:tr>
    </w:tbl>
    <w:p w14:paraId="3CAB3C2A" w14:textId="77777777" w:rsidR="00CD7DEE" w:rsidRPr="00C20E64" w:rsidRDefault="00CD7DEE" w:rsidP="00CD7DEE">
      <w:pPr>
        <w:jc w:val="both"/>
        <w:rPr>
          <w:rFonts w:ascii="Times New Roman" w:hAnsi="Times New Roman" w:cs="Times New Roman"/>
          <w:b/>
          <w:i/>
          <w:sz w:val="24"/>
        </w:rPr>
      </w:pPr>
      <w:r w:rsidRPr="00C20E64">
        <w:rPr>
          <w:rFonts w:ascii="Times New Roman" w:hAnsi="Times New Roman" w:cs="Times New Roman"/>
          <w:b/>
          <w:i/>
          <w:sz w:val="24"/>
        </w:rPr>
        <w:t>TERRESTRIAL INVERTEBRATES</w:t>
      </w:r>
    </w:p>
    <w:p w14:paraId="102FE63C" w14:textId="77777777" w:rsidR="00CD7DEE" w:rsidRPr="00C20E64" w:rsidRDefault="00CD7DEE" w:rsidP="00CD7DEE">
      <w:pPr>
        <w:pStyle w:val="Prrafodelista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lang w:val="en-US"/>
        </w:rPr>
      </w:pPr>
      <w:r w:rsidRPr="00C20E64">
        <w:rPr>
          <w:rFonts w:ascii="Times New Roman" w:hAnsi="Times New Roman" w:cs="Times New Roman"/>
          <w:sz w:val="24"/>
          <w:lang w:val="en-US"/>
        </w:rPr>
        <w:t>Light-loving butterflies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474"/>
        <w:gridCol w:w="3042"/>
        <w:gridCol w:w="3312"/>
      </w:tblGrid>
      <w:tr w:rsidR="00CD7DEE" w:rsidRPr="00C20E64" w14:paraId="67FF369A" w14:textId="77777777" w:rsidTr="00C755B1">
        <w:tc>
          <w:tcPr>
            <w:tcW w:w="2518" w:type="dxa"/>
          </w:tcPr>
          <w:p w14:paraId="18A05082" w14:textId="77777777" w:rsidR="00CD7DEE" w:rsidRPr="00C20E64" w:rsidRDefault="00CD7DEE" w:rsidP="00C755B1">
            <w:pPr>
              <w:pStyle w:val="Prrafodelista"/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C20E64">
              <w:rPr>
                <w:rFonts w:ascii="Times New Roman" w:hAnsi="Times New Roman" w:cs="Times New Roman"/>
                <w:sz w:val="24"/>
                <w:lang w:val="en-US"/>
              </w:rPr>
              <w:t>Abundance:</w:t>
            </w:r>
          </w:p>
        </w:tc>
        <w:tc>
          <w:tcPr>
            <w:tcW w:w="3119" w:type="dxa"/>
          </w:tcPr>
          <w:p w14:paraId="593D545B" w14:textId="77777777" w:rsidR="00CD7DEE" w:rsidRPr="00C20E64" w:rsidRDefault="00CD7DEE" w:rsidP="00C755B1">
            <w:pPr>
              <w:pStyle w:val="Prrafodelista"/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C20E64">
              <w:rPr>
                <w:rFonts w:ascii="Times New Roman" w:hAnsi="Times New Roman" w:cs="Times New Roman"/>
                <w:sz w:val="24"/>
                <w:lang w:val="en-US"/>
              </w:rPr>
              <w:t>Richness:</w:t>
            </w:r>
          </w:p>
        </w:tc>
        <w:tc>
          <w:tcPr>
            <w:tcW w:w="3402" w:type="dxa"/>
          </w:tcPr>
          <w:p w14:paraId="20DA0BB1" w14:textId="77777777" w:rsidR="00CD7DEE" w:rsidRPr="00C20E64" w:rsidRDefault="00CD7DEE" w:rsidP="00C755B1">
            <w:pPr>
              <w:pStyle w:val="Prrafodelista"/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C20E64">
              <w:rPr>
                <w:rFonts w:ascii="Times New Roman" w:hAnsi="Times New Roman" w:cs="Times New Roman"/>
                <w:sz w:val="24"/>
                <w:lang w:val="en-US"/>
              </w:rPr>
              <w:t>Certainty level:</w:t>
            </w:r>
          </w:p>
        </w:tc>
      </w:tr>
      <w:tr w:rsidR="00CD7DEE" w:rsidRPr="00C20E64" w14:paraId="2BA20D4B" w14:textId="77777777" w:rsidTr="00C755B1">
        <w:trPr>
          <w:trHeight w:val="727"/>
        </w:trPr>
        <w:tc>
          <w:tcPr>
            <w:tcW w:w="9039" w:type="dxa"/>
            <w:gridSpan w:val="3"/>
          </w:tcPr>
          <w:p w14:paraId="44DE9FB7" w14:textId="77777777" w:rsidR="00CD7DEE" w:rsidRPr="00C20E64" w:rsidRDefault="00CD7DEE" w:rsidP="00C755B1">
            <w:pPr>
              <w:pStyle w:val="Prrafodelista"/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C20E64">
              <w:rPr>
                <w:rFonts w:ascii="Times New Roman" w:hAnsi="Times New Roman" w:cs="Times New Roman"/>
                <w:sz w:val="24"/>
                <w:lang w:val="en-US"/>
              </w:rPr>
              <w:t>Details on changes:</w:t>
            </w:r>
          </w:p>
        </w:tc>
      </w:tr>
      <w:tr w:rsidR="00CD7DEE" w:rsidRPr="00C20E64" w14:paraId="1BB15477" w14:textId="77777777" w:rsidTr="00C755B1">
        <w:trPr>
          <w:trHeight w:val="727"/>
        </w:trPr>
        <w:tc>
          <w:tcPr>
            <w:tcW w:w="9039" w:type="dxa"/>
            <w:gridSpan w:val="3"/>
          </w:tcPr>
          <w:p w14:paraId="02E4B99C" w14:textId="77777777" w:rsidR="00CD7DEE" w:rsidRPr="00C20E64" w:rsidRDefault="00CD7DEE" w:rsidP="00C755B1">
            <w:pPr>
              <w:pStyle w:val="Prrafodelista"/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C20E64">
              <w:rPr>
                <w:rFonts w:ascii="Times New Roman" w:hAnsi="Times New Roman" w:cs="Times New Roman"/>
                <w:sz w:val="24"/>
                <w:lang w:val="en-US"/>
              </w:rPr>
              <w:t>Potential drivers:</w:t>
            </w:r>
          </w:p>
        </w:tc>
      </w:tr>
    </w:tbl>
    <w:p w14:paraId="7D0214F2" w14:textId="77777777" w:rsidR="00CD7DEE" w:rsidRPr="00C20E64" w:rsidRDefault="00CD7DEE" w:rsidP="00CD7DEE">
      <w:pPr>
        <w:ind w:left="710"/>
        <w:jc w:val="both"/>
        <w:rPr>
          <w:rFonts w:ascii="Times New Roman" w:hAnsi="Times New Roman" w:cs="Times New Roman"/>
          <w:sz w:val="24"/>
        </w:rPr>
      </w:pPr>
    </w:p>
    <w:p w14:paraId="53EA9634" w14:textId="77777777" w:rsidR="00CD7DEE" w:rsidRPr="00C20E64" w:rsidRDefault="00CD7DEE" w:rsidP="00CD7DEE">
      <w:pPr>
        <w:pStyle w:val="Prrafodelista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lang w:val="en-US"/>
        </w:rPr>
      </w:pPr>
      <w:r w:rsidRPr="00C20E64">
        <w:rPr>
          <w:rFonts w:ascii="Times New Roman" w:hAnsi="Times New Roman" w:cs="Times New Roman"/>
          <w:sz w:val="24"/>
          <w:lang w:val="en-US"/>
        </w:rPr>
        <w:t>Army ants (driver ants)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474"/>
        <w:gridCol w:w="3042"/>
        <w:gridCol w:w="3312"/>
      </w:tblGrid>
      <w:tr w:rsidR="00CD7DEE" w:rsidRPr="00C20E64" w14:paraId="43BBFAD7" w14:textId="77777777" w:rsidTr="00C755B1">
        <w:tc>
          <w:tcPr>
            <w:tcW w:w="2518" w:type="dxa"/>
          </w:tcPr>
          <w:p w14:paraId="69912054" w14:textId="77777777" w:rsidR="00CD7DEE" w:rsidRPr="00C20E64" w:rsidRDefault="00CD7DEE" w:rsidP="00C755B1">
            <w:pPr>
              <w:pStyle w:val="Prrafodelista"/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C20E64">
              <w:rPr>
                <w:rFonts w:ascii="Times New Roman" w:hAnsi="Times New Roman" w:cs="Times New Roman"/>
                <w:sz w:val="24"/>
                <w:lang w:val="en-US"/>
              </w:rPr>
              <w:t>Abundance:</w:t>
            </w:r>
          </w:p>
        </w:tc>
        <w:tc>
          <w:tcPr>
            <w:tcW w:w="3119" w:type="dxa"/>
          </w:tcPr>
          <w:p w14:paraId="7F9235BE" w14:textId="77777777" w:rsidR="00CD7DEE" w:rsidRPr="00C20E64" w:rsidRDefault="00CD7DEE" w:rsidP="00C755B1">
            <w:pPr>
              <w:pStyle w:val="Prrafodelista"/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C20E64">
              <w:rPr>
                <w:rFonts w:ascii="Times New Roman" w:hAnsi="Times New Roman" w:cs="Times New Roman"/>
                <w:sz w:val="24"/>
                <w:lang w:val="en-US"/>
              </w:rPr>
              <w:t>Richness:</w:t>
            </w:r>
          </w:p>
        </w:tc>
        <w:tc>
          <w:tcPr>
            <w:tcW w:w="3402" w:type="dxa"/>
          </w:tcPr>
          <w:p w14:paraId="2724A433" w14:textId="77777777" w:rsidR="00CD7DEE" w:rsidRPr="00C20E64" w:rsidRDefault="00CD7DEE" w:rsidP="00C755B1">
            <w:pPr>
              <w:pStyle w:val="Prrafodelista"/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C20E64">
              <w:rPr>
                <w:rFonts w:ascii="Times New Roman" w:hAnsi="Times New Roman" w:cs="Times New Roman"/>
                <w:sz w:val="24"/>
                <w:lang w:val="en-US"/>
              </w:rPr>
              <w:t>Certainty level:</w:t>
            </w:r>
          </w:p>
        </w:tc>
      </w:tr>
      <w:tr w:rsidR="00CD7DEE" w:rsidRPr="00C20E64" w14:paraId="25D27D03" w14:textId="77777777" w:rsidTr="00C755B1">
        <w:trPr>
          <w:trHeight w:val="727"/>
        </w:trPr>
        <w:tc>
          <w:tcPr>
            <w:tcW w:w="9039" w:type="dxa"/>
            <w:gridSpan w:val="3"/>
          </w:tcPr>
          <w:p w14:paraId="1D92DA6E" w14:textId="77777777" w:rsidR="00CD7DEE" w:rsidRPr="00C20E64" w:rsidRDefault="00CD7DEE" w:rsidP="00C755B1">
            <w:pPr>
              <w:pStyle w:val="Prrafodelista"/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C20E64">
              <w:rPr>
                <w:rFonts w:ascii="Times New Roman" w:hAnsi="Times New Roman" w:cs="Times New Roman"/>
                <w:sz w:val="24"/>
                <w:lang w:val="en-US"/>
              </w:rPr>
              <w:t>Details on changes:</w:t>
            </w:r>
          </w:p>
        </w:tc>
      </w:tr>
      <w:tr w:rsidR="00CD7DEE" w:rsidRPr="00C20E64" w14:paraId="41BAF593" w14:textId="77777777" w:rsidTr="00C755B1">
        <w:trPr>
          <w:trHeight w:val="727"/>
        </w:trPr>
        <w:tc>
          <w:tcPr>
            <w:tcW w:w="9039" w:type="dxa"/>
            <w:gridSpan w:val="3"/>
          </w:tcPr>
          <w:p w14:paraId="1712A7C5" w14:textId="77777777" w:rsidR="00CD7DEE" w:rsidRPr="00C20E64" w:rsidRDefault="00CD7DEE" w:rsidP="00C755B1">
            <w:pPr>
              <w:pStyle w:val="Prrafodelista"/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C20E64">
              <w:rPr>
                <w:rFonts w:ascii="Times New Roman" w:hAnsi="Times New Roman" w:cs="Times New Roman"/>
                <w:sz w:val="24"/>
                <w:lang w:val="en-US"/>
              </w:rPr>
              <w:t>Potential drivers:</w:t>
            </w:r>
          </w:p>
        </w:tc>
      </w:tr>
    </w:tbl>
    <w:p w14:paraId="3C6BED68" w14:textId="77777777" w:rsidR="00CD7DEE" w:rsidRPr="00C20E64" w:rsidRDefault="00CD7DEE" w:rsidP="00CD7DEE">
      <w:pPr>
        <w:jc w:val="both"/>
        <w:rPr>
          <w:rFonts w:ascii="Times New Roman" w:hAnsi="Times New Roman" w:cs="Times New Roman"/>
          <w:sz w:val="24"/>
        </w:rPr>
      </w:pPr>
    </w:p>
    <w:p w14:paraId="137F82EE" w14:textId="77777777" w:rsidR="00CD7DEE" w:rsidRPr="00C20E64" w:rsidRDefault="00CD7DEE" w:rsidP="00CD7DEE">
      <w:pPr>
        <w:pStyle w:val="Prrafodelista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lang w:val="en-US"/>
        </w:rPr>
      </w:pPr>
      <w:r w:rsidRPr="00C20E64">
        <w:rPr>
          <w:rFonts w:ascii="Times New Roman" w:hAnsi="Times New Roman" w:cs="Times New Roman"/>
          <w:sz w:val="24"/>
          <w:lang w:val="en-US"/>
        </w:rPr>
        <w:t>Leaf-cutter ants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474"/>
        <w:gridCol w:w="3042"/>
        <w:gridCol w:w="3312"/>
      </w:tblGrid>
      <w:tr w:rsidR="00CD7DEE" w:rsidRPr="00C20E64" w14:paraId="2F0AE177" w14:textId="77777777" w:rsidTr="00C755B1">
        <w:tc>
          <w:tcPr>
            <w:tcW w:w="2518" w:type="dxa"/>
          </w:tcPr>
          <w:p w14:paraId="1DCE9744" w14:textId="77777777" w:rsidR="00CD7DEE" w:rsidRPr="00C20E64" w:rsidRDefault="00CD7DEE" w:rsidP="00C755B1">
            <w:pPr>
              <w:pStyle w:val="Prrafodelista"/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C20E64">
              <w:rPr>
                <w:rFonts w:ascii="Times New Roman" w:hAnsi="Times New Roman" w:cs="Times New Roman"/>
                <w:sz w:val="24"/>
                <w:lang w:val="en-US"/>
              </w:rPr>
              <w:t>Abundance:</w:t>
            </w:r>
          </w:p>
        </w:tc>
        <w:tc>
          <w:tcPr>
            <w:tcW w:w="3119" w:type="dxa"/>
          </w:tcPr>
          <w:p w14:paraId="198DC507" w14:textId="77777777" w:rsidR="00CD7DEE" w:rsidRPr="00C20E64" w:rsidRDefault="00CD7DEE" w:rsidP="00C755B1">
            <w:pPr>
              <w:pStyle w:val="Prrafodelista"/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C20E64">
              <w:rPr>
                <w:rFonts w:ascii="Times New Roman" w:hAnsi="Times New Roman" w:cs="Times New Roman"/>
                <w:sz w:val="24"/>
                <w:lang w:val="en-US"/>
              </w:rPr>
              <w:t>Richness:</w:t>
            </w:r>
          </w:p>
        </w:tc>
        <w:tc>
          <w:tcPr>
            <w:tcW w:w="3402" w:type="dxa"/>
          </w:tcPr>
          <w:p w14:paraId="6ECC4F4B" w14:textId="77777777" w:rsidR="00CD7DEE" w:rsidRPr="00C20E64" w:rsidRDefault="00CD7DEE" w:rsidP="00C755B1">
            <w:pPr>
              <w:pStyle w:val="Prrafodelista"/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C20E64">
              <w:rPr>
                <w:rFonts w:ascii="Times New Roman" w:hAnsi="Times New Roman" w:cs="Times New Roman"/>
                <w:sz w:val="24"/>
                <w:lang w:val="en-US"/>
              </w:rPr>
              <w:t>Certainty level:</w:t>
            </w:r>
          </w:p>
        </w:tc>
      </w:tr>
      <w:tr w:rsidR="00CD7DEE" w:rsidRPr="00C20E64" w14:paraId="56BD63E7" w14:textId="77777777" w:rsidTr="00C755B1">
        <w:trPr>
          <w:trHeight w:val="727"/>
        </w:trPr>
        <w:tc>
          <w:tcPr>
            <w:tcW w:w="9039" w:type="dxa"/>
            <w:gridSpan w:val="3"/>
          </w:tcPr>
          <w:p w14:paraId="4F785763" w14:textId="77777777" w:rsidR="00CD7DEE" w:rsidRPr="00C20E64" w:rsidRDefault="00CD7DEE" w:rsidP="00C755B1">
            <w:pPr>
              <w:pStyle w:val="Prrafodelista"/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C20E64">
              <w:rPr>
                <w:rFonts w:ascii="Times New Roman" w:hAnsi="Times New Roman" w:cs="Times New Roman"/>
                <w:sz w:val="24"/>
                <w:lang w:val="en-US"/>
              </w:rPr>
              <w:t>Details on changes:</w:t>
            </w:r>
          </w:p>
        </w:tc>
      </w:tr>
      <w:tr w:rsidR="00CD7DEE" w:rsidRPr="00C20E64" w14:paraId="5484EFFD" w14:textId="77777777" w:rsidTr="00C755B1">
        <w:trPr>
          <w:trHeight w:val="727"/>
        </w:trPr>
        <w:tc>
          <w:tcPr>
            <w:tcW w:w="9039" w:type="dxa"/>
            <w:gridSpan w:val="3"/>
          </w:tcPr>
          <w:p w14:paraId="3AAE872F" w14:textId="77777777" w:rsidR="00CD7DEE" w:rsidRPr="00C20E64" w:rsidRDefault="00CD7DEE" w:rsidP="00C755B1">
            <w:pPr>
              <w:pStyle w:val="Prrafodelista"/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C20E64">
              <w:rPr>
                <w:rFonts w:ascii="Times New Roman" w:hAnsi="Times New Roman" w:cs="Times New Roman"/>
                <w:sz w:val="24"/>
                <w:lang w:val="en-US"/>
              </w:rPr>
              <w:t>Potential drivers:</w:t>
            </w:r>
          </w:p>
        </w:tc>
      </w:tr>
    </w:tbl>
    <w:p w14:paraId="0AF7958E" w14:textId="77777777" w:rsidR="00CD7DEE" w:rsidRPr="00C20E64" w:rsidRDefault="00CD7DEE" w:rsidP="00CD7DEE">
      <w:pPr>
        <w:ind w:left="710"/>
        <w:jc w:val="both"/>
        <w:rPr>
          <w:rFonts w:ascii="Times New Roman" w:hAnsi="Times New Roman" w:cs="Times New Roman"/>
          <w:sz w:val="24"/>
        </w:rPr>
      </w:pPr>
    </w:p>
    <w:p w14:paraId="5731177D" w14:textId="77777777" w:rsidR="00CD7DEE" w:rsidRPr="00C20E64" w:rsidRDefault="00CD7DEE" w:rsidP="00CD7DEE">
      <w:pPr>
        <w:pStyle w:val="Prrafodelista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lang w:val="en-US"/>
        </w:rPr>
      </w:pPr>
      <w:r w:rsidRPr="00C20E64">
        <w:rPr>
          <w:rFonts w:ascii="Times New Roman" w:hAnsi="Times New Roman" w:cs="Times New Roman"/>
          <w:sz w:val="24"/>
          <w:lang w:val="en-US"/>
        </w:rPr>
        <w:t>Dung beetles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474"/>
        <w:gridCol w:w="3042"/>
        <w:gridCol w:w="3312"/>
      </w:tblGrid>
      <w:tr w:rsidR="00CD7DEE" w:rsidRPr="00C20E64" w14:paraId="07635641" w14:textId="77777777" w:rsidTr="00C755B1">
        <w:tc>
          <w:tcPr>
            <w:tcW w:w="2518" w:type="dxa"/>
          </w:tcPr>
          <w:p w14:paraId="115F0B60" w14:textId="77777777" w:rsidR="00CD7DEE" w:rsidRPr="00C20E64" w:rsidRDefault="00CD7DEE" w:rsidP="00C755B1">
            <w:pPr>
              <w:pStyle w:val="Prrafodelista"/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C20E64">
              <w:rPr>
                <w:rFonts w:ascii="Times New Roman" w:hAnsi="Times New Roman" w:cs="Times New Roman"/>
                <w:sz w:val="24"/>
                <w:lang w:val="en-US"/>
              </w:rPr>
              <w:lastRenderedPageBreak/>
              <w:t>Abundance:</w:t>
            </w:r>
          </w:p>
        </w:tc>
        <w:tc>
          <w:tcPr>
            <w:tcW w:w="3119" w:type="dxa"/>
          </w:tcPr>
          <w:p w14:paraId="06442A1C" w14:textId="77777777" w:rsidR="00CD7DEE" w:rsidRPr="00C20E64" w:rsidRDefault="00CD7DEE" w:rsidP="00C755B1">
            <w:pPr>
              <w:pStyle w:val="Prrafodelista"/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C20E64">
              <w:rPr>
                <w:rFonts w:ascii="Times New Roman" w:hAnsi="Times New Roman" w:cs="Times New Roman"/>
                <w:sz w:val="24"/>
                <w:lang w:val="en-US"/>
              </w:rPr>
              <w:t>Richness:</w:t>
            </w:r>
          </w:p>
        </w:tc>
        <w:tc>
          <w:tcPr>
            <w:tcW w:w="3402" w:type="dxa"/>
          </w:tcPr>
          <w:p w14:paraId="00102B8C" w14:textId="77777777" w:rsidR="00CD7DEE" w:rsidRPr="00C20E64" w:rsidRDefault="00CD7DEE" w:rsidP="00C755B1">
            <w:pPr>
              <w:pStyle w:val="Prrafodelista"/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C20E64">
              <w:rPr>
                <w:rFonts w:ascii="Times New Roman" w:hAnsi="Times New Roman" w:cs="Times New Roman"/>
                <w:sz w:val="24"/>
                <w:lang w:val="en-US"/>
              </w:rPr>
              <w:t>Certainty level:</w:t>
            </w:r>
          </w:p>
        </w:tc>
      </w:tr>
      <w:tr w:rsidR="00CD7DEE" w:rsidRPr="00C20E64" w14:paraId="16CA0A0B" w14:textId="77777777" w:rsidTr="00C755B1">
        <w:trPr>
          <w:trHeight w:val="727"/>
        </w:trPr>
        <w:tc>
          <w:tcPr>
            <w:tcW w:w="9039" w:type="dxa"/>
            <w:gridSpan w:val="3"/>
          </w:tcPr>
          <w:p w14:paraId="08F0BE88" w14:textId="77777777" w:rsidR="00CD7DEE" w:rsidRPr="00C20E64" w:rsidRDefault="00CD7DEE" w:rsidP="00C755B1">
            <w:pPr>
              <w:pStyle w:val="Prrafodelista"/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C20E64">
              <w:rPr>
                <w:rFonts w:ascii="Times New Roman" w:hAnsi="Times New Roman" w:cs="Times New Roman"/>
                <w:sz w:val="24"/>
                <w:lang w:val="en-US"/>
              </w:rPr>
              <w:t>Details on changes:</w:t>
            </w:r>
          </w:p>
        </w:tc>
      </w:tr>
      <w:tr w:rsidR="00CD7DEE" w:rsidRPr="00C20E64" w14:paraId="18A90B65" w14:textId="77777777" w:rsidTr="00C755B1">
        <w:trPr>
          <w:trHeight w:val="727"/>
        </w:trPr>
        <w:tc>
          <w:tcPr>
            <w:tcW w:w="9039" w:type="dxa"/>
            <w:gridSpan w:val="3"/>
          </w:tcPr>
          <w:p w14:paraId="5FF016D6" w14:textId="77777777" w:rsidR="00CD7DEE" w:rsidRPr="00C20E64" w:rsidRDefault="00CD7DEE" w:rsidP="00C755B1">
            <w:pPr>
              <w:pStyle w:val="Prrafodelista"/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C20E64">
              <w:rPr>
                <w:rFonts w:ascii="Times New Roman" w:hAnsi="Times New Roman" w:cs="Times New Roman"/>
                <w:sz w:val="24"/>
                <w:lang w:val="en-US"/>
              </w:rPr>
              <w:t>Potential drivers:</w:t>
            </w:r>
          </w:p>
        </w:tc>
      </w:tr>
    </w:tbl>
    <w:p w14:paraId="2826E86D" w14:textId="77777777" w:rsidR="00CD7DEE" w:rsidRPr="00C20E64" w:rsidRDefault="00CD7DEE" w:rsidP="00CD7DEE">
      <w:pPr>
        <w:ind w:left="710"/>
        <w:jc w:val="both"/>
        <w:rPr>
          <w:rFonts w:ascii="Times New Roman" w:hAnsi="Times New Roman" w:cs="Times New Roman"/>
          <w:sz w:val="24"/>
        </w:rPr>
      </w:pPr>
    </w:p>
    <w:p w14:paraId="77AF630E" w14:textId="77777777" w:rsidR="00CD7DEE" w:rsidRPr="00C20E64" w:rsidRDefault="00CD7DEE" w:rsidP="00CD7DEE">
      <w:pPr>
        <w:pStyle w:val="Prrafodelista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lang w:val="en-US"/>
        </w:rPr>
      </w:pPr>
      <w:r w:rsidRPr="00C20E64">
        <w:rPr>
          <w:rFonts w:ascii="Times New Roman" w:hAnsi="Times New Roman" w:cs="Times New Roman"/>
          <w:sz w:val="24"/>
          <w:lang w:val="en-US"/>
        </w:rPr>
        <w:t>Disease-vectoring invertebrates (e.g.</w:t>
      </w:r>
      <w:r>
        <w:rPr>
          <w:rFonts w:ascii="Times New Roman" w:hAnsi="Times New Roman" w:cs="Times New Roman"/>
          <w:sz w:val="24"/>
          <w:lang w:val="en-US"/>
        </w:rPr>
        <w:t>,</w:t>
      </w:r>
      <w:r w:rsidRPr="00C20E64">
        <w:rPr>
          <w:rFonts w:ascii="Times New Roman" w:hAnsi="Times New Roman" w:cs="Times New Roman"/>
          <w:sz w:val="24"/>
          <w:lang w:val="en-US"/>
        </w:rPr>
        <w:t xml:space="preserve"> mosquitoes, sandflies, ticks)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474"/>
        <w:gridCol w:w="3042"/>
        <w:gridCol w:w="3312"/>
      </w:tblGrid>
      <w:tr w:rsidR="00CD7DEE" w:rsidRPr="00C20E64" w14:paraId="674AE0B3" w14:textId="77777777" w:rsidTr="00C755B1">
        <w:tc>
          <w:tcPr>
            <w:tcW w:w="2518" w:type="dxa"/>
          </w:tcPr>
          <w:p w14:paraId="1E77F88A" w14:textId="77777777" w:rsidR="00CD7DEE" w:rsidRPr="00C20E64" w:rsidRDefault="00CD7DEE" w:rsidP="00C755B1">
            <w:pPr>
              <w:pStyle w:val="Prrafodelista"/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C20E64">
              <w:rPr>
                <w:rFonts w:ascii="Times New Roman" w:hAnsi="Times New Roman" w:cs="Times New Roman"/>
                <w:sz w:val="24"/>
                <w:lang w:val="en-US"/>
              </w:rPr>
              <w:t>Abundance:</w:t>
            </w:r>
          </w:p>
        </w:tc>
        <w:tc>
          <w:tcPr>
            <w:tcW w:w="3119" w:type="dxa"/>
          </w:tcPr>
          <w:p w14:paraId="7B8681B3" w14:textId="77777777" w:rsidR="00CD7DEE" w:rsidRPr="00C20E64" w:rsidRDefault="00CD7DEE" w:rsidP="00C755B1">
            <w:pPr>
              <w:pStyle w:val="Prrafodelista"/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C20E64">
              <w:rPr>
                <w:rFonts w:ascii="Times New Roman" w:hAnsi="Times New Roman" w:cs="Times New Roman"/>
                <w:sz w:val="24"/>
                <w:lang w:val="en-US"/>
              </w:rPr>
              <w:t>Richness:</w:t>
            </w:r>
          </w:p>
        </w:tc>
        <w:tc>
          <w:tcPr>
            <w:tcW w:w="3402" w:type="dxa"/>
          </w:tcPr>
          <w:p w14:paraId="722A9960" w14:textId="77777777" w:rsidR="00CD7DEE" w:rsidRPr="00C20E64" w:rsidRDefault="00CD7DEE" w:rsidP="00C755B1">
            <w:pPr>
              <w:pStyle w:val="Prrafodelista"/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C20E64">
              <w:rPr>
                <w:rFonts w:ascii="Times New Roman" w:hAnsi="Times New Roman" w:cs="Times New Roman"/>
                <w:sz w:val="24"/>
                <w:lang w:val="en-US"/>
              </w:rPr>
              <w:t>Certainty level:</w:t>
            </w:r>
          </w:p>
        </w:tc>
      </w:tr>
      <w:tr w:rsidR="00CD7DEE" w:rsidRPr="00C20E64" w14:paraId="5DF5EA8F" w14:textId="77777777" w:rsidTr="00C755B1">
        <w:trPr>
          <w:trHeight w:val="727"/>
        </w:trPr>
        <w:tc>
          <w:tcPr>
            <w:tcW w:w="9039" w:type="dxa"/>
            <w:gridSpan w:val="3"/>
          </w:tcPr>
          <w:p w14:paraId="3E9B115D" w14:textId="77777777" w:rsidR="00CD7DEE" w:rsidRPr="00C20E64" w:rsidRDefault="00CD7DEE" w:rsidP="00C755B1">
            <w:pPr>
              <w:pStyle w:val="Prrafodelista"/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C20E64">
              <w:rPr>
                <w:rFonts w:ascii="Times New Roman" w:hAnsi="Times New Roman" w:cs="Times New Roman"/>
                <w:sz w:val="24"/>
                <w:lang w:val="en-US"/>
              </w:rPr>
              <w:t>Details on changes:</w:t>
            </w:r>
          </w:p>
        </w:tc>
      </w:tr>
      <w:tr w:rsidR="00CD7DEE" w:rsidRPr="00C20E64" w14:paraId="7A1EB819" w14:textId="77777777" w:rsidTr="00C755B1">
        <w:trPr>
          <w:trHeight w:val="727"/>
        </w:trPr>
        <w:tc>
          <w:tcPr>
            <w:tcW w:w="9039" w:type="dxa"/>
            <w:gridSpan w:val="3"/>
          </w:tcPr>
          <w:p w14:paraId="3E345E9E" w14:textId="77777777" w:rsidR="00CD7DEE" w:rsidRPr="00C20E64" w:rsidRDefault="00CD7DEE" w:rsidP="00C755B1">
            <w:pPr>
              <w:pStyle w:val="Prrafodelista"/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C20E64">
              <w:rPr>
                <w:rFonts w:ascii="Times New Roman" w:hAnsi="Times New Roman" w:cs="Times New Roman"/>
                <w:sz w:val="24"/>
                <w:lang w:val="en-US"/>
              </w:rPr>
              <w:t>Potential drivers:</w:t>
            </w:r>
          </w:p>
        </w:tc>
      </w:tr>
    </w:tbl>
    <w:p w14:paraId="07899C15" w14:textId="77777777" w:rsidR="00CD7DEE" w:rsidRPr="00C20E64" w:rsidRDefault="00CD7DEE" w:rsidP="00CD7DEE">
      <w:pPr>
        <w:jc w:val="both"/>
        <w:rPr>
          <w:rFonts w:ascii="Times New Roman" w:hAnsi="Times New Roman" w:cs="Times New Roman"/>
          <w:sz w:val="24"/>
        </w:rPr>
      </w:pPr>
    </w:p>
    <w:p w14:paraId="453594FD" w14:textId="77777777" w:rsidR="00CD7DEE" w:rsidRPr="00C20E64" w:rsidRDefault="00CD7DEE" w:rsidP="00CD7DEE">
      <w:pPr>
        <w:pStyle w:val="Prrafodelista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lang w:val="en-US"/>
        </w:rPr>
      </w:pPr>
      <w:r w:rsidRPr="00C20E64">
        <w:rPr>
          <w:rFonts w:ascii="Times New Roman" w:hAnsi="Times New Roman" w:cs="Times New Roman"/>
          <w:sz w:val="24"/>
          <w:lang w:val="en-US"/>
        </w:rPr>
        <w:t>Other groups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474"/>
        <w:gridCol w:w="3042"/>
        <w:gridCol w:w="3312"/>
      </w:tblGrid>
      <w:tr w:rsidR="00CD7DEE" w:rsidRPr="00C20E64" w14:paraId="5FA630F7" w14:textId="77777777" w:rsidTr="00C755B1">
        <w:tc>
          <w:tcPr>
            <w:tcW w:w="2518" w:type="dxa"/>
          </w:tcPr>
          <w:p w14:paraId="33A19310" w14:textId="77777777" w:rsidR="00CD7DEE" w:rsidRPr="00C20E64" w:rsidRDefault="00CD7DEE" w:rsidP="00C755B1">
            <w:pPr>
              <w:pStyle w:val="Prrafodelista"/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C20E64">
              <w:rPr>
                <w:rFonts w:ascii="Times New Roman" w:hAnsi="Times New Roman" w:cs="Times New Roman"/>
                <w:sz w:val="24"/>
                <w:lang w:val="en-US"/>
              </w:rPr>
              <w:t>Abundance:</w:t>
            </w:r>
          </w:p>
        </w:tc>
        <w:tc>
          <w:tcPr>
            <w:tcW w:w="3119" w:type="dxa"/>
          </w:tcPr>
          <w:p w14:paraId="5893AEE4" w14:textId="77777777" w:rsidR="00CD7DEE" w:rsidRPr="00C20E64" w:rsidRDefault="00CD7DEE" w:rsidP="00C755B1">
            <w:pPr>
              <w:pStyle w:val="Prrafodelista"/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C20E64">
              <w:rPr>
                <w:rFonts w:ascii="Times New Roman" w:hAnsi="Times New Roman" w:cs="Times New Roman"/>
                <w:sz w:val="24"/>
                <w:lang w:val="en-US"/>
              </w:rPr>
              <w:t>Richness:</w:t>
            </w:r>
          </w:p>
        </w:tc>
        <w:tc>
          <w:tcPr>
            <w:tcW w:w="3402" w:type="dxa"/>
          </w:tcPr>
          <w:p w14:paraId="34A9581D" w14:textId="77777777" w:rsidR="00CD7DEE" w:rsidRPr="00C20E64" w:rsidRDefault="00CD7DEE" w:rsidP="00C755B1">
            <w:pPr>
              <w:pStyle w:val="Prrafodelista"/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C20E64">
              <w:rPr>
                <w:rFonts w:ascii="Times New Roman" w:hAnsi="Times New Roman" w:cs="Times New Roman"/>
                <w:sz w:val="24"/>
                <w:lang w:val="en-US"/>
              </w:rPr>
              <w:t>Certainty level:</w:t>
            </w:r>
          </w:p>
        </w:tc>
      </w:tr>
      <w:tr w:rsidR="00CD7DEE" w:rsidRPr="00C20E64" w14:paraId="026918A2" w14:textId="77777777" w:rsidTr="00C755B1">
        <w:trPr>
          <w:trHeight w:val="727"/>
        </w:trPr>
        <w:tc>
          <w:tcPr>
            <w:tcW w:w="9039" w:type="dxa"/>
            <w:gridSpan w:val="3"/>
          </w:tcPr>
          <w:p w14:paraId="05B16B2C" w14:textId="77777777" w:rsidR="00CD7DEE" w:rsidRPr="00C20E64" w:rsidRDefault="00CD7DEE" w:rsidP="00C755B1">
            <w:pPr>
              <w:pStyle w:val="Prrafodelista"/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C20E64">
              <w:rPr>
                <w:rFonts w:ascii="Times New Roman" w:hAnsi="Times New Roman" w:cs="Times New Roman"/>
                <w:sz w:val="24"/>
                <w:lang w:val="en-US"/>
              </w:rPr>
              <w:t>Details on changes:</w:t>
            </w:r>
          </w:p>
        </w:tc>
      </w:tr>
      <w:tr w:rsidR="00CD7DEE" w:rsidRPr="00C20E64" w14:paraId="55538F8C" w14:textId="77777777" w:rsidTr="00C755B1">
        <w:trPr>
          <w:trHeight w:val="727"/>
        </w:trPr>
        <w:tc>
          <w:tcPr>
            <w:tcW w:w="9039" w:type="dxa"/>
            <w:gridSpan w:val="3"/>
          </w:tcPr>
          <w:p w14:paraId="14E2A152" w14:textId="77777777" w:rsidR="00CD7DEE" w:rsidRPr="00C20E64" w:rsidRDefault="00CD7DEE" w:rsidP="00C755B1">
            <w:pPr>
              <w:pStyle w:val="Prrafodelista"/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C20E64">
              <w:rPr>
                <w:rFonts w:ascii="Times New Roman" w:hAnsi="Times New Roman" w:cs="Times New Roman"/>
                <w:sz w:val="24"/>
                <w:lang w:val="en-US"/>
              </w:rPr>
              <w:t>Potential drivers:</w:t>
            </w:r>
          </w:p>
        </w:tc>
      </w:tr>
    </w:tbl>
    <w:p w14:paraId="01B6C6A7" w14:textId="77777777" w:rsidR="00CD7DEE" w:rsidRPr="00C20E64" w:rsidRDefault="00CD7DEE" w:rsidP="00CD7DEE">
      <w:pPr>
        <w:jc w:val="both"/>
        <w:rPr>
          <w:rFonts w:ascii="Times New Roman" w:hAnsi="Times New Roman" w:cs="Times New Roman"/>
          <w:b/>
          <w:i/>
          <w:sz w:val="24"/>
        </w:rPr>
      </w:pPr>
    </w:p>
    <w:p w14:paraId="5BEFB182" w14:textId="77777777" w:rsidR="00CD7DEE" w:rsidRPr="00C20E64" w:rsidRDefault="00CD7DEE" w:rsidP="00CD7DEE">
      <w:pPr>
        <w:jc w:val="both"/>
        <w:rPr>
          <w:rFonts w:ascii="Times New Roman" w:hAnsi="Times New Roman" w:cs="Times New Roman"/>
          <w:b/>
          <w:i/>
          <w:sz w:val="24"/>
        </w:rPr>
      </w:pPr>
      <w:r w:rsidRPr="00C20E64">
        <w:rPr>
          <w:rFonts w:ascii="Times New Roman" w:hAnsi="Times New Roman" w:cs="Times New Roman"/>
          <w:b/>
          <w:i/>
          <w:sz w:val="24"/>
        </w:rPr>
        <w:t>PLANTS</w:t>
      </w:r>
    </w:p>
    <w:p w14:paraId="1579B4F4" w14:textId="77777777" w:rsidR="00CD7DEE" w:rsidRPr="00C20E64" w:rsidRDefault="00CD7DEE" w:rsidP="00CD7DEE">
      <w:pPr>
        <w:pStyle w:val="Prrafodelista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lang w:val="en-US"/>
        </w:rPr>
      </w:pPr>
      <w:r w:rsidRPr="00C20E64">
        <w:rPr>
          <w:rFonts w:ascii="Times New Roman" w:hAnsi="Times New Roman" w:cs="Times New Roman"/>
          <w:sz w:val="24"/>
          <w:lang w:val="en-US"/>
        </w:rPr>
        <w:t>Large-seeded species (shade-tolerant trees, climax species)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474"/>
        <w:gridCol w:w="3042"/>
        <w:gridCol w:w="3312"/>
      </w:tblGrid>
      <w:tr w:rsidR="00CD7DEE" w:rsidRPr="00C20E64" w14:paraId="764EA4CF" w14:textId="77777777" w:rsidTr="00C755B1">
        <w:tc>
          <w:tcPr>
            <w:tcW w:w="2518" w:type="dxa"/>
          </w:tcPr>
          <w:p w14:paraId="791FAE42" w14:textId="77777777" w:rsidR="00CD7DEE" w:rsidRPr="00C20E64" w:rsidRDefault="00CD7DEE" w:rsidP="00C755B1">
            <w:pPr>
              <w:pStyle w:val="Prrafodelista"/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C20E64">
              <w:rPr>
                <w:rFonts w:ascii="Times New Roman" w:hAnsi="Times New Roman" w:cs="Times New Roman"/>
                <w:sz w:val="24"/>
                <w:lang w:val="en-US"/>
              </w:rPr>
              <w:t>Abundance:</w:t>
            </w:r>
          </w:p>
        </w:tc>
        <w:tc>
          <w:tcPr>
            <w:tcW w:w="3119" w:type="dxa"/>
          </w:tcPr>
          <w:p w14:paraId="4F6D0DF7" w14:textId="77777777" w:rsidR="00CD7DEE" w:rsidRPr="00C20E64" w:rsidRDefault="00CD7DEE" w:rsidP="00C755B1">
            <w:pPr>
              <w:pStyle w:val="Prrafodelista"/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C20E64">
              <w:rPr>
                <w:rFonts w:ascii="Times New Roman" w:hAnsi="Times New Roman" w:cs="Times New Roman"/>
                <w:sz w:val="24"/>
                <w:lang w:val="en-US"/>
              </w:rPr>
              <w:t>Richness:</w:t>
            </w:r>
          </w:p>
        </w:tc>
        <w:tc>
          <w:tcPr>
            <w:tcW w:w="3402" w:type="dxa"/>
          </w:tcPr>
          <w:p w14:paraId="25BD9D77" w14:textId="77777777" w:rsidR="00CD7DEE" w:rsidRPr="00C20E64" w:rsidRDefault="00CD7DEE" w:rsidP="00C755B1">
            <w:pPr>
              <w:pStyle w:val="Prrafodelista"/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C20E64">
              <w:rPr>
                <w:rFonts w:ascii="Times New Roman" w:hAnsi="Times New Roman" w:cs="Times New Roman"/>
                <w:sz w:val="24"/>
                <w:lang w:val="en-US"/>
              </w:rPr>
              <w:t>Certainty level:</w:t>
            </w:r>
          </w:p>
        </w:tc>
      </w:tr>
      <w:tr w:rsidR="00CD7DEE" w:rsidRPr="00C20E64" w14:paraId="52460F2E" w14:textId="77777777" w:rsidTr="00C755B1">
        <w:trPr>
          <w:trHeight w:val="727"/>
        </w:trPr>
        <w:tc>
          <w:tcPr>
            <w:tcW w:w="9039" w:type="dxa"/>
            <w:gridSpan w:val="3"/>
          </w:tcPr>
          <w:p w14:paraId="42159D73" w14:textId="77777777" w:rsidR="00CD7DEE" w:rsidRPr="00C20E64" w:rsidRDefault="00CD7DEE" w:rsidP="00C755B1">
            <w:pPr>
              <w:pStyle w:val="Prrafodelista"/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C20E64">
              <w:rPr>
                <w:rFonts w:ascii="Times New Roman" w:hAnsi="Times New Roman" w:cs="Times New Roman"/>
                <w:sz w:val="24"/>
                <w:lang w:val="en-US"/>
              </w:rPr>
              <w:t>Details on changes:</w:t>
            </w:r>
          </w:p>
        </w:tc>
      </w:tr>
      <w:tr w:rsidR="00CD7DEE" w:rsidRPr="00C20E64" w14:paraId="64B60773" w14:textId="77777777" w:rsidTr="00C755B1">
        <w:trPr>
          <w:trHeight w:val="727"/>
        </w:trPr>
        <w:tc>
          <w:tcPr>
            <w:tcW w:w="9039" w:type="dxa"/>
            <w:gridSpan w:val="3"/>
          </w:tcPr>
          <w:p w14:paraId="64C13FB6" w14:textId="77777777" w:rsidR="00CD7DEE" w:rsidRPr="00C20E64" w:rsidRDefault="00CD7DEE" w:rsidP="00C755B1">
            <w:pPr>
              <w:pStyle w:val="Prrafodelista"/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C20E64">
              <w:rPr>
                <w:rFonts w:ascii="Times New Roman" w:hAnsi="Times New Roman" w:cs="Times New Roman"/>
                <w:sz w:val="24"/>
                <w:lang w:val="en-US"/>
              </w:rPr>
              <w:t>Potential drivers:</w:t>
            </w:r>
          </w:p>
        </w:tc>
      </w:tr>
    </w:tbl>
    <w:p w14:paraId="3648BAEB" w14:textId="77777777" w:rsidR="00CD7DEE" w:rsidRPr="00C20E64" w:rsidRDefault="00CD7DEE" w:rsidP="00CD7DEE">
      <w:pPr>
        <w:ind w:left="710"/>
        <w:jc w:val="both"/>
        <w:rPr>
          <w:rFonts w:ascii="Times New Roman" w:hAnsi="Times New Roman" w:cs="Times New Roman"/>
          <w:sz w:val="24"/>
        </w:rPr>
      </w:pPr>
    </w:p>
    <w:p w14:paraId="1F3791AE" w14:textId="77777777" w:rsidR="00CD7DEE" w:rsidRPr="00C20E64" w:rsidRDefault="00CD7DEE" w:rsidP="00CD7DEE">
      <w:pPr>
        <w:pStyle w:val="Prrafodelista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lang w:val="en-US"/>
        </w:rPr>
      </w:pPr>
      <w:r w:rsidRPr="00C20E64">
        <w:rPr>
          <w:rFonts w:ascii="Times New Roman" w:hAnsi="Times New Roman" w:cs="Times New Roman"/>
          <w:sz w:val="24"/>
          <w:lang w:val="en-US"/>
        </w:rPr>
        <w:t>Pioneer species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474"/>
        <w:gridCol w:w="3042"/>
        <w:gridCol w:w="3312"/>
      </w:tblGrid>
      <w:tr w:rsidR="00CD7DEE" w:rsidRPr="00C20E64" w14:paraId="02266B98" w14:textId="77777777" w:rsidTr="00C755B1">
        <w:tc>
          <w:tcPr>
            <w:tcW w:w="2518" w:type="dxa"/>
          </w:tcPr>
          <w:p w14:paraId="31DC7E8D" w14:textId="77777777" w:rsidR="00CD7DEE" w:rsidRPr="00C20E64" w:rsidRDefault="00CD7DEE" w:rsidP="00C755B1">
            <w:pPr>
              <w:pStyle w:val="Prrafodelista"/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C20E64">
              <w:rPr>
                <w:rFonts w:ascii="Times New Roman" w:hAnsi="Times New Roman" w:cs="Times New Roman"/>
                <w:sz w:val="24"/>
                <w:lang w:val="en-US"/>
              </w:rPr>
              <w:t>Abundance:</w:t>
            </w:r>
          </w:p>
        </w:tc>
        <w:tc>
          <w:tcPr>
            <w:tcW w:w="3119" w:type="dxa"/>
          </w:tcPr>
          <w:p w14:paraId="72EFC5DB" w14:textId="77777777" w:rsidR="00CD7DEE" w:rsidRPr="00C20E64" w:rsidRDefault="00CD7DEE" w:rsidP="00C755B1">
            <w:pPr>
              <w:pStyle w:val="Prrafodelista"/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C20E64">
              <w:rPr>
                <w:rFonts w:ascii="Times New Roman" w:hAnsi="Times New Roman" w:cs="Times New Roman"/>
                <w:sz w:val="24"/>
                <w:lang w:val="en-US"/>
              </w:rPr>
              <w:t>Richness:</w:t>
            </w:r>
          </w:p>
        </w:tc>
        <w:tc>
          <w:tcPr>
            <w:tcW w:w="3402" w:type="dxa"/>
          </w:tcPr>
          <w:p w14:paraId="73864C34" w14:textId="77777777" w:rsidR="00CD7DEE" w:rsidRPr="00C20E64" w:rsidRDefault="00CD7DEE" w:rsidP="00C755B1">
            <w:pPr>
              <w:pStyle w:val="Prrafodelista"/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C20E64">
              <w:rPr>
                <w:rFonts w:ascii="Times New Roman" w:hAnsi="Times New Roman" w:cs="Times New Roman"/>
                <w:sz w:val="24"/>
                <w:lang w:val="en-US"/>
              </w:rPr>
              <w:t>Certainty level:</w:t>
            </w:r>
          </w:p>
        </w:tc>
      </w:tr>
      <w:tr w:rsidR="00CD7DEE" w:rsidRPr="00C20E64" w14:paraId="1B83E808" w14:textId="77777777" w:rsidTr="00C755B1">
        <w:trPr>
          <w:trHeight w:val="727"/>
        </w:trPr>
        <w:tc>
          <w:tcPr>
            <w:tcW w:w="9039" w:type="dxa"/>
            <w:gridSpan w:val="3"/>
          </w:tcPr>
          <w:p w14:paraId="16FA4DB5" w14:textId="77777777" w:rsidR="00CD7DEE" w:rsidRPr="00C20E64" w:rsidRDefault="00CD7DEE" w:rsidP="00C755B1">
            <w:pPr>
              <w:pStyle w:val="Prrafodelista"/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C20E64">
              <w:rPr>
                <w:rFonts w:ascii="Times New Roman" w:hAnsi="Times New Roman" w:cs="Times New Roman"/>
                <w:sz w:val="24"/>
                <w:lang w:val="en-US"/>
              </w:rPr>
              <w:lastRenderedPageBreak/>
              <w:t>Details on changes:</w:t>
            </w:r>
          </w:p>
        </w:tc>
      </w:tr>
      <w:tr w:rsidR="00CD7DEE" w:rsidRPr="00C20E64" w14:paraId="189A63EF" w14:textId="77777777" w:rsidTr="00C755B1">
        <w:trPr>
          <w:trHeight w:val="727"/>
        </w:trPr>
        <w:tc>
          <w:tcPr>
            <w:tcW w:w="9039" w:type="dxa"/>
            <w:gridSpan w:val="3"/>
          </w:tcPr>
          <w:p w14:paraId="2E694C21" w14:textId="77777777" w:rsidR="00CD7DEE" w:rsidRPr="00C20E64" w:rsidRDefault="00CD7DEE" w:rsidP="00C755B1">
            <w:pPr>
              <w:pStyle w:val="Prrafodelista"/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C20E64">
              <w:rPr>
                <w:rFonts w:ascii="Times New Roman" w:hAnsi="Times New Roman" w:cs="Times New Roman"/>
                <w:sz w:val="24"/>
                <w:lang w:val="en-US"/>
              </w:rPr>
              <w:t>Potential drivers:</w:t>
            </w:r>
          </w:p>
        </w:tc>
      </w:tr>
    </w:tbl>
    <w:p w14:paraId="75F88869" w14:textId="77777777" w:rsidR="00CD7DEE" w:rsidRPr="00C20E64" w:rsidRDefault="00CD7DEE" w:rsidP="00CD7DEE">
      <w:pPr>
        <w:ind w:left="710"/>
        <w:jc w:val="both"/>
        <w:rPr>
          <w:rFonts w:ascii="Times New Roman" w:hAnsi="Times New Roman" w:cs="Times New Roman"/>
          <w:sz w:val="24"/>
        </w:rPr>
      </w:pPr>
    </w:p>
    <w:p w14:paraId="5A961403" w14:textId="77777777" w:rsidR="00CD7DEE" w:rsidRPr="00C20E64" w:rsidRDefault="00CD7DEE" w:rsidP="00CD7DEE">
      <w:pPr>
        <w:pStyle w:val="Prrafodelista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lang w:val="en-US"/>
        </w:rPr>
      </w:pPr>
      <w:r w:rsidRPr="00C20E64">
        <w:rPr>
          <w:rFonts w:ascii="Times New Roman" w:hAnsi="Times New Roman" w:cs="Times New Roman"/>
          <w:sz w:val="24"/>
          <w:lang w:val="en-US"/>
        </w:rPr>
        <w:t>Lianas/Climbing vines (predominantly light-loving)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474"/>
        <w:gridCol w:w="3042"/>
        <w:gridCol w:w="3312"/>
      </w:tblGrid>
      <w:tr w:rsidR="00CD7DEE" w:rsidRPr="00C20E64" w14:paraId="6B7CB41E" w14:textId="77777777" w:rsidTr="00C755B1">
        <w:tc>
          <w:tcPr>
            <w:tcW w:w="2518" w:type="dxa"/>
          </w:tcPr>
          <w:p w14:paraId="4A8A9846" w14:textId="77777777" w:rsidR="00CD7DEE" w:rsidRPr="00C20E64" w:rsidRDefault="00CD7DEE" w:rsidP="00C755B1">
            <w:pPr>
              <w:pStyle w:val="Prrafodelista"/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C20E64">
              <w:rPr>
                <w:rFonts w:ascii="Times New Roman" w:hAnsi="Times New Roman" w:cs="Times New Roman"/>
                <w:sz w:val="24"/>
                <w:lang w:val="en-US"/>
              </w:rPr>
              <w:t>Abundance:</w:t>
            </w:r>
          </w:p>
        </w:tc>
        <w:tc>
          <w:tcPr>
            <w:tcW w:w="3119" w:type="dxa"/>
          </w:tcPr>
          <w:p w14:paraId="42007F76" w14:textId="77777777" w:rsidR="00CD7DEE" w:rsidRPr="00C20E64" w:rsidRDefault="00CD7DEE" w:rsidP="00C755B1">
            <w:pPr>
              <w:pStyle w:val="Prrafodelista"/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C20E64">
              <w:rPr>
                <w:rFonts w:ascii="Times New Roman" w:hAnsi="Times New Roman" w:cs="Times New Roman"/>
                <w:sz w:val="24"/>
                <w:lang w:val="en-US"/>
              </w:rPr>
              <w:t>Richness:</w:t>
            </w:r>
          </w:p>
        </w:tc>
        <w:tc>
          <w:tcPr>
            <w:tcW w:w="3402" w:type="dxa"/>
          </w:tcPr>
          <w:p w14:paraId="28269707" w14:textId="77777777" w:rsidR="00CD7DEE" w:rsidRPr="00C20E64" w:rsidRDefault="00CD7DEE" w:rsidP="00C755B1">
            <w:pPr>
              <w:pStyle w:val="Prrafodelista"/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C20E64">
              <w:rPr>
                <w:rFonts w:ascii="Times New Roman" w:hAnsi="Times New Roman" w:cs="Times New Roman"/>
                <w:sz w:val="24"/>
                <w:lang w:val="en-US"/>
              </w:rPr>
              <w:t>Certainty level:</w:t>
            </w:r>
          </w:p>
        </w:tc>
      </w:tr>
      <w:tr w:rsidR="00CD7DEE" w:rsidRPr="00C20E64" w14:paraId="48FC863F" w14:textId="77777777" w:rsidTr="00C755B1">
        <w:trPr>
          <w:trHeight w:val="727"/>
        </w:trPr>
        <w:tc>
          <w:tcPr>
            <w:tcW w:w="9039" w:type="dxa"/>
            <w:gridSpan w:val="3"/>
          </w:tcPr>
          <w:p w14:paraId="2A16D52A" w14:textId="77777777" w:rsidR="00CD7DEE" w:rsidRPr="00C20E64" w:rsidRDefault="00CD7DEE" w:rsidP="00C755B1">
            <w:pPr>
              <w:pStyle w:val="Prrafodelista"/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C20E64">
              <w:rPr>
                <w:rFonts w:ascii="Times New Roman" w:hAnsi="Times New Roman" w:cs="Times New Roman"/>
                <w:sz w:val="24"/>
                <w:lang w:val="en-US"/>
              </w:rPr>
              <w:t>Details on changes:</w:t>
            </w:r>
          </w:p>
        </w:tc>
      </w:tr>
      <w:tr w:rsidR="00CD7DEE" w:rsidRPr="00C20E64" w14:paraId="794E1F48" w14:textId="77777777" w:rsidTr="00C755B1">
        <w:trPr>
          <w:trHeight w:val="727"/>
        </w:trPr>
        <w:tc>
          <w:tcPr>
            <w:tcW w:w="9039" w:type="dxa"/>
            <w:gridSpan w:val="3"/>
          </w:tcPr>
          <w:p w14:paraId="1AB6FE7F" w14:textId="77777777" w:rsidR="00CD7DEE" w:rsidRPr="00C20E64" w:rsidRDefault="00CD7DEE" w:rsidP="00C755B1">
            <w:pPr>
              <w:pStyle w:val="Prrafodelista"/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C20E64">
              <w:rPr>
                <w:rFonts w:ascii="Times New Roman" w:hAnsi="Times New Roman" w:cs="Times New Roman"/>
                <w:sz w:val="24"/>
                <w:lang w:val="en-US"/>
              </w:rPr>
              <w:t>Potential drivers:</w:t>
            </w:r>
          </w:p>
        </w:tc>
      </w:tr>
    </w:tbl>
    <w:p w14:paraId="4513027E" w14:textId="77777777" w:rsidR="00CD7DEE" w:rsidRPr="00C20E64" w:rsidRDefault="00CD7DEE" w:rsidP="00CD7DEE">
      <w:pPr>
        <w:jc w:val="both"/>
        <w:rPr>
          <w:rFonts w:ascii="Times New Roman" w:hAnsi="Times New Roman" w:cs="Times New Roman"/>
          <w:sz w:val="24"/>
        </w:rPr>
      </w:pPr>
    </w:p>
    <w:p w14:paraId="05538700" w14:textId="77777777" w:rsidR="00CD7DEE" w:rsidRPr="00C20E64" w:rsidRDefault="00CD7DEE" w:rsidP="00CD7DEE">
      <w:pPr>
        <w:pStyle w:val="Prrafodelista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lang w:val="en-US"/>
        </w:rPr>
      </w:pPr>
      <w:r w:rsidRPr="00C20E64">
        <w:rPr>
          <w:rFonts w:ascii="Times New Roman" w:hAnsi="Times New Roman" w:cs="Times New Roman"/>
          <w:sz w:val="24"/>
          <w:lang w:val="en-US"/>
        </w:rPr>
        <w:t>Epiphytic plants (e.g.</w:t>
      </w:r>
      <w:r>
        <w:rPr>
          <w:rFonts w:ascii="Times New Roman" w:hAnsi="Times New Roman" w:cs="Times New Roman"/>
          <w:sz w:val="24"/>
          <w:lang w:val="en-US"/>
        </w:rPr>
        <w:t>,</w:t>
      </w:r>
      <w:r w:rsidRPr="00C20E64">
        <w:rPr>
          <w:rFonts w:ascii="Times New Roman" w:hAnsi="Times New Roman" w:cs="Times New Roman"/>
          <w:sz w:val="24"/>
          <w:lang w:val="en-US"/>
        </w:rPr>
        <w:t xml:space="preserve"> orchids, bromeliads, ferns)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474"/>
        <w:gridCol w:w="3042"/>
        <w:gridCol w:w="3312"/>
      </w:tblGrid>
      <w:tr w:rsidR="00CD7DEE" w:rsidRPr="00C20E64" w14:paraId="49AF8C5A" w14:textId="77777777" w:rsidTr="00C755B1">
        <w:tc>
          <w:tcPr>
            <w:tcW w:w="2518" w:type="dxa"/>
          </w:tcPr>
          <w:p w14:paraId="706EBBB3" w14:textId="77777777" w:rsidR="00CD7DEE" w:rsidRPr="00C20E64" w:rsidRDefault="00CD7DEE" w:rsidP="00C755B1">
            <w:pPr>
              <w:pStyle w:val="Prrafodelista"/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C20E64">
              <w:rPr>
                <w:rFonts w:ascii="Times New Roman" w:hAnsi="Times New Roman" w:cs="Times New Roman"/>
                <w:sz w:val="24"/>
                <w:lang w:val="en-US"/>
              </w:rPr>
              <w:t>Abundance:</w:t>
            </w:r>
          </w:p>
        </w:tc>
        <w:tc>
          <w:tcPr>
            <w:tcW w:w="3119" w:type="dxa"/>
          </w:tcPr>
          <w:p w14:paraId="6323C4C7" w14:textId="77777777" w:rsidR="00CD7DEE" w:rsidRPr="00C20E64" w:rsidRDefault="00CD7DEE" w:rsidP="00C755B1">
            <w:pPr>
              <w:pStyle w:val="Prrafodelista"/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C20E64">
              <w:rPr>
                <w:rFonts w:ascii="Times New Roman" w:hAnsi="Times New Roman" w:cs="Times New Roman"/>
                <w:sz w:val="24"/>
                <w:lang w:val="en-US"/>
              </w:rPr>
              <w:t>Richness:</w:t>
            </w:r>
          </w:p>
        </w:tc>
        <w:tc>
          <w:tcPr>
            <w:tcW w:w="3402" w:type="dxa"/>
          </w:tcPr>
          <w:p w14:paraId="6E40DEC8" w14:textId="77777777" w:rsidR="00CD7DEE" w:rsidRPr="00C20E64" w:rsidRDefault="00CD7DEE" w:rsidP="00C755B1">
            <w:pPr>
              <w:pStyle w:val="Prrafodelista"/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C20E64">
              <w:rPr>
                <w:rFonts w:ascii="Times New Roman" w:hAnsi="Times New Roman" w:cs="Times New Roman"/>
                <w:sz w:val="24"/>
                <w:lang w:val="en-US"/>
              </w:rPr>
              <w:t>Certainty level:</w:t>
            </w:r>
          </w:p>
        </w:tc>
      </w:tr>
      <w:tr w:rsidR="00CD7DEE" w:rsidRPr="00C20E64" w14:paraId="4534889D" w14:textId="77777777" w:rsidTr="00C755B1">
        <w:trPr>
          <w:trHeight w:val="727"/>
        </w:trPr>
        <w:tc>
          <w:tcPr>
            <w:tcW w:w="9039" w:type="dxa"/>
            <w:gridSpan w:val="3"/>
          </w:tcPr>
          <w:p w14:paraId="6EA82F89" w14:textId="77777777" w:rsidR="00CD7DEE" w:rsidRPr="00C20E64" w:rsidRDefault="00CD7DEE" w:rsidP="00C755B1">
            <w:pPr>
              <w:pStyle w:val="Prrafodelista"/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C20E64">
              <w:rPr>
                <w:rFonts w:ascii="Times New Roman" w:hAnsi="Times New Roman" w:cs="Times New Roman"/>
                <w:sz w:val="24"/>
                <w:lang w:val="en-US"/>
              </w:rPr>
              <w:t>Details on changes:</w:t>
            </w:r>
          </w:p>
        </w:tc>
      </w:tr>
      <w:tr w:rsidR="00CD7DEE" w:rsidRPr="00C20E64" w14:paraId="75F577E7" w14:textId="77777777" w:rsidTr="00C755B1">
        <w:trPr>
          <w:trHeight w:val="727"/>
        </w:trPr>
        <w:tc>
          <w:tcPr>
            <w:tcW w:w="9039" w:type="dxa"/>
            <w:gridSpan w:val="3"/>
          </w:tcPr>
          <w:p w14:paraId="0B69D3F8" w14:textId="77777777" w:rsidR="00CD7DEE" w:rsidRPr="00C20E64" w:rsidRDefault="00CD7DEE" w:rsidP="00C755B1">
            <w:pPr>
              <w:pStyle w:val="Prrafodelista"/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C20E64">
              <w:rPr>
                <w:rFonts w:ascii="Times New Roman" w:hAnsi="Times New Roman" w:cs="Times New Roman"/>
                <w:sz w:val="24"/>
                <w:lang w:val="en-US"/>
              </w:rPr>
              <w:t>Potential drivers:</w:t>
            </w:r>
          </w:p>
        </w:tc>
      </w:tr>
    </w:tbl>
    <w:p w14:paraId="6505DC91" w14:textId="77777777" w:rsidR="00CD7DEE" w:rsidRPr="00C20E64" w:rsidRDefault="00CD7DEE" w:rsidP="00CD7DEE">
      <w:pPr>
        <w:ind w:left="710"/>
        <w:jc w:val="both"/>
        <w:rPr>
          <w:rFonts w:ascii="Times New Roman" w:hAnsi="Times New Roman" w:cs="Times New Roman"/>
          <w:sz w:val="24"/>
        </w:rPr>
      </w:pPr>
    </w:p>
    <w:p w14:paraId="2CEB8610" w14:textId="77777777" w:rsidR="00CD7DEE" w:rsidRPr="00C20E64" w:rsidRDefault="00CD7DEE" w:rsidP="00CD7DEE">
      <w:pPr>
        <w:pStyle w:val="Prrafodelista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lang w:val="en-US"/>
        </w:rPr>
      </w:pPr>
      <w:r w:rsidRPr="00C20E64">
        <w:rPr>
          <w:rFonts w:ascii="Times New Roman" w:hAnsi="Times New Roman" w:cs="Times New Roman"/>
          <w:sz w:val="24"/>
          <w:lang w:val="en-US"/>
        </w:rPr>
        <w:t>Other groups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474"/>
        <w:gridCol w:w="3042"/>
        <w:gridCol w:w="3312"/>
      </w:tblGrid>
      <w:tr w:rsidR="00CD7DEE" w:rsidRPr="00C20E64" w14:paraId="2A4B97C5" w14:textId="77777777" w:rsidTr="00C755B1">
        <w:tc>
          <w:tcPr>
            <w:tcW w:w="2518" w:type="dxa"/>
          </w:tcPr>
          <w:p w14:paraId="6282D00E" w14:textId="77777777" w:rsidR="00CD7DEE" w:rsidRPr="00C20E64" w:rsidRDefault="00CD7DEE" w:rsidP="00C755B1">
            <w:pPr>
              <w:pStyle w:val="Prrafodelista"/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C20E64">
              <w:rPr>
                <w:rFonts w:ascii="Times New Roman" w:hAnsi="Times New Roman" w:cs="Times New Roman"/>
                <w:sz w:val="24"/>
                <w:lang w:val="en-US"/>
              </w:rPr>
              <w:t>Abundance:</w:t>
            </w:r>
          </w:p>
        </w:tc>
        <w:tc>
          <w:tcPr>
            <w:tcW w:w="3119" w:type="dxa"/>
          </w:tcPr>
          <w:p w14:paraId="4F74846C" w14:textId="77777777" w:rsidR="00CD7DEE" w:rsidRPr="00C20E64" w:rsidRDefault="00CD7DEE" w:rsidP="00C755B1">
            <w:pPr>
              <w:pStyle w:val="Prrafodelista"/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C20E64">
              <w:rPr>
                <w:rFonts w:ascii="Times New Roman" w:hAnsi="Times New Roman" w:cs="Times New Roman"/>
                <w:sz w:val="24"/>
                <w:lang w:val="en-US"/>
              </w:rPr>
              <w:t>Richness:</w:t>
            </w:r>
          </w:p>
        </w:tc>
        <w:tc>
          <w:tcPr>
            <w:tcW w:w="3402" w:type="dxa"/>
          </w:tcPr>
          <w:p w14:paraId="44090D2F" w14:textId="77777777" w:rsidR="00CD7DEE" w:rsidRPr="00C20E64" w:rsidRDefault="00CD7DEE" w:rsidP="00C755B1">
            <w:pPr>
              <w:pStyle w:val="Prrafodelista"/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C20E64">
              <w:rPr>
                <w:rFonts w:ascii="Times New Roman" w:hAnsi="Times New Roman" w:cs="Times New Roman"/>
                <w:sz w:val="24"/>
                <w:lang w:val="en-US"/>
              </w:rPr>
              <w:t>Certainty level:</w:t>
            </w:r>
          </w:p>
        </w:tc>
      </w:tr>
      <w:tr w:rsidR="00CD7DEE" w:rsidRPr="00C20E64" w14:paraId="6FD16090" w14:textId="77777777" w:rsidTr="00C755B1">
        <w:trPr>
          <w:trHeight w:val="727"/>
        </w:trPr>
        <w:tc>
          <w:tcPr>
            <w:tcW w:w="9039" w:type="dxa"/>
            <w:gridSpan w:val="3"/>
          </w:tcPr>
          <w:p w14:paraId="310A3649" w14:textId="77777777" w:rsidR="00CD7DEE" w:rsidRPr="00C20E64" w:rsidRDefault="00CD7DEE" w:rsidP="00C755B1">
            <w:pPr>
              <w:pStyle w:val="Prrafodelista"/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C20E64">
              <w:rPr>
                <w:rFonts w:ascii="Times New Roman" w:hAnsi="Times New Roman" w:cs="Times New Roman"/>
                <w:sz w:val="24"/>
                <w:lang w:val="en-US"/>
              </w:rPr>
              <w:t>Details on changes:</w:t>
            </w:r>
          </w:p>
        </w:tc>
      </w:tr>
      <w:tr w:rsidR="00CD7DEE" w:rsidRPr="00C20E64" w14:paraId="175464A2" w14:textId="77777777" w:rsidTr="00C755B1">
        <w:trPr>
          <w:trHeight w:val="727"/>
        </w:trPr>
        <w:tc>
          <w:tcPr>
            <w:tcW w:w="9039" w:type="dxa"/>
            <w:gridSpan w:val="3"/>
          </w:tcPr>
          <w:p w14:paraId="4E72708B" w14:textId="77777777" w:rsidR="00CD7DEE" w:rsidRPr="00C20E64" w:rsidRDefault="00CD7DEE" w:rsidP="00C755B1">
            <w:pPr>
              <w:pStyle w:val="Prrafodelista"/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C20E64">
              <w:rPr>
                <w:rFonts w:ascii="Times New Roman" w:hAnsi="Times New Roman" w:cs="Times New Roman"/>
                <w:sz w:val="24"/>
                <w:lang w:val="en-US"/>
              </w:rPr>
              <w:t>Potential drivers:</w:t>
            </w:r>
          </w:p>
        </w:tc>
      </w:tr>
    </w:tbl>
    <w:p w14:paraId="1BA5500E" w14:textId="77777777" w:rsidR="00CD7DEE" w:rsidRPr="00C20E64" w:rsidRDefault="00CD7DEE" w:rsidP="00CD7DEE">
      <w:pPr>
        <w:jc w:val="both"/>
        <w:rPr>
          <w:rFonts w:ascii="Times New Roman" w:hAnsi="Times New Roman" w:cs="Times New Roman"/>
          <w:sz w:val="24"/>
        </w:rPr>
      </w:pPr>
    </w:p>
    <w:p w14:paraId="2FFCDB37" w14:textId="77777777" w:rsidR="00CD7DEE" w:rsidRPr="00C20E64" w:rsidRDefault="00CD7DEE" w:rsidP="00CD7DEE">
      <w:pPr>
        <w:jc w:val="both"/>
        <w:rPr>
          <w:rFonts w:ascii="Times New Roman" w:hAnsi="Times New Roman" w:cs="Times New Roman"/>
          <w:b/>
          <w:i/>
          <w:sz w:val="24"/>
        </w:rPr>
      </w:pPr>
      <w:r w:rsidRPr="00C20E64">
        <w:rPr>
          <w:rFonts w:ascii="Times New Roman" w:hAnsi="Times New Roman" w:cs="Times New Roman"/>
          <w:b/>
          <w:i/>
          <w:sz w:val="24"/>
        </w:rPr>
        <w:t>GENERAL GROUPS</w:t>
      </w:r>
    </w:p>
    <w:p w14:paraId="12729451" w14:textId="77777777" w:rsidR="00CD7DEE" w:rsidRPr="00C20E64" w:rsidRDefault="00CD7DEE" w:rsidP="00CD7DEE">
      <w:pPr>
        <w:pStyle w:val="Prrafodelista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lang w:val="en-US"/>
        </w:rPr>
      </w:pPr>
      <w:r w:rsidRPr="00C20E64">
        <w:rPr>
          <w:rFonts w:ascii="Times New Roman" w:hAnsi="Times New Roman" w:cs="Times New Roman"/>
          <w:sz w:val="24"/>
          <w:lang w:val="en-US"/>
        </w:rPr>
        <w:t>Migratory species (e.g.</w:t>
      </w:r>
      <w:r>
        <w:rPr>
          <w:rFonts w:ascii="Times New Roman" w:hAnsi="Times New Roman" w:cs="Times New Roman"/>
          <w:sz w:val="24"/>
          <w:lang w:val="en-US"/>
        </w:rPr>
        <w:t>,</w:t>
      </w:r>
      <w:r w:rsidRPr="00C20E64">
        <w:rPr>
          <w:rFonts w:ascii="Times New Roman" w:hAnsi="Times New Roman" w:cs="Times New Roman"/>
          <w:sz w:val="24"/>
          <w:lang w:val="en-US"/>
        </w:rPr>
        <w:t xml:space="preserve"> birds and mammals</w:t>
      </w:r>
      <w:r>
        <w:rPr>
          <w:rFonts w:ascii="Times New Roman" w:hAnsi="Times New Roman" w:cs="Times New Roman"/>
          <w:sz w:val="24"/>
          <w:lang w:val="en-US"/>
        </w:rPr>
        <w:t>,</w:t>
      </w:r>
      <w:r w:rsidRPr="00C20E64">
        <w:rPr>
          <w:rFonts w:ascii="Times New Roman" w:hAnsi="Times New Roman" w:cs="Times New Roman"/>
          <w:sz w:val="24"/>
          <w:lang w:val="en-US"/>
        </w:rPr>
        <w:t xml:space="preserve"> frugivores or nectarivores)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474"/>
        <w:gridCol w:w="3042"/>
        <w:gridCol w:w="3312"/>
      </w:tblGrid>
      <w:tr w:rsidR="00CD7DEE" w:rsidRPr="00C20E64" w14:paraId="5F1D3200" w14:textId="77777777" w:rsidTr="00C755B1">
        <w:tc>
          <w:tcPr>
            <w:tcW w:w="2518" w:type="dxa"/>
          </w:tcPr>
          <w:p w14:paraId="50B097E7" w14:textId="77777777" w:rsidR="00CD7DEE" w:rsidRPr="00C20E64" w:rsidRDefault="00CD7DEE" w:rsidP="00C755B1">
            <w:pPr>
              <w:pStyle w:val="Prrafodelista"/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C20E64">
              <w:rPr>
                <w:rFonts w:ascii="Times New Roman" w:hAnsi="Times New Roman" w:cs="Times New Roman"/>
                <w:sz w:val="24"/>
                <w:lang w:val="en-US"/>
              </w:rPr>
              <w:t>Abundance:</w:t>
            </w:r>
          </w:p>
        </w:tc>
        <w:tc>
          <w:tcPr>
            <w:tcW w:w="3119" w:type="dxa"/>
          </w:tcPr>
          <w:p w14:paraId="21C066C4" w14:textId="77777777" w:rsidR="00CD7DEE" w:rsidRPr="00C20E64" w:rsidRDefault="00CD7DEE" w:rsidP="00C755B1">
            <w:pPr>
              <w:pStyle w:val="Prrafodelista"/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C20E64">
              <w:rPr>
                <w:rFonts w:ascii="Times New Roman" w:hAnsi="Times New Roman" w:cs="Times New Roman"/>
                <w:sz w:val="24"/>
                <w:lang w:val="en-US"/>
              </w:rPr>
              <w:t>Richness:</w:t>
            </w:r>
          </w:p>
        </w:tc>
        <w:tc>
          <w:tcPr>
            <w:tcW w:w="3402" w:type="dxa"/>
          </w:tcPr>
          <w:p w14:paraId="6D332B9E" w14:textId="77777777" w:rsidR="00CD7DEE" w:rsidRPr="00C20E64" w:rsidRDefault="00CD7DEE" w:rsidP="00C755B1">
            <w:pPr>
              <w:pStyle w:val="Prrafodelista"/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C20E64">
              <w:rPr>
                <w:rFonts w:ascii="Times New Roman" w:hAnsi="Times New Roman" w:cs="Times New Roman"/>
                <w:sz w:val="24"/>
                <w:lang w:val="en-US"/>
              </w:rPr>
              <w:t>Certainty level:</w:t>
            </w:r>
          </w:p>
        </w:tc>
      </w:tr>
      <w:tr w:rsidR="00CD7DEE" w:rsidRPr="00C20E64" w14:paraId="62A48C9A" w14:textId="77777777" w:rsidTr="00C755B1">
        <w:trPr>
          <w:trHeight w:val="727"/>
        </w:trPr>
        <w:tc>
          <w:tcPr>
            <w:tcW w:w="9039" w:type="dxa"/>
            <w:gridSpan w:val="3"/>
          </w:tcPr>
          <w:p w14:paraId="7E140F86" w14:textId="77777777" w:rsidR="00CD7DEE" w:rsidRPr="00C20E64" w:rsidRDefault="00CD7DEE" w:rsidP="00C755B1">
            <w:pPr>
              <w:pStyle w:val="Prrafodelista"/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C20E64">
              <w:rPr>
                <w:rFonts w:ascii="Times New Roman" w:hAnsi="Times New Roman" w:cs="Times New Roman"/>
                <w:sz w:val="24"/>
                <w:lang w:val="en-US"/>
              </w:rPr>
              <w:t>Details on changes:</w:t>
            </w:r>
          </w:p>
        </w:tc>
      </w:tr>
      <w:tr w:rsidR="00CD7DEE" w:rsidRPr="00C20E64" w14:paraId="304CE62C" w14:textId="77777777" w:rsidTr="00C755B1">
        <w:trPr>
          <w:trHeight w:val="727"/>
        </w:trPr>
        <w:tc>
          <w:tcPr>
            <w:tcW w:w="9039" w:type="dxa"/>
            <w:gridSpan w:val="3"/>
          </w:tcPr>
          <w:p w14:paraId="5DB2D2C6" w14:textId="77777777" w:rsidR="00CD7DEE" w:rsidRPr="00C20E64" w:rsidRDefault="00CD7DEE" w:rsidP="00C755B1">
            <w:pPr>
              <w:pStyle w:val="Prrafodelista"/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C20E64">
              <w:rPr>
                <w:rFonts w:ascii="Times New Roman" w:hAnsi="Times New Roman" w:cs="Times New Roman"/>
                <w:sz w:val="24"/>
                <w:lang w:val="en-US"/>
              </w:rPr>
              <w:lastRenderedPageBreak/>
              <w:t>Potential drivers:</w:t>
            </w:r>
          </w:p>
        </w:tc>
      </w:tr>
    </w:tbl>
    <w:p w14:paraId="11270393" w14:textId="77777777" w:rsidR="00CD7DEE" w:rsidRPr="00C20E64" w:rsidRDefault="00CD7DEE" w:rsidP="00CD7DEE">
      <w:pPr>
        <w:ind w:left="710"/>
        <w:jc w:val="both"/>
        <w:rPr>
          <w:rFonts w:ascii="Times New Roman" w:hAnsi="Times New Roman" w:cs="Times New Roman"/>
          <w:sz w:val="24"/>
        </w:rPr>
      </w:pPr>
    </w:p>
    <w:p w14:paraId="20C0CCDC" w14:textId="77777777" w:rsidR="00CD7DEE" w:rsidRPr="00C20E64" w:rsidRDefault="00CD7DEE" w:rsidP="00CD7DEE">
      <w:pPr>
        <w:pStyle w:val="Prrafodelista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lang w:val="en-US"/>
        </w:rPr>
      </w:pPr>
      <w:r w:rsidRPr="00C20E64">
        <w:rPr>
          <w:rFonts w:ascii="Times New Roman" w:hAnsi="Times New Roman" w:cs="Times New Roman"/>
          <w:sz w:val="24"/>
          <w:lang w:val="en-US"/>
        </w:rPr>
        <w:t>Ecological specialists (e.g.</w:t>
      </w:r>
      <w:r>
        <w:rPr>
          <w:rFonts w:ascii="Times New Roman" w:hAnsi="Times New Roman" w:cs="Times New Roman"/>
          <w:sz w:val="24"/>
          <w:lang w:val="en-US"/>
        </w:rPr>
        <w:t>,</w:t>
      </w:r>
      <w:r w:rsidRPr="00C20E64">
        <w:rPr>
          <w:rFonts w:ascii="Times New Roman" w:hAnsi="Times New Roman" w:cs="Times New Roman"/>
          <w:sz w:val="24"/>
          <w:lang w:val="en-US"/>
        </w:rPr>
        <w:t xml:space="preserve"> foraging specialist</w:t>
      </w:r>
      <w:r>
        <w:rPr>
          <w:rFonts w:ascii="Times New Roman" w:hAnsi="Times New Roman" w:cs="Times New Roman"/>
          <w:sz w:val="24"/>
          <w:lang w:val="en-US"/>
        </w:rPr>
        <w:t>s</w:t>
      </w:r>
      <w:r w:rsidRPr="00C20E64">
        <w:rPr>
          <w:rFonts w:ascii="Times New Roman" w:hAnsi="Times New Roman" w:cs="Times New Roman"/>
          <w:sz w:val="24"/>
          <w:lang w:val="en-US"/>
        </w:rPr>
        <w:t>, species with complex mutualism)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474"/>
        <w:gridCol w:w="3042"/>
        <w:gridCol w:w="3312"/>
      </w:tblGrid>
      <w:tr w:rsidR="00CD7DEE" w:rsidRPr="00C20E64" w14:paraId="7AB8D0AA" w14:textId="77777777" w:rsidTr="00C755B1">
        <w:tc>
          <w:tcPr>
            <w:tcW w:w="2518" w:type="dxa"/>
          </w:tcPr>
          <w:p w14:paraId="1F7FDF14" w14:textId="77777777" w:rsidR="00CD7DEE" w:rsidRPr="00C20E64" w:rsidRDefault="00CD7DEE" w:rsidP="00C755B1">
            <w:pPr>
              <w:pStyle w:val="Prrafodelista"/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C20E64">
              <w:rPr>
                <w:rFonts w:ascii="Times New Roman" w:hAnsi="Times New Roman" w:cs="Times New Roman"/>
                <w:sz w:val="24"/>
                <w:lang w:val="en-US"/>
              </w:rPr>
              <w:t>Abundance:</w:t>
            </w:r>
          </w:p>
        </w:tc>
        <w:tc>
          <w:tcPr>
            <w:tcW w:w="3119" w:type="dxa"/>
          </w:tcPr>
          <w:p w14:paraId="079DBCDD" w14:textId="77777777" w:rsidR="00CD7DEE" w:rsidRPr="00C20E64" w:rsidRDefault="00CD7DEE" w:rsidP="00C755B1">
            <w:pPr>
              <w:pStyle w:val="Prrafodelista"/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C20E64">
              <w:rPr>
                <w:rFonts w:ascii="Times New Roman" w:hAnsi="Times New Roman" w:cs="Times New Roman"/>
                <w:sz w:val="24"/>
                <w:lang w:val="en-US"/>
              </w:rPr>
              <w:t>Richness:</w:t>
            </w:r>
          </w:p>
        </w:tc>
        <w:tc>
          <w:tcPr>
            <w:tcW w:w="3402" w:type="dxa"/>
          </w:tcPr>
          <w:p w14:paraId="49631F69" w14:textId="77777777" w:rsidR="00CD7DEE" w:rsidRPr="00C20E64" w:rsidRDefault="00CD7DEE" w:rsidP="00C755B1">
            <w:pPr>
              <w:pStyle w:val="Prrafodelista"/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C20E64">
              <w:rPr>
                <w:rFonts w:ascii="Times New Roman" w:hAnsi="Times New Roman" w:cs="Times New Roman"/>
                <w:sz w:val="24"/>
                <w:lang w:val="en-US"/>
              </w:rPr>
              <w:t>Certainty level:</w:t>
            </w:r>
          </w:p>
        </w:tc>
      </w:tr>
      <w:tr w:rsidR="00CD7DEE" w:rsidRPr="00C20E64" w14:paraId="28A50CF2" w14:textId="77777777" w:rsidTr="00C755B1">
        <w:trPr>
          <w:trHeight w:val="727"/>
        </w:trPr>
        <w:tc>
          <w:tcPr>
            <w:tcW w:w="9039" w:type="dxa"/>
            <w:gridSpan w:val="3"/>
          </w:tcPr>
          <w:p w14:paraId="1F29FB94" w14:textId="77777777" w:rsidR="00CD7DEE" w:rsidRPr="00C20E64" w:rsidRDefault="00CD7DEE" w:rsidP="00C755B1">
            <w:pPr>
              <w:pStyle w:val="Prrafodelista"/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C20E64">
              <w:rPr>
                <w:rFonts w:ascii="Times New Roman" w:hAnsi="Times New Roman" w:cs="Times New Roman"/>
                <w:sz w:val="24"/>
                <w:lang w:val="en-US"/>
              </w:rPr>
              <w:t>Details on changes:</w:t>
            </w:r>
          </w:p>
        </w:tc>
      </w:tr>
      <w:tr w:rsidR="00CD7DEE" w:rsidRPr="00C20E64" w14:paraId="7C93E05C" w14:textId="77777777" w:rsidTr="00C755B1">
        <w:trPr>
          <w:trHeight w:val="727"/>
        </w:trPr>
        <w:tc>
          <w:tcPr>
            <w:tcW w:w="9039" w:type="dxa"/>
            <w:gridSpan w:val="3"/>
          </w:tcPr>
          <w:p w14:paraId="5EEE71E2" w14:textId="77777777" w:rsidR="00CD7DEE" w:rsidRPr="00C20E64" w:rsidRDefault="00CD7DEE" w:rsidP="00C755B1">
            <w:pPr>
              <w:pStyle w:val="Prrafodelista"/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C20E64">
              <w:rPr>
                <w:rFonts w:ascii="Times New Roman" w:hAnsi="Times New Roman" w:cs="Times New Roman"/>
                <w:sz w:val="24"/>
                <w:lang w:val="en-US"/>
              </w:rPr>
              <w:t>Potential drivers:</w:t>
            </w:r>
          </w:p>
        </w:tc>
      </w:tr>
    </w:tbl>
    <w:p w14:paraId="501333E4" w14:textId="77777777" w:rsidR="00CD7DEE" w:rsidRPr="00C20E64" w:rsidRDefault="00CD7DEE" w:rsidP="00CD7DEE">
      <w:pPr>
        <w:ind w:left="710"/>
        <w:jc w:val="both"/>
        <w:rPr>
          <w:rFonts w:ascii="Times New Roman" w:hAnsi="Times New Roman" w:cs="Times New Roman"/>
          <w:sz w:val="24"/>
        </w:rPr>
      </w:pPr>
    </w:p>
    <w:p w14:paraId="0BBA7F15" w14:textId="77777777" w:rsidR="00CD7DEE" w:rsidRPr="00C20E64" w:rsidRDefault="00CD7DEE" w:rsidP="00CD7DEE">
      <w:pPr>
        <w:pStyle w:val="Prrafodelista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lang w:val="en-US"/>
        </w:rPr>
      </w:pPr>
      <w:r w:rsidRPr="00C20E64">
        <w:rPr>
          <w:rFonts w:ascii="Times New Roman" w:hAnsi="Times New Roman" w:cs="Times New Roman"/>
          <w:sz w:val="24"/>
          <w:lang w:val="en-US"/>
        </w:rPr>
        <w:t>Species dependent on tree cavities (e.g.</w:t>
      </w:r>
      <w:r>
        <w:rPr>
          <w:rFonts w:ascii="Times New Roman" w:hAnsi="Times New Roman" w:cs="Times New Roman"/>
          <w:sz w:val="24"/>
          <w:lang w:val="en-US"/>
        </w:rPr>
        <w:t>,</w:t>
      </w:r>
      <w:r w:rsidRPr="00C20E64">
        <w:rPr>
          <w:rFonts w:ascii="Times New Roman" w:hAnsi="Times New Roman" w:cs="Times New Roman"/>
          <w:sz w:val="24"/>
          <w:lang w:val="en-US"/>
        </w:rPr>
        <w:t xml:space="preserve"> parrots, possums, bats) 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474"/>
        <w:gridCol w:w="3042"/>
        <w:gridCol w:w="3312"/>
      </w:tblGrid>
      <w:tr w:rsidR="00CD7DEE" w:rsidRPr="00C20E64" w14:paraId="3B24CC50" w14:textId="77777777" w:rsidTr="00C755B1">
        <w:tc>
          <w:tcPr>
            <w:tcW w:w="2518" w:type="dxa"/>
          </w:tcPr>
          <w:p w14:paraId="0CAA0686" w14:textId="77777777" w:rsidR="00CD7DEE" w:rsidRPr="00C20E64" w:rsidRDefault="00CD7DEE" w:rsidP="00C755B1">
            <w:pPr>
              <w:pStyle w:val="Prrafodelista"/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C20E64">
              <w:rPr>
                <w:rFonts w:ascii="Times New Roman" w:hAnsi="Times New Roman" w:cs="Times New Roman"/>
                <w:sz w:val="24"/>
                <w:lang w:val="en-US"/>
              </w:rPr>
              <w:t>Abundance:</w:t>
            </w:r>
          </w:p>
        </w:tc>
        <w:tc>
          <w:tcPr>
            <w:tcW w:w="3119" w:type="dxa"/>
          </w:tcPr>
          <w:p w14:paraId="71C8F780" w14:textId="77777777" w:rsidR="00CD7DEE" w:rsidRPr="00C20E64" w:rsidRDefault="00CD7DEE" w:rsidP="00C755B1">
            <w:pPr>
              <w:pStyle w:val="Prrafodelista"/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C20E64">
              <w:rPr>
                <w:rFonts w:ascii="Times New Roman" w:hAnsi="Times New Roman" w:cs="Times New Roman"/>
                <w:sz w:val="24"/>
                <w:lang w:val="en-US"/>
              </w:rPr>
              <w:t>Richness:</w:t>
            </w:r>
          </w:p>
        </w:tc>
        <w:tc>
          <w:tcPr>
            <w:tcW w:w="3402" w:type="dxa"/>
          </w:tcPr>
          <w:p w14:paraId="45CBEBE0" w14:textId="77777777" w:rsidR="00CD7DEE" w:rsidRPr="00C20E64" w:rsidRDefault="00CD7DEE" w:rsidP="00C755B1">
            <w:pPr>
              <w:pStyle w:val="Prrafodelista"/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C20E64">
              <w:rPr>
                <w:rFonts w:ascii="Times New Roman" w:hAnsi="Times New Roman" w:cs="Times New Roman"/>
                <w:sz w:val="24"/>
                <w:lang w:val="en-US"/>
              </w:rPr>
              <w:t>Certainty level:</w:t>
            </w:r>
          </w:p>
        </w:tc>
      </w:tr>
      <w:tr w:rsidR="00CD7DEE" w:rsidRPr="00C20E64" w14:paraId="70BE81FE" w14:textId="77777777" w:rsidTr="00C755B1">
        <w:trPr>
          <w:trHeight w:val="727"/>
        </w:trPr>
        <w:tc>
          <w:tcPr>
            <w:tcW w:w="9039" w:type="dxa"/>
            <w:gridSpan w:val="3"/>
          </w:tcPr>
          <w:p w14:paraId="0DBEEE09" w14:textId="77777777" w:rsidR="00CD7DEE" w:rsidRPr="00C20E64" w:rsidRDefault="00CD7DEE" w:rsidP="00C755B1">
            <w:pPr>
              <w:pStyle w:val="Prrafodelista"/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C20E64">
              <w:rPr>
                <w:rFonts w:ascii="Times New Roman" w:hAnsi="Times New Roman" w:cs="Times New Roman"/>
                <w:sz w:val="24"/>
                <w:lang w:val="en-US"/>
              </w:rPr>
              <w:t>Details on changes:</w:t>
            </w:r>
          </w:p>
        </w:tc>
      </w:tr>
      <w:tr w:rsidR="00CD7DEE" w:rsidRPr="00C20E64" w14:paraId="7AB114EE" w14:textId="77777777" w:rsidTr="00C755B1">
        <w:trPr>
          <w:trHeight w:val="727"/>
        </w:trPr>
        <w:tc>
          <w:tcPr>
            <w:tcW w:w="9039" w:type="dxa"/>
            <w:gridSpan w:val="3"/>
          </w:tcPr>
          <w:p w14:paraId="578DEC5A" w14:textId="77777777" w:rsidR="00CD7DEE" w:rsidRPr="00C20E64" w:rsidRDefault="00CD7DEE" w:rsidP="00C755B1">
            <w:pPr>
              <w:pStyle w:val="Prrafodelista"/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C20E64">
              <w:rPr>
                <w:rFonts w:ascii="Times New Roman" w:hAnsi="Times New Roman" w:cs="Times New Roman"/>
                <w:sz w:val="24"/>
                <w:lang w:val="en-US"/>
              </w:rPr>
              <w:t>Potential drivers:</w:t>
            </w:r>
          </w:p>
        </w:tc>
      </w:tr>
    </w:tbl>
    <w:p w14:paraId="767CDF4D" w14:textId="77777777" w:rsidR="00CD7DEE" w:rsidRPr="00C20E64" w:rsidRDefault="00CD7DEE" w:rsidP="00CD7DEE">
      <w:pPr>
        <w:jc w:val="both"/>
        <w:rPr>
          <w:rFonts w:ascii="Times New Roman" w:hAnsi="Times New Roman" w:cs="Times New Roman"/>
          <w:sz w:val="24"/>
        </w:rPr>
      </w:pPr>
    </w:p>
    <w:p w14:paraId="2F8F7C18" w14:textId="77777777" w:rsidR="00CD7DEE" w:rsidRPr="00C20E64" w:rsidRDefault="00CD7DEE" w:rsidP="00CD7DEE">
      <w:pPr>
        <w:pStyle w:val="Prrafodelista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lang w:val="en-US"/>
        </w:rPr>
      </w:pPr>
      <w:r w:rsidRPr="00C20E64">
        <w:rPr>
          <w:rFonts w:ascii="Times New Roman" w:hAnsi="Times New Roman" w:cs="Times New Roman"/>
          <w:sz w:val="24"/>
          <w:lang w:val="en-US"/>
        </w:rPr>
        <w:t>Exotic animals (not native)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474"/>
        <w:gridCol w:w="3042"/>
        <w:gridCol w:w="3312"/>
      </w:tblGrid>
      <w:tr w:rsidR="00CD7DEE" w:rsidRPr="00C20E64" w14:paraId="46802B82" w14:textId="77777777" w:rsidTr="00C755B1">
        <w:tc>
          <w:tcPr>
            <w:tcW w:w="2518" w:type="dxa"/>
          </w:tcPr>
          <w:p w14:paraId="2E986695" w14:textId="77777777" w:rsidR="00CD7DEE" w:rsidRPr="00C20E64" w:rsidRDefault="00CD7DEE" w:rsidP="00C755B1">
            <w:pPr>
              <w:pStyle w:val="Prrafodelista"/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C20E64">
              <w:rPr>
                <w:rFonts w:ascii="Times New Roman" w:hAnsi="Times New Roman" w:cs="Times New Roman"/>
                <w:sz w:val="24"/>
                <w:lang w:val="en-US"/>
              </w:rPr>
              <w:t>Abundance:</w:t>
            </w:r>
          </w:p>
        </w:tc>
        <w:tc>
          <w:tcPr>
            <w:tcW w:w="3119" w:type="dxa"/>
          </w:tcPr>
          <w:p w14:paraId="27A42F02" w14:textId="77777777" w:rsidR="00CD7DEE" w:rsidRPr="00C20E64" w:rsidRDefault="00CD7DEE" w:rsidP="00C755B1">
            <w:pPr>
              <w:pStyle w:val="Prrafodelista"/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C20E64">
              <w:rPr>
                <w:rFonts w:ascii="Times New Roman" w:hAnsi="Times New Roman" w:cs="Times New Roman"/>
                <w:sz w:val="24"/>
                <w:lang w:val="en-US"/>
              </w:rPr>
              <w:t>Richness:</w:t>
            </w:r>
          </w:p>
        </w:tc>
        <w:tc>
          <w:tcPr>
            <w:tcW w:w="3402" w:type="dxa"/>
          </w:tcPr>
          <w:p w14:paraId="60AC2123" w14:textId="77777777" w:rsidR="00CD7DEE" w:rsidRPr="00C20E64" w:rsidRDefault="00CD7DEE" w:rsidP="00C755B1">
            <w:pPr>
              <w:pStyle w:val="Prrafodelista"/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C20E64">
              <w:rPr>
                <w:rFonts w:ascii="Times New Roman" w:hAnsi="Times New Roman" w:cs="Times New Roman"/>
                <w:sz w:val="24"/>
                <w:lang w:val="en-US"/>
              </w:rPr>
              <w:t>Certainty level:</w:t>
            </w:r>
          </w:p>
        </w:tc>
      </w:tr>
      <w:tr w:rsidR="00CD7DEE" w:rsidRPr="00C20E64" w14:paraId="51D88154" w14:textId="77777777" w:rsidTr="00C755B1">
        <w:trPr>
          <w:trHeight w:val="727"/>
        </w:trPr>
        <w:tc>
          <w:tcPr>
            <w:tcW w:w="9039" w:type="dxa"/>
            <w:gridSpan w:val="3"/>
          </w:tcPr>
          <w:p w14:paraId="3E11F45E" w14:textId="77777777" w:rsidR="00CD7DEE" w:rsidRPr="00C20E64" w:rsidRDefault="00CD7DEE" w:rsidP="00C755B1">
            <w:pPr>
              <w:pStyle w:val="Prrafodelista"/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C20E64">
              <w:rPr>
                <w:rFonts w:ascii="Times New Roman" w:hAnsi="Times New Roman" w:cs="Times New Roman"/>
                <w:sz w:val="24"/>
                <w:lang w:val="en-US"/>
              </w:rPr>
              <w:t>Details on changes:</w:t>
            </w:r>
          </w:p>
        </w:tc>
      </w:tr>
      <w:tr w:rsidR="00CD7DEE" w:rsidRPr="00C20E64" w14:paraId="166888BF" w14:textId="77777777" w:rsidTr="00C755B1">
        <w:trPr>
          <w:trHeight w:val="727"/>
        </w:trPr>
        <w:tc>
          <w:tcPr>
            <w:tcW w:w="9039" w:type="dxa"/>
            <w:gridSpan w:val="3"/>
          </w:tcPr>
          <w:p w14:paraId="79E662C8" w14:textId="77777777" w:rsidR="00CD7DEE" w:rsidRPr="00C20E64" w:rsidRDefault="00CD7DEE" w:rsidP="00C755B1">
            <w:pPr>
              <w:pStyle w:val="Prrafodelista"/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C20E64">
              <w:rPr>
                <w:rFonts w:ascii="Times New Roman" w:hAnsi="Times New Roman" w:cs="Times New Roman"/>
                <w:sz w:val="24"/>
                <w:lang w:val="en-US"/>
              </w:rPr>
              <w:t>Potential drivers:</w:t>
            </w:r>
          </w:p>
        </w:tc>
      </w:tr>
    </w:tbl>
    <w:p w14:paraId="4352C50E" w14:textId="77777777" w:rsidR="00CD7DEE" w:rsidRPr="00C20E64" w:rsidRDefault="00CD7DEE" w:rsidP="00CD7DEE">
      <w:pPr>
        <w:jc w:val="both"/>
        <w:rPr>
          <w:rFonts w:ascii="Times New Roman" w:hAnsi="Times New Roman" w:cs="Times New Roman"/>
          <w:sz w:val="24"/>
        </w:rPr>
      </w:pPr>
    </w:p>
    <w:p w14:paraId="595E705E" w14:textId="77777777" w:rsidR="00CD7DEE" w:rsidRPr="00C20E64" w:rsidRDefault="00CD7DEE" w:rsidP="00CD7DEE">
      <w:pPr>
        <w:pStyle w:val="Prrafodelista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lang w:val="en-US"/>
        </w:rPr>
      </w:pPr>
      <w:r w:rsidRPr="00C20E64">
        <w:rPr>
          <w:rFonts w:ascii="Times New Roman" w:hAnsi="Times New Roman" w:cs="Times New Roman"/>
          <w:sz w:val="24"/>
          <w:lang w:val="en-US"/>
        </w:rPr>
        <w:t>Exotic plants (not native)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474"/>
        <w:gridCol w:w="3042"/>
        <w:gridCol w:w="3312"/>
      </w:tblGrid>
      <w:tr w:rsidR="00CD7DEE" w:rsidRPr="00C20E64" w14:paraId="07B6CAE2" w14:textId="77777777" w:rsidTr="00C755B1">
        <w:tc>
          <w:tcPr>
            <w:tcW w:w="2518" w:type="dxa"/>
          </w:tcPr>
          <w:p w14:paraId="1709AE87" w14:textId="77777777" w:rsidR="00CD7DEE" w:rsidRPr="00C20E64" w:rsidRDefault="00CD7DEE" w:rsidP="00C755B1">
            <w:pPr>
              <w:pStyle w:val="Prrafodelista"/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C20E64">
              <w:rPr>
                <w:rFonts w:ascii="Times New Roman" w:hAnsi="Times New Roman" w:cs="Times New Roman"/>
                <w:sz w:val="24"/>
                <w:lang w:val="en-US"/>
              </w:rPr>
              <w:t>Abundance:</w:t>
            </w:r>
          </w:p>
        </w:tc>
        <w:tc>
          <w:tcPr>
            <w:tcW w:w="3119" w:type="dxa"/>
          </w:tcPr>
          <w:p w14:paraId="6979257E" w14:textId="77777777" w:rsidR="00CD7DEE" w:rsidRPr="00C20E64" w:rsidRDefault="00CD7DEE" w:rsidP="00C755B1">
            <w:pPr>
              <w:pStyle w:val="Prrafodelista"/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C20E64">
              <w:rPr>
                <w:rFonts w:ascii="Times New Roman" w:hAnsi="Times New Roman" w:cs="Times New Roman"/>
                <w:sz w:val="24"/>
                <w:lang w:val="en-US"/>
              </w:rPr>
              <w:t>Richness:</w:t>
            </w:r>
          </w:p>
        </w:tc>
        <w:tc>
          <w:tcPr>
            <w:tcW w:w="3402" w:type="dxa"/>
          </w:tcPr>
          <w:p w14:paraId="67A0324E" w14:textId="77777777" w:rsidR="00CD7DEE" w:rsidRPr="00C20E64" w:rsidRDefault="00CD7DEE" w:rsidP="00C755B1">
            <w:pPr>
              <w:pStyle w:val="Prrafodelista"/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C20E64">
              <w:rPr>
                <w:rFonts w:ascii="Times New Roman" w:hAnsi="Times New Roman" w:cs="Times New Roman"/>
                <w:sz w:val="24"/>
                <w:lang w:val="en-US"/>
              </w:rPr>
              <w:t>Certainty level:</w:t>
            </w:r>
          </w:p>
        </w:tc>
      </w:tr>
      <w:tr w:rsidR="00CD7DEE" w:rsidRPr="00C20E64" w14:paraId="1B379214" w14:textId="77777777" w:rsidTr="00C755B1">
        <w:trPr>
          <w:trHeight w:val="727"/>
        </w:trPr>
        <w:tc>
          <w:tcPr>
            <w:tcW w:w="9039" w:type="dxa"/>
            <w:gridSpan w:val="3"/>
          </w:tcPr>
          <w:p w14:paraId="0A91ECD6" w14:textId="77777777" w:rsidR="00CD7DEE" w:rsidRPr="00C20E64" w:rsidRDefault="00CD7DEE" w:rsidP="00C755B1">
            <w:pPr>
              <w:pStyle w:val="Prrafodelista"/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C20E64">
              <w:rPr>
                <w:rFonts w:ascii="Times New Roman" w:hAnsi="Times New Roman" w:cs="Times New Roman"/>
                <w:sz w:val="24"/>
                <w:lang w:val="en-US"/>
              </w:rPr>
              <w:t>Details on changes:</w:t>
            </w:r>
          </w:p>
        </w:tc>
      </w:tr>
      <w:tr w:rsidR="00CD7DEE" w:rsidRPr="00C20E64" w14:paraId="1B7A6B3F" w14:textId="77777777" w:rsidTr="00C755B1">
        <w:trPr>
          <w:trHeight w:val="727"/>
        </w:trPr>
        <w:tc>
          <w:tcPr>
            <w:tcW w:w="9039" w:type="dxa"/>
            <w:gridSpan w:val="3"/>
          </w:tcPr>
          <w:p w14:paraId="3DEBD5EB" w14:textId="77777777" w:rsidR="00CD7DEE" w:rsidRPr="00C20E64" w:rsidRDefault="00CD7DEE" w:rsidP="00C755B1">
            <w:pPr>
              <w:pStyle w:val="Prrafodelista"/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C20E64">
              <w:rPr>
                <w:rFonts w:ascii="Times New Roman" w:hAnsi="Times New Roman" w:cs="Times New Roman"/>
                <w:sz w:val="24"/>
                <w:lang w:val="en-US"/>
              </w:rPr>
              <w:t>Potential drivers:</w:t>
            </w:r>
          </w:p>
        </w:tc>
      </w:tr>
    </w:tbl>
    <w:p w14:paraId="4270FF51" w14:textId="77777777" w:rsidR="00CD7DEE" w:rsidRPr="00C20E64" w:rsidRDefault="00CD7DEE" w:rsidP="00CD7DEE">
      <w:pPr>
        <w:jc w:val="both"/>
        <w:rPr>
          <w:rFonts w:ascii="Times New Roman" w:hAnsi="Times New Roman" w:cs="Times New Roman"/>
          <w:sz w:val="24"/>
        </w:rPr>
      </w:pPr>
    </w:p>
    <w:p w14:paraId="03FF9F72" w14:textId="77777777" w:rsidR="00CD7DEE" w:rsidRPr="00C20E64" w:rsidRDefault="00CD7DEE" w:rsidP="00CD7DEE">
      <w:pPr>
        <w:pStyle w:val="Prrafodelista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lang w:val="en-US"/>
        </w:rPr>
      </w:pPr>
      <w:r w:rsidRPr="00C20E64">
        <w:rPr>
          <w:rFonts w:ascii="Times New Roman" w:hAnsi="Times New Roman" w:cs="Times New Roman"/>
          <w:sz w:val="24"/>
          <w:lang w:val="en-US"/>
        </w:rPr>
        <w:t>Human diseases (e.g.</w:t>
      </w:r>
      <w:r>
        <w:rPr>
          <w:rFonts w:ascii="Times New Roman" w:hAnsi="Times New Roman" w:cs="Times New Roman"/>
          <w:sz w:val="24"/>
          <w:lang w:val="en-US"/>
        </w:rPr>
        <w:t>,</w:t>
      </w:r>
      <w:r w:rsidRPr="00C20E64">
        <w:rPr>
          <w:rFonts w:ascii="Times New Roman" w:hAnsi="Times New Roman" w:cs="Times New Roman"/>
          <w:sz w:val="24"/>
          <w:lang w:val="en-US"/>
        </w:rPr>
        <w:t xml:space="preserve"> dengue, malaria, leishmaniasis, </w:t>
      </w:r>
      <w:r>
        <w:rPr>
          <w:rFonts w:ascii="Times New Roman" w:hAnsi="Times New Roman" w:cs="Times New Roman"/>
          <w:sz w:val="24"/>
          <w:lang w:val="en-US"/>
        </w:rPr>
        <w:t>C</w:t>
      </w:r>
      <w:r w:rsidRPr="00C20E64">
        <w:rPr>
          <w:rFonts w:ascii="Times New Roman" w:hAnsi="Times New Roman" w:cs="Times New Roman"/>
          <w:sz w:val="24"/>
          <w:lang w:val="en-US"/>
        </w:rPr>
        <w:t>hagas, Chikungunya)</w:t>
      </w:r>
    </w:p>
    <w:tbl>
      <w:tblPr>
        <w:tblStyle w:val="Tablaconcuadrcula"/>
        <w:tblW w:w="0" w:type="auto"/>
        <w:tblLook w:val="04A0" w:firstRow="1" w:lastRow="0" w:firstColumn="1" w:lastColumn="0" w:noHBand="0" w:noVBand="1"/>
      </w:tblPr>
      <w:tblGrid>
        <w:gridCol w:w="2474"/>
        <w:gridCol w:w="3042"/>
        <w:gridCol w:w="3312"/>
      </w:tblGrid>
      <w:tr w:rsidR="00CD7DEE" w:rsidRPr="00C20E64" w14:paraId="7F184C9D" w14:textId="77777777" w:rsidTr="00C755B1">
        <w:tc>
          <w:tcPr>
            <w:tcW w:w="2518" w:type="dxa"/>
          </w:tcPr>
          <w:p w14:paraId="009483CD" w14:textId="77777777" w:rsidR="00CD7DEE" w:rsidRPr="00C20E64" w:rsidRDefault="00CD7DEE" w:rsidP="00C755B1">
            <w:pPr>
              <w:pStyle w:val="Prrafodelista"/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C20E64">
              <w:rPr>
                <w:rFonts w:ascii="Times New Roman" w:hAnsi="Times New Roman" w:cs="Times New Roman"/>
                <w:sz w:val="24"/>
                <w:lang w:val="en-US"/>
              </w:rPr>
              <w:lastRenderedPageBreak/>
              <w:t>Abundance:</w:t>
            </w:r>
          </w:p>
        </w:tc>
        <w:tc>
          <w:tcPr>
            <w:tcW w:w="3119" w:type="dxa"/>
          </w:tcPr>
          <w:p w14:paraId="5C910977" w14:textId="77777777" w:rsidR="00CD7DEE" w:rsidRPr="00C20E64" w:rsidRDefault="00CD7DEE" w:rsidP="00C755B1">
            <w:pPr>
              <w:pStyle w:val="Prrafodelista"/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C20E64">
              <w:rPr>
                <w:rFonts w:ascii="Times New Roman" w:hAnsi="Times New Roman" w:cs="Times New Roman"/>
                <w:sz w:val="24"/>
                <w:lang w:val="en-US"/>
              </w:rPr>
              <w:t>Richness:</w:t>
            </w:r>
          </w:p>
        </w:tc>
        <w:tc>
          <w:tcPr>
            <w:tcW w:w="3402" w:type="dxa"/>
          </w:tcPr>
          <w:p w14:paraId="43250AB3" w14:textId="77777777" w:rsidR="00CD7DEE" w:rsidRPr="00C20E64" w:rsidRDefault="00CD7DEE" w:rsidP="00C755B1">
            <w:pPr>
              <w:pStyle w:val="Prrafodelista"/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C20E64">
              <w:rPr>
                <w:rFonts w:ascii="Times New Roman" w:hAnsi="Times New Roman" w:cs="Times New Roman"/>
                <w:sz w:val="24"/>
                <w:lang w:val="en-US"/>
              </w:rPr>
              <w:t>Certainty level:</w:t>
            </w:r>
          </w:p>
        </w:tc>
      </w:tr>
      <w:tr w:rsidR="00CD7DEE" w:rsidRPr="00C20E64" w14:paraId="5385F675" w14:textId="77777777" w:rsidTr="00C755B1">
        <w:trPr>
          <w:trHeight w:val="727"/>
        </w:trPr>
        <w:tc>
          <w:tcPr>
            <w:tcW w:w="9039" w:type="dxa"/>
            <w:gridSpan w:val="3"/>
          </w:tcPr>
          <w:p w14:paraId="62403033" w14:textId="77777777" w:rsidR="00CD7DEE" w:rsidRPr="00C20E64" w:rsidRDefault="00CD7DEE" w:rsidP="00C755B1">
            <w:pPr>
              <w:pStyle w:val="Prrafodelista"/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C20E64">
              <w:rPr>
                <w:rFonts w:ascii="Times New Roman" w:hAnsi="Times New Roman" w:cs="Times New Roman"/>
                <w:sz w:val="24"/>
                <w:lang w:val="en-US"/>
              </w:rPr>
              <w:t>Details on changes:</w:t>
            </w:r>
          </w:p>
        </w:tc>
      </w:tr>
      <w:tr w:rsidR="00CD7DEE" w:rsidRPr="00C20E64" w14:paraId="7ECEC6DE" w14:textId="77777777" w:rsidTr="00C755B1">
        <w:trPr>
          <w:trHeight w:val="727"/>
        </w:trPr>
        <w:tc>
          <w:tcPr>
            <w:tcW w:w="9039" w:type="dxa"/>
            <w:gridSpan w:val="3"/>
          </w:tcPr>
          <w:p w14:paraId="554CCFDA" w14:textId="77777777" w:rsidR="00CD7DEE" w:rsidRPr="00C20E64" w:rsidRDefault="00CD7DEE" w:rsidP="00C755B1">
            <w:pPr>
              <w:pStyle w:val="Prrafodelista"/>
              <w:ind w:left="0"/>
              <w:jc w:val="both"/>
              <w:rPr>
                <w:rFonts w:ascii="Times New Roman" w:hAnsi="Times New Roman" w:cs="Times New Roman"/>
                <w:sz w:val="24"/>
                <w:lang w:val="en-US"/>
              </w:rPr>
            </w:pPr>
            <w:r w:rsidRPr="00C20E64">
              <w:rPr>
                <w:rFonts w:ascii="Times New Roman" w:hAnsi="Times New Roman" w:cs="Times New Roman"/>
                <w:sz w:val="24"/>
                <w:lang w:val="en-US"/>
              </w:rPr>
              <w:t>Potential drivers:</w:t>
            </w:r>
          </w:p>
        </w:tc>
      </w:tr>
    </w:tbl>
    <w:p w14:paraId="5DB02955" w14:textId="77777777" w:rsidR="00CD7DEE" w:rsidRDefault="00CD7DEE" w:rsidP="00CD7DEE">
      <w:pPr>
        <w:jc w:val="both"/>
        <w:rPr>
          <w:rFonts w:ascii="Times New Roman" w:hAnsi="Times New Roman" w:cs="Times New Roman"/>
          <w:b/>
          <w:sz w:val="24"/>
        </w:rPr>
      </w:pPr>
    </w:p>
    <w:p w14:paraId="4A2E974B" w14:textId="77777777" w:rsidR="00CD7DEE" w:rsidRDefault="00CD7DEE" w:rsidP="00CD7DEE">
      <w:pPr>
        <w:jc w:val="both"/>
        <w:rPr>
          <w:rFonts w:ascii="Times New Roman" w:hAnsi="Times New Roman" w:cs="Times New Roman"/>
          <w:b/>
          <w:sz w:val="24"/>
        </w:rPr>
      </w:pPr>
    </w:p>
    <w:p w14:paraId="786EE3EC" w14:textId="77777777" w:rsidR="00CD7DEE" w:rsidRDefault="00CD7DEE" w:rsidP="00CD7DEE">
      <w:pPr>
        <w:jc w:val="both"/>
        <w:rPr>
          <w:rFonts w:ascii="Times New Roman" w:hAnsi="Times New Roman" w:cs="Times New Roman"/>
          <w:b/>
          <w:sz w:val="24"/>
        </w:rPr>
      </w:pPr>
    </w:p>
    <w:p w14:paraId="512AC01B" w14:textId="77777777" w:rsidR="00CD7DEE" w:rsidRDefault="00CD7DEE" w:rsidP="00CD7DEE">
      <w:pPr>
        <w:jc w:val="both"/>
        <w:rPr>
          <w:rFonts w:ascii="Times New Roman" w:hAnsi="Times New Roman" w:cs="Times New Roman"/>
          <w:b/>
          <w:sz w:val="24"/>
        </w:rPr>
      </w:pPr>
    </w:p>
    <w:p w14:paraId="7018B0E2" w14:textId="77777777" w:rsidR="00CD7DEE" w:rsidRPr="00C20E64" w:rsidRDefault="00CD7DEE" w:rsidP="00CD7DEE">
      <w:pPr>
        <w:jc w:val="both"/>
        <w:rPr>
          <w:rFonts w:ascii="Times New Roman" w:hAnsi="Times New Roman" w:cs="Times New Roman"/>
          <w:b/>
          <w:sz w:val="24"/>
        </w:rPr>
      </w:pPr>
      <w:proofErr w:type="spellStart"/>
      <w:r w:rsidRPr="00C20E64">
        <w:rPr>
          <w:rFonts w:ascii="Times New Roman" w:hAnsi="Times New Roman" w:cs="Times New Roman"/>
          <w:b/>
          <w:sz w:val="24"/>
        </w:rPr>
        <w:t>Part</w:t>
      </w:r>
      <w:proofErr w:type="spellEnd"/>
      <w:r w:rsidRPr="00C20E64">
        <w:rPr>
          <w:rFonts w:ascii="Times New Roman" w:hAnsi="Times New Roman" w:cs="Times New Roman"/>
          <w:b/>
          <w:sz w:val="24"/>
        </w:rPr>
        <w:t xml:space="preserve"> II: </w:t>
      </w:r>
      <w:proofErr w:type="spellStart"/>
      <w:r w:rsidRPr="00C20E64">
        <w:rPr>
          <w:rFonts w:ascii="Times New Roman" w:hAnsi="Times New Roman" w:cs="Times New Roman"/>
          <w:b/>
          <w:sz w:val="24"/>
        </w:rPr>
        <w:t>Additional</w:t>
      </w:r>
      <w:proofErr w:type="spellEnd"/>
      <w:r w:rsidRPr="00C20E64">
        <w:rPr>
          <w:rFonts w:ascii="Times New Roman" w:hAnsi="Times New Roman" w:cs="Times New Roman"/>
          <w:b/>
          <w:sz w:val="24"/>
        </w:rPr>
        <w:t xml:space="preserve"> </w:t>
      </w:r>
      <w:proofErr w:type="spellStart"/>
      <w:r w:rsidRPr="00C20E64">
        <w:rPr>
          <w:rFonts w:ascii="Times New Roman" w:hAnsi="Times New Roman" w:cs="Times New Roman"/>
          <w:b/>
          <w:sz w:val="24"/>
        </w:rPr>
        <w:t>information</w:t>
      </w:r>
      <w:proofErr w:type="spellEnd"/>
    </w:p>
    <w:p w14:paraId="7E46CF93" w14:textId="77777777" w:rsidR="00CD7DEE" w:rsidRPr="00293733" w:rsidRDefault="00CD7DEE" w:rsidP="00CD7DEE">
      <w:pPr>
        <w:jc w:val="both"/>
        <w:rPr>
          <w:rFonts w:ascii="Times New Roman" w:hAnsi="Times New Roman" w:cs="Times New Roman"/>
          <w:sz w:val="24"/>
          <w:lang w:val="en-US"/>
        </w:rPr>
      </w:pPr>
      <w:r w:rsidRPr="00293733">
        <w:rPr>
          <w:rFonts w:ascii="Times New Roman" w:hAnsi="Times New Roman" w:cs="Times New Roman"/>
          <w:sz w:val="24"/>
          <w:lang w:val="en-US"/>
        </w:rPr>
        <w:t>In your opinion, what are the main threats in your study area? Could you identify a possible solution?</w:t>
      </w:r>
    </w:p>
    <w:p w14:paraId="7D9635CE" w14:textId="77777777" w:rsidR="00CD7DEE" w:rsidRPr="00C20E64" w:rsidRDefault="00CD7DEE" w:rsidP="00CD7DEE">
      <w:pPr>
        <w:pStyle w:val="Prrafodelista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lang w:val="en-US"/>
        </w:rPr>
      </w:pPr>
      <w:r w:rsidRPr="00C20E64">
        <w:rPr>
          <w:rFonts w:ascii="Times New Roman" w:hAnsi="Times New Roman" w:cs="Times New Roman"/>
          <w:sz w:val="24"/>
          <w:lang w:val="en-US"/>
        </w:rPr>
        <w:t xml:space="preserve">First biggest threat: </w:t>
      </w:r>
    </w:p>
    <w:p w14:paraId="069B2656" w14:textId="77777777" w:rsidR="00CD7DEE" w:rsidRPr="00C20E64" w:rsidRDefault="00CD7DEE" w:rsidP="00CD7DEE">
      <w:pPr>
        <w:pStyle w:val="Prrafodelista"/>
        <w:ind w:left="1070"/>
        <w:jc w:val="both"/>
        <w:rPr>
          <w:rFonts w:ascii="Times New Roman" w:hAnsi="Times New Roman" w:cs="Times New Roman"/>
          <w:sz w:val="24"/>
          <w:lang w:val="en-US"/>
        </w:rPr>
      </w:pPr>
    </w:p>
    <w:p w14:paraId="091A6685" w14:textId="77777777" w:rsidR="00CD7DEE" w:rsidRPr="00C20E64" w:rsidRDefault="00CD7DEE" w:rsidP="00CD7DEE">
      <w:pPr>
        <w:pStyle w:val="Prrafodelista"/>
        <w:ind w:left="1070"/>
        <w:jc w:val="both"/>
        <w:rPr>
          <w:rFonts w:ascii="Times New Roman" w:hAnsi="Times New Roman" w:cs="Times New Roman"/>
          <w:sz w:val="24"/>
          <w:lang w:val="en-US"/>
        </w:rPr>
      </w:pPr>
      <w:r w:rsidRPr="00C20E64">
        <w:rPr>
          <w:rFonts w:ascii="Times New Roman" w:hAnsi="Times New Roman" w:cs="Times New Roman"/>
          <w:sz w:val="24"/>
          <w:lang w:val="en-US"/>
        </w:rPr>
        <w:t>Po</w:t>
      </w:r>
      <w:r>
        <w:rPr>
          <w:rFonts w:ascii="Times New Roman" w:hAnsi="Times New Roman" w:cs="Times New Roman"/>
          <w:sz w:val="24"/>
          <w:lang w:val="en-US"/>
        </w:rPr>
        <w:t>s</w:t>
      </w:r>
      <w:r w:rsidRPr="00C20E64">
        <w:rPr>
          <w:rFonts w:ascii="Times New Roman" w:hAnsi="Times New Roman" w:cs="Times New Roman"/>
          <w:sz w:val="24"/>
          <w:lang w:val="en-US"/>
        </w:rPr>
        <w:t xml:space="preserve">sible solution:  </w:t>
      </w:r>
    </w:p>
    <w:p w14:paraId="54DBB569" w14:textId="77777777" w:rsidR="00CD7DEE" w:rsidRPr="00C20E64" w:rsidRDefault="00CD7DEE" w:rsidP="00CD7DEE">
      <w:pPr>
        <w:pStyle w:val="Prrafodelista"/>
        <w:ind w:left="1070"/>
        <w:jc w:val="both"/>
        <w:rPr>
          <w:rFonts w:ascii="Times New Roman" w:hAnsi="Times New Roman" w:cs="Times New Roman"/>
          <w:sz w:val="24"/>
          <w:lang w:val="en-US"/>
        </w:rPr>
      </w:pPr>
    </w:p>
    <w:p w14:paraId="0BCB66B9" w14:textId="77777777" w:rsidR="00CD7DEE" w:rsidRPr="00C20E64" w:rsidRDefault="00CD7DEE" w:rsidP="00CD7DEE">
      <w:pPr>
        <w:pStyle w:val="Prrafodelista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lang w:val="en-US"/>
        </w:rPr>
      </w:pPr>
      <w:r w:rsidRPr="00C20E64">
        <w:rPr>
          <w:rFonts w:ascii="Times New Roman" w:hAnsi="Times New Roman" w:cs="Times New Roman"/>
          <w:sz w:val="24"/>
          <w:lang w:val="en-US"/>
        </w:rPr>
        <w:t xml:space="preserve">Second biggest threat: </w:t>
      </w:r>
    </w:p>
    <w:p w14:paraId="15307810" w14:textId="77777777" w:rsidR="00CD7DEE" w:rsidRPr="00C20E64" w:rsidRDefault="00CD7DEE" w:rsidP="00CD7DEE">
      <w:pPr>
        <w:pStyle w:val="Prrafodelista"/>
        <w:ind w:left="1070"/>
        <w:jc w:val="both"/>
        <w:rPr>
          <w:rFonts w:ascii="Times New Roman" w:hAnsi="Times New Roman" w:cs="Times New Roman"/>
          <w:sz w:val="24"/>
          <w:lang w:val="en-US"/>
        </w:rPr>
      </w:pPr>
    </w:p>
    <w:p w14:paraId="7F7AC1C5" w14:textId="77777777" w:rsidR="00CD7DEE" w:rsidRPr="00C20E64" w:rsidRDefault="00CD7DEE" w:rsidP="00CD7DEE">
      <w:pPr>
        <w:pStyle w:val="Prrafodelista"/>
        <w:ind w:left="1070"/>
        <w:jc w:val="both"/>
        <w:rPr>
          <w:rFonts w:ascii="Times New Roman" w:hAnsi="Times New Roman" w:cs="Times New Roman"/>
          <w:sz w:val="24"/>
          <w:lang w:val="en-US"/>
        </w:rPr>
      </w:pPr>
      <w:r w:rsidRPr="00C20E64">
        <w:rPr>
          <w:rFonts w:ascii="Times New Roman" w:hAnsi="Times New Roman" w:cs="Times New Roman"/>
          <w:sz w:val="24"/>
          <w:lang w:val="en-US"/>
        </w:rPr>
        <w:t>Po</w:t>
      </w:r>
      <w:r>
        <w:rPr>
          <w:rFonts w:ascii="Times New Roman" w:hAnsi="Times New Roman" w:cs="Times New Roman"/>
          <w:sz w:val="24"/>
          <w:lang w:val="en-US"/>
        </w:rPr>
        <w:t>s</w:t>
      </w:r>
      <w:r w:rsidRPr="00C20E64">
        <w:rPr>
          <w:rFonts w:ascii="Times New Roman" w:hAnsi="Times New Roman" w:cs="Times New Roman"/>
          <w:sz w:val="24"/>
          <w:lang w:val="en-US"/>
        </w:rPr>
        <w:t xml:space="preserve">sible solution: </w:t>
      </w:r>
    </w:p>
    <w:p w14:paraId="2368991B" w14:textId="77777777" w:rsidR="00CD7DEE" w:rsidRPr="00C20E64" w:rsidRDefault="00CD7DEE" w:rsidP="00CD7DEE">
      <w:pPr>
        <w:jc w:val="both"/>
        <w:rPr>
          <w:rFonts w:ascii="Times New Roman" w:hAnsi="Times New Roman" w:cs="Times New Roman"/>
          <w:sz w:val="24"/>
        </w:rPr>
      </w:pPr>
    </w:p>
    <w:p w14:paraId="7EC66211" w14:textId="77777777" w:rsidR="00CD7DEE" w:rsidRPr="00C20E64" w:rsidRDefault="00CD7DEE" w:rsidP="00CD7DEE">
      <w:pPr>
        <w:pStyle w:val="Prrafodelista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lang w:val="en-US"/>
        </w:rPr>
      </w:pPr>
      <w:r w:rsidRPr="00C20E64">
        <w:rPr>
          <w:rFonts w:ascii="Times New Roman" w:hAnsi="Times New Roman" w:cs="Times New Roman"/>
          <w:sz w:val="24"/>
          <w:lang w:val="en-US"/>
        </w:rPr>
        <w:t>Thir</w:t>
      </w:r>
      <w:r>
        <w:rPr>
          <w:rFonts w:ascii="Times New Roman" w:hAnsi="Times New Roman" w:cs="Times New Roman"/>
          <w:sz w:val="24"/>
          <w:lang w:val="en-US"/>
        </w:rPr>
        <w:t>d</w:t>
      </w:r>
      <w:r w:rsidRPr="00C20E64">
        <w:rPr>
          <w:rFonts w:ascii="Times New Roman" w:hAnsi="Times New Roman" w:cs="Times New Roman"/>
          <w:sz w:val="24"/>
          <w:lang w:val="en-US"/>
        </w:rPr>
        <w:t xml:space="preserve"> biggest threat: </w:t>
      </w:r>
    </w:p>
    <w:p w14:paraId="1BAD2E66" w14:textId="77777777" w:rsidR="00CD7DEE" w:rsidRPr="00C20E64" w:rsidRDefault="00CD7DEE" w:rsidP="00CD7DEE">
      <w:pPr>
        <w:pStyle w:val="Prrafodelista"/>
        <w:ind w:left="1070"/>
        <w:jc w:val="both"/>
        <w:rPr>
          <w:rFonts w:ascii="Times New Roman" w:hAnsi="Times New Roman" w:cs="Times New Roman"/>
          <w:sz w:val="24"/>
          <w:lang w:val="en-US"/>
        </w:rPr>
      </w:pPr>
      <w:r w:rsidRPr="00C20E64">
        <w:rPr>
          <w:rFonts w:ascii="Times New Roman" w:hAnsi="Times New Roman" w:cs="Times New Roman"/>
          <w:sz w:val="24"/>
          <w:lang w:val="en-US"/>
        </w:rPr>
        <w:t>Pos</w:t>
      </w:r>
      <w:r>
        <w:rPr>
          <w:rFonts w:ascii="Times New Roman" w:hAnsi="Times New Roman" w:cs="Times New Roman"/>
          <w:sz w:val="24"/>
          <w:lang w:val="en-US"/>
        </w:rPr>
        <w:t>s</w:t>
      </w:r>
      <w:r w:rsidRPr="00C20E64">
        <w:rPr>
          <w:rFonts w:ascii="Times New Roman" w:hAnsi="Times New Roman" w:cs="Times New Roman"/>
          <w:sz w:val="24"/>
          <w:lang w:val="en-US"/>
        </w:rPr>
        <w:t xml:space="preserve">ible solution: </w:t>
      </w:r>
    </w:p>
    <w:p w14:paraId="5DD9BB38" w14:textId="77777777" w:rsidR="00CD7DEE" w:rsidRPr="00C20E64" w:rsidRDefault="00CD7DEE" w:rsidP="00CD7DEE">
      <w:pPr>
        <w:pStyle w:val="Prrafodelista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lang w:val="en-US"/>
        </w:rPr>
      </w:pPr>
      <w:r w:rsidRPr="00C20E64">
        <w:rPr>
          <w:rFonts w:ascii="Times New Roman" w:hAnsi="Times New Roman" w:cs="Times New Roman"/>
          <w:sz w:val="24"/>
          <w:lang w:val="en-US"/>
        </w:rPr>
        <w:t xml:space="preserve">Could you please recommend someone else </w:t>
      </w:r>
      <w:r>
        <w:rPr>
          <w:rFonts w:ascii="Times New Roman" w:hAnsi="Times New Roman" w:cs="Times New Roman"/>
          <w:sz w:val="24"/>
          <w:lang w:val="en-US"/>
        </w:rPr>
        <w:t>to</w:t>
      </w:r>
      <w:r w:rsidRPr="00C20E64">
        <w:rPr>
          <w:rFonts w:ascii="Times New Roman" w:hAnsi="Times New Roman" w:cs="Times New Roman"/>
          <w:sz w:val="24"/>
          <w:lang w:val="en-US"/>
        </w:rPr>
        <w:t xml:space="preserve"> participate in this survey?</w:t>
      </w:r>
    </w:p>
    <w:p w14:paraId="04F04E15" w14:textId="77777777" w:rsidR="00CD7DEE" w:rsidRPr="00293733" w:rsidRDefault="00CD7DEE" w:rsidP="00CD7DEE">
      <w:pPr>
        <w:jc w:val="both"/>
        <w:rPr>
          <w:rFonts w:ascii="Times New Roman" w:hAnsi="Times New Roman" w:cs="Times New Roman"/>
          <w:sz w:val="24"/>
          <w:lang w:val="en-US"/>
        </w:rPr>
      </w:pPr>
    </w:p>
    <w:p w14:paraId="11F01CFA" w14:textId="77777777" w:rsidR="00CD7DEE" w:rsidRPr="00C20E64" w:rsidRDefault="00CD7DEE" w:rsidP="00CD7DEE">
      <w:pPr>
        <w:pStyle w:val="Prrafodelista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lang w:val="en-US"/>
        </w:rPr>
      </w:pPr>
      <w:r w:rsidRPr="00C20E64">
        <w:rPr>
          <w:rFonts w:ascii="Times New Roman" w:hAnsi="Times New Roman" w:cs="Times New Roman"/>
          <w:sz w:val="24"/>
          <w:lang w:val="en-US"/>
        </w:rPr>
        <w:t xml:space="preserve"> Are you interested in continuing to be involved </w:t>
      </w:r>
      <w:r>
        <w:rPr>
          <w:rFonts w:ascii="Times New Roman" w:hAnsi="Times New Roman" w:cs="Times New Roman"/>
          <w:sz w:val="24"/>
          <w:lang w:val="en-US"/>
        </w:rPr>
        <w:t xml:space="preserve">in </w:t>
      </w:r>
      <w:r w:rsidRPr="00C20E64">
        <w:rPr>
          <w:rFonts w:ascii="Times New Roman" w:hAnsi="Times New Roman" w:cs="Times New Roman"/>
          <w:sz w:val="24"/>
          <w:lang w:val="en-US"/>
        </w:rPr>
        <w:t xml:space="preserve">this study and participate as a co-author of the </w:t>
      </w:r>
      <w:proofErr w:type="gramStart"/>
      <w:r w:rsidRPr="00C20E64">
        <w:rPr>
          <w:rFonts w:ascii="Times New Roman" w:hAnsi="Times New Roman" w:cs="Times New Roman"/>
          <w:sz w:val="24"/>
          <w:lang w:val="en-US"/>
        </w:rPr>
        <w:t>publication</w:t>
      </w:r>
      <w:proofErr w:type="gramEnd"/>
      <w:r w:rsidRPr="00C20E64">
        <w:rPr>
          <w:rFonts w:ascii="Times New Roman" w:hAnsi="Times New Roman" w:cs="Times New Roman"/>
          <w:sz w:val="24"/>
          <w:lang w:val="en-US"/>
        </w:rPr>
        <w:t xml:space="preserve"> </w:t>
      </w:r>
    </w:p>
    <w:p w14:paraId="43944FC7" w14:textId="77777777" w:rsidR="00CD7DEE" w:rsidRPr="00C20E64" w:rsidRDefault="00CD7DEE" w:rsidP="00CD7DEE">
      <w:pPr>
        <w:pStyle w:val="Prrafodelista"/>
        <w:ind w:left="710"/>
        <w:jc w:val="both"/>
        <w:rPr>
          <w:rFonts w:ascii="Times New Roman" w:hAnsi="Times New Roman" w:cs="Times New Roman"/>
          <w:sz w:val="24"/>
          <w:lang w:val="en-US"/>
        </w:rPr>
      </w:pPr>
      <w:r w:rsidRPr="00C20E64">
        <w:rPr>
          <w:rFonts w:ascii="Times New Roman" w:hAnsi="Times New Roman" w:cs="Times New Roman"/>
          <w:sz w:val="24"/>
          <w:lang w:val="en-US"/>
        </w:rPr>
        <w:t xml:space="preserve">Comment: </w:t>
      </w:r>
    </w:p>
    <w:p w14:paraId="2BC55E89" w14:textId="77777777" w:rsidR="00CD7DEE" w:rsidRPr="00C20E64" w:rsidRDefault="00CD7DEE" w:rsidP="00CD7DEE">
      <w:pPr>
        <w:jc w:val="both"/>
        <w:rPr>
          <w:rFonts w:ascii="Times New Roman" w:hAnsi="Times New Roman" w:cs="Times New Roman"/>
          <w:sz w:val="24"/>
        </w:rPr>
      </w:pPr>
    </w:p>
    <w:p w14:paraId="4DC86E0F" w14:textId="77777777" w:rsidR="00CD7DEE" w:rsidRPr="00C20E64" w:rsidRDefault="00CD7DEE" w:rsidP="00CD7DEE">
      <w:pPr>
        <w:pStyle w:val="Prrafodelista"/>
        <w:numPr>
          <w:ilvl w:val="0"/>
          <w:numId w:val="2"/>
        </w:numPr>
        <w:jc w:val="both"/>
        <w:rPr>
          <w:rFonts w:ascii="Times New Roman" w:hAnsi="Times New Roman" w:cs="Times New Roman"/>
          <w:sz w:val="24"/>
          <w:lang w:val="en-US"/>
        </w:rPr>
      </w:pPr>
      <w:r w:rsidRPr="00C20E64">
        <w:rPr>
          <w:rFonts w:ascii="Times New Roman" w:hAnsi="Times New Roman" w:cs="Times New Roman"/>
          <w:sz w:val="24"/>
          <w:lang w:val="en-US"/>
        </w:rPr>
        <w:t>Please provide significa</w:t>
      </w:r>
      <w:r>
        <w:rPr>
          <w:rFonts w:ascii="Times New Roman" w:hAnsi="Times New Roman" w:cs="Times New Roman"/>
          <w:sz w:val="24"/>
          <w:lang w:val="en-US"/>
        </w:rPr>
        <w:t>n</w:t>
      </w:r>
      <w:r w:rsidRPr="00C20E64">
        <w:rPr>
          <w:rFonts w:ascii="Times New Roman" w:hAnsi="Times New Roman" w:cs="Times New Roman"/>
          <w:sz w:val="24"/>
          <w:lang w:val="en-US"/>
        </w:rPr>
        <w:t>t references on the described changes documented in the survey</w:t>
      </w:r>
    </w:p>
    <w:tbl>
      <w:tblPr>
        <w:tblStyle w:val="Tablaconcuadrcula"/>
        <w:tblW w:w="9889" w:type="dxa"/>
        <w:tblLook w:val="04A0" w:firstRow="1" w:lastRow="0" w:firstColumn="1" w:lastColumn="0" w:noHBand="0" w:noVBand="1"/>
      </w:tblPr>
      <w:tblGrid>
        <w:gridCol w:w="2244"/>
        <w:gridCol w:w="4527"/>
        <w:gridCol w:w="1842"/>
        <w:gridCol w:w="1276"/>
      </w:tblGrid>
      <w:tr w:rsidR="00CD7DEE" w:rsidRPr="00C20E64" w14:paraId="7B68F154" w14:textId="77777777" w:rsidTr="00C755B1">
        <w:tc>
          <w:tcPr>
            <w:tcW w:w="2244" w:type="dxa"/>
          </w:tcPr>
          <w:p w14:paraId="1D330972" w14:textId="77777777" w:rsidR="00CD7DEE" w:rsidRPr="00C20E64" w:rsidRDefault="00CD7DEE" w:rsidP="00C755B1">
            <w:pPr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 w:rsidRPr="00C20E64">
              <w:rPr>
                <w:rFonts w:ascii="Times New Roman" w:hAnsi="Times New Roman" w:cs="Times New Roman"/>
                <w:sz w:val="20"/>
              </w:rPr>
              <w:lastRenderedPageBreak/>
              <w:t>Authors</w:t>
            </w:r>
            <w:proofErr w:type="spellEnd"/>
            <w:r w:rsidRPr="00C20E64"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 w:rsidRPr="00C20E64">
              <w:rPr>
                <w:rFonts w:ascii="Times New Roman" w:hAnsi="Times New Roman" w:cs="Times New Roman"/>
                <w:sz w:val="20"/>
              </w:rPr>
              <w:t>names</w:t>
            </w:r>
            <w:proofErr w:type="spellEnd"/>
          </w:p>
        </w:tc>
        <w:tc>
          <w:tcPr>
            <w:tcW w:w="4527" w:type="dxa"/>
          </w:tcPr>
          <w:p w14:paraId="49FE25A4" w14:textId="77777777" w:rsidR="00CD7DEE" w:rsidRPr="00C20E64" w:rsidRDefault="00CD7DEE" w:rsidP="00C755B1">
            <w:pPr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 w:rsidRPr="00C20E64">
              <w:rPr>
                <w:rFonts w:ascii="Times New Roman" w:hAnsi="Times New Roman" w:cs="Times New Roman"/>
                <w:sz w:val="20"/>
              </w:rPr>
              <w:t>Publication</w:t>
            </w:r>
            <w:proofErr w:type="spellEnd"/>
            <w:r w:rsidRPr="00C20E64">
              <w:rPr>
                <w:rFonts w:ascii="Times New Roman" w:hAnsi="Times New Roman" w:cs="Times New Roman"/>
                <w:sz w:val="20"/>
              </w:rPr>
              <w:t xml:space="preserve"> </w:t>
            </w:r>
            <w:proofErr w:type="spellStart"/>
            <w:r w:rsidRPr="00C20E64">
              <w:rPr>
                <w:rFonts w:ascii="Times New Roman" w:hAnsi="Times New Roman" w:cs="Times New Roman"/>
                <w:sz w:val="20"/>
              </w:rPr>
              <w:t>title</w:t>
            </w:r>
            <w:proofErr w:type="spellEnd"/>
          </w:p>
        </w:tc>
        <w:tc>
          <w:tcPr>
            <w:tcW w:w="1842" w:type="dxa"/>
          </w:tcPr>
          <w:p w14:paraId="35F6EC81" w14:textId="77777777" w:rsidR="00CD7DEE" w:rsidRPr="00C20E64" w:rsidRDefault="00CD7DEE" w:rsidP="00C755B1">
            <w:pPr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 w:rsidRPr="00C20E64">
              <w:rPr>
                <w:rFonts w:ascii="Times New Roman" w:hAnsi="Times New Roman" w:cs="Times New Roman"/>
                <w:sz w:val="20"/>
              </w:rPr>
              <w:t>Journal</w:t>
            </w:r>
            <w:proofErr w:type="spellEnd"/>
          </w:p>
        </w:tc>
        <w:tc>
          <w:tcPr>
            <w:tcW w:w="1276" w:type="dxa"/>
          </w:tcPr>
          <w:p w14:paraId="5CDBE83A" w14:textId="77777777" w:rsidR="00CD7DEE" w:rsidRPr="00C20E64" w:rsidRDefault="00CD7DEE" w:rsidP="00C755B1">
            <w:pPr>
              <w:jc w:val="both"/>
              <w:rPr>
                <w:rFonts w:ascii="Times New Roman" w:hAnsi="Times New Roman" w:cs="Times New Roman"/>
                <w:sz w:val="20"/>
              </w:rPr>
            </w:pPr>
            <w:proofErr w:type="spellStart"/>
            <w:r w:rsidRPr="00C20E64">
              <w:rPr>
                <w:rFonts w:ascii="Times New Roman" w:hAnsi="Times New Roman" w:cs="Times New Roman"/>
                <w:sz w:val="20"/>
              </w:rPr>
              <w:t>Year</w:t>
            </w:r>
            <w:proofErr w:type="spellEnd"/>
          </w:p>
        </w:tc>
      </w:tr>
      <w:tr w:rsidR="00CD7DEE" w:rsidRPr="00C20E64" w14:paraId="6DDC2E77" w14:textId="77777777" w:rsidTr="00C755B1">
        <w:tc>
          <w:tcPr>
            <w:tcW w:w="2244" w:type="dxa"/>
          </w:tcPr>
          <w:p w14:paraId="03FF11D0" w14:textId="77777777" w:rsidR="00CD7DEE" w:rsidRPr="00C20E64" w:rsidRDefault="00CD7DEE" w:rsidP="00C755B1">
            <w:pPr>
              <w:jc w:val="both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4527" w:type="dxa"/>
          </w:tcPr>
          <w:p w14:paraId="6B5B1A6C" w14:textId="77777777" w:rsidR="00CD7DEE" w:rsidRPr="00C20E64" w:rsidRDefault="00CD7DEE" w:rsidP="00C755B1">
            <w:pPr>
              <w:jc w:val="both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842" w:type="dxa"/>
          </w:tcPr>
          <w:p w14:paraId="2111947A" w14:textId="77777777" w:rsidR="00CD7DEE" w:rsidRPr="00C20E64" w:rsidRDefault="00CD7DEE" w:rsidP="00C755B1">
            <w:pPr>
              <w:jc w:val="both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276" w:type="dxa"/>
          </w:tcPr>
          <w:p w14:paraId="3A79CDE2" w14:textId="77777777" w:rsidR="00CD7DEE" w:rsidRPr="00C20E64" w:rsidRDefault="00CD7DEE" w:rsidP="00C755B1">
            <w:pPr>
              <w:jc w:val="both"/>
              <w:rPr>
                <w:rFonts w:ascii="Times New Roman" w:hAnsi="Times New Roman" w:cs="Times New Roman"/>
                <w:sz w:val="24"/>
              </w:rPr>
            </w:pPr>
          </w:p>
        </w:tc>
      </w:tr>
      <w:tr w:rsidR="00CD7DEE" w:rsidRPr="00C20E64" w14:paraId="6911F068" w14:textId="77777777" w:rsidTr="00C755B1">
        <w:tc>
          <w:tcPr>
            <w:tcW w:w="2244" w:type="dxa"/>
          </w:tcPr>
          <w:p w14:paraId="32EF837E" w14:textId="77777777" w:rsidR="00CD7DEE" w:rsidRPr="00C20E64" w:rsidRDefault="00CD7DEE" w:rsidP="00C755B1">
            <w:pPr>
              <w:jc w:val="both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4527" w:type="dxa"/>
          </w:tcPr>
          <w:p w14:paraId="299440C8" w14:textId="77777777" w:rsidR="00CD7DEE" w:rsidRPr="00C20E64" w:rsidRDefault="00CD7DEE" w:rsidP="00C755B1">
            <w:pPr>
              <w:jc w:val="both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842" w:type="dxa"/>
          </w:tcPr>
          <w:p w14:paraId="3786017D" w14:textId="77777777" w:rsidR="00CD7DEE" w:rsidRPr="00C20E64" w:rsidRDefault="00CD7DEE" w:rsidP="00C755B1">
            <w:pPr>
              <w:jc w:val="both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276" w:type="dxa"/>
          </w:tcPr>
          <w:p w14:paraId="2AF3E12B" w14:textId="77777777" w:rsidR="00CD7DEE" w:rsidRPr="00C20E64" w:rsidRDefault="00CD7DEE" w:rsidP="00C755B1">
            <w:pPr>
              <w:jc w:val="both"/>
              <w:rPr>
                <w:rFonts w:ascii="Times New Roman" w:hAnsi="Times New Roman" w:cs="Times New Roman"/>
                <w:sz w:val="24"/>
              </w:rPr>
            </w:pPr>
          </w:p>
        </w:tc>
      </w:tr>
      <w:tr w:rsidR="00CD7DEE" w:rsidRPr="00C20E64" w14:paraId="4F416D26" w14:textId="77777777" w:rsidTr="00C755B1">
        <w:tc>
          <w:tcPr>
            <w:tcW w:w="2244" w:type="dxa"/>
          </w:tcPr>
          <w:p w14:paraId="7040B20D" w14:textId="77777777" w:rsidR="00CD7DEE" w:rsidRPr="00C20E64" w:rsidRDefault="00CD7DEE" w:rsidP="00C755B1">
            <w:pPr>
              <w:jc w:val="both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4527" w:type="dxa"/>
          </w:tcPr>
          <w:p w14:paraId="7CFB889E" w14:textId="77777777" w:rsidR="00CD7DEE" w:rsidRPr="00C20E64" w:rsidRDefault="00CD7DEE" w:rsidP="00C755B1">
            <w:pPr>
              <w:jc w:val="both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842" w:type="dxa"/>
          </w:tcPr>
          <w:p w14:paraId="58B504D1" w14:textId="77777777" w:rsidR="00CD7DEE" w:rsidRPr="00C20E64" w:rsidRDefault="00CD7DEE" w:rsidP="00C755B1">
            <w:pPr>
              <w:jc w:val="both"/>
              <w:rPr>
                <w:rFonts w:ascii="Times New Roman" w:hAnsi="Times New Roman" w:cs="Times New Roman"/>
                <w:sz w:val="24"/>
              </w:rPr>
            </w:pPr>
          </w:p>
        </w:tc>
        <w:tc>
          <w:tcPr>
            <w:tcW w:w="1276" w:type="dxa"/>
          </w:tcPr>
          <w:p w14:paraId="3386A3AA" w14:textId="77777777" w:rsidR="00CD7DEE" w:rsidRPr="00C20E64" w:rsidRDefault="00CD7DEE" w:rsidP="00C755B1">
            <w:pPr>
              <w:jc w:val="both"/>
              <w:rPr>
                <w:rFonts w:ascii="Times New Roman" w:hAnsi="Times New Roman" w:cs="Times New Roman"/>
                <w:sz w:val="24"/>
              </w:rPr>
            </w:pPr>
          </w:p>
        </w:tc>
      </w:tr>
    </w:tbl>
    <w:p w14:paraId="1C053415" w14:textId="77777777" w:rsidR="00CD7DEE" w:rsidRPr="00C20E64" w:rsidRDefault="00CD7DEE" w:rsidP="00CD7DEE">
      <w:pPr>
        <w:jc w:val="both"/>
        <w:rPr>
          <w:rFonts w:ascii="Times New Roman" w:hAnsi="Times New Roman" w:cs="Times New Roman"/>
          <w:b/>
          <w:sz w:val="24"/>
        </w:rPr>
      </w:pPr>
    </w:p>
    <w:p w14:paraId="0EABC4FA" w14:textId="77777777" w:rsidR="00CD7DEE" w:rsidRDefault="00CD7DEE" w:rsidP="00CD7DEE">
      <w:pPr>
        <w:jc w:val="center"/>
        <w:rPr>
          <w:rFonts w:ascii="Times New Roman" w:hAnsi="Times New Roman" w:cs="Times New Roman"/>
          <w:b/>
          <w:sz w:val="24"/>
          <w:lang w:val="en-US"/>
        </w:rPr>
      </w:pPr>
      <w:r w:rsidRPr="00293733">
        <w:rPr>
          <w:rFonts w:ascii="Times New Roman" w:hAnsi="Times New Roman" w:cs="Times New Roman"/>
          <w:b/>
          <w:sz w:val="24"/>
          <w:lang w:val="en-US"/>
        </w:rPr>
        <w:t>Your collaboration is appreciated, we remain at your disposal for any comment.</w:t>
      </w:r>
    </w:p>
    <w:p w14:paraId="72C4AF6D" w14:textId="77777777" w:rsidR="008D5D15" w:rsidRPr="00CD7DEE" w:rsidRDefault="008D5D15">
      <w:pPr>
        <w:rPr>
          <w:lang w:val="en-US"/>
        </w:rPr>
      </w:pPr>
    </w:p>
    <w:sectPr w:rsidR="008D5D15" w:rsidRPr="00CD7DEE">
      <w:pgSz w:w="12240" w:h="15840"/>
      <w:pgMar w:top="1417" w:right="1701" w:bottom="1417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316C34FF"/>
    <w:multiLevelType w:val="hybridMultilevel"/>
    <w:tmpl w:val="255819AC"/>
    <w:lvl w:ilvl="0" w:tplc="410842E0">
      <w:start w:val="1"/>
      <w:numFmt w:val="decimal"/>
      <w:lvlText w:val="%1."/>
      <w:lvlJc w:val="left"/>
      <w:pPr>
        <w:ind w:left="643" w:hanging="360"/>
      </w:pPr>
      <w:rPr>
        <w:b w:val="0"/>
        <w:i w:val="0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41326052"/>
    <w:multiLevelType w:val="hybridMultilevel"/>
    <w:tmpl w:val="5DE0E4B8"/>
    <w:lvl w:ilvl="0" w:tplc="410842E0">
      <w:start w:val="1"/>
      <w:numFmt w:val="decimal"/>
      <w:lvlText w:val="%1."/>
      <w:lvlJc w:val="left"/>
      <w:pPr>
        <w:ind w:left="1070" w:hanging="360"/>
      </w:pPr>
      <w:rPr>
        <w:b w:val="0"/>
        <w:i w:val="0"/>
      </w:rPr>
    </w:lvl>
    <w:lvl w:ilvl="1" w:tplc="080A0019" w:tentative="1">
      <w:start w:val="1"/>
      <w:numFmt w:val="lowerLetter"/>
      <w:lvlText w:val="%2."/>
      <w:lvlJc w:val="left"/>
      <w:pPr>
        <w:ind w:left="1440" w:hanging="360"/>
      </w:pPr>
    </w:lvl>
    <w:lvl w:ilvl="2" w:tplc="080A001B" w:tentative="1">
      <w:start w:val="1"/>
      <w:numFmt w:val="lowerRoman"/>
      <w:lvlText w:val="%3."/>
      <w:lvlJc w:val="right"/>
      <w:pPr>
        <w:ind w:left="2160" w:hanging="180"/>
      </w:pPr>
    </w:lvl>
    <w:lvl w:ilvl="3" w:tplc="080A000F" w:tentative="1">
      <w:start w:val="1"/>
      <w:numFmt w:val="decimal"/>
      <w:lvlText w:val="%4."/>
      <w:lvlJc w:val="left"/>
      <w:pPr>
        <w:ind w:left="2880" w:hanging="360"/>
      </w:pPr>
    </w:lvl>
    <w:lvl w:ilvl="4" w:tplc="080A0019" w:tentative="1">
      <w:start w:val="1"/>
      <w:numFmt w:val="lowerLetter"/>
      <w:lvlText w:val="%5."/>
      <w:lvlJc w:val="left"/>
      <w:pPr>
        <w:ind w:left="3600" w:hanging="360"/>
      </w:pPr>
    </w:lvl>
    <w:lvl w:ilvl="5" w:tplc="080A001B" w:tentative="1">
      <w:start w:val="1"/>
      <w:numFmt w:val="lowerRoman"/>
      <w:lvlText w:val="%6."/>
      <w:lvlJc w:val="right"/>
      <w:pPr>
        <w:ind w:left="4320" w:hanging="180"/>
      </w:pPr>
    </w:lvl>
    <w:lvl w:ilvl="6" w:tplc="080A000F" w:tentative="1">
      <w:start w:val="1"/>
      <w:numFmt w:val="decimal"/>
      <w:lvlText w:val="%7."/>
      <w:lvlJc w:val="left"/>
      <w:pPr>
        <w:ind w:left="5040" w:hanging="360"/>
      </w:pPr>
    </w:lvl>
    <w:lvl w:ilvl="7" w:tplc="080A0019" w:tentative="1">
      <w:start w:val="1"/>
      <w:numFmt w:val="lowerLetter"/>
      <w:lvlText w:val="%8."/>
      <w:lvlJc w:val="left"/>
      <w:pPr>
        <w:ind w:left="5760" w:hanging="360"/>
      </w:pPr>
    </w:lvl>
    <w:lvl w:ilvl="8" w:tplc="080A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 w:grammar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DE3tTA0NTE1tTQyNDJW0lEKTi0uzszPAykwrAUA+py6AywAAAA="/>
  </w:docVars>
  <w:rsids>
    <w:rsidRoot w:val="00CD7DEE"/>
    <w:rsid w:val="005701DC"/>
    <w:rsid w:val="0083777E"/>
    <w:rsid w:val="008D5D15"/>
    <w:rsid w:val="00CD7DE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0F494C"/>
  <w15:chartTrackingRefBased/>
  <w15:docId w15:val="{565C2C14-6E15-4B8D-91BA-0BF03AD5D31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CD7DEE"/>
    <w:pPr>
      <w:spacing w:after="200" w:line="276" w:lineRule="auto"/>
    </w:p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CD7DEE"/>
    <w:pPr>
      <w:ind w:left="720"/>
      <w:contextualSpacing/>
    </w:pPr>
  </w:style>
  <w:style w:type="table" w:styleId="Tablaconcuadrcula">
    <w:name w:val="Table Grid"/>
    <w:basedOn w:val="Tablanormal"/>
    <w:uiPriority w:val="59"/>
    <w:rsid w:val="00CD7D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1</Pages>
  <Words>1102</Words>
  <Characters>6062</Characters>
  <Application>Microsoft Office Word</Application>
  <DocSecurity>0</DocSecurity>
  <Lines>50</Lines>
  <Paragraphs>14</Paragraphs>
  <ScaleCrop>false</ScaleCrop>
  <Company/>
  <LinksUpToDate>false</LinksUpToDate>
  <CharactersWithSpaces>71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ANIEL MARTIN AULIZ ORTIZ</dc:creator>
  <cp:keywords/>
  <dc:description/>
  <cp:lastModifiedBy>DANIEL MARTIN AULIZ ORTIZ</cp:lastModifiedBy>
  <cp:revision>3</cp:revision>
  <dcterms:created xsi:type="dcterms:W3CDTF">2022-12-05T23:55:00Z</dcterms:created>
  <dcterms:modified xsi:type="dcterms:W3CDTF">2022-12-05T23:57:00Z</dcterms:modified>
</cp:coreProperties>
</file>